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B9B345" w14:textId="43A32881" w:rsidR="00A9204E" w:rsidRPr="009A2B16" w:rsidRDefault="00650267">
      <w:pPr>
        <w:rPr>
          <w:b/>
          <w:bCs/>
        </w:rPr>
      </w:pPr>
      <w:r w:rsidRPr="009A2B16">
        <w:rPr>
          <w:b/>
          <w:bCs/>
        </w:rPr>
        <w:t xml:space="preserve">Rubric for Artifacts: </w:t>
      </w:r>
    </w:p>
    <w:p w14:paraId="6555AC83" w14:textId="1C65F6DA" w:rsidR="00650267" w:rsidRPr="000C2E16" w:rsidRDefault="00144A28">
      <w:pPr>
        <w:rPr>
          <w:noProof/>
          <w:u w:val="single"/>
        </w:rPr>
      </w:pPr>
      <w:r w:rsidRPr="000C2E16">
        <w:rPr>
          <w:rFonts w:ascii="Segoe UI Emoji" w:hAnsi="Segoe UI Emoji" w:cs="Segoe UI Emoji"/>
          <w:b/>
          <w:bCs/>
          <w:noProof/>
          <w:u w:val="single"/>
        </w:rPr>
        <w:t>🌶</w:t>
      </w:r>
      <w:r w:rsidRPr="000C2E16">
        <w:rPr>
          <w:b/>
          <w:bCs/>
          <w:noProof/>
          <w:u w:val="single"/>
        </w:rPr>
        <w:t xml:space="preserve">️ </w:t>
      </w:r>
      <w:r w:rsidR="00841BC5" w:rsidRPr="000C2E16">
        <w:rPr>
          <w:b/>
          <w:bCs/>
          <w:noProof/>
          <w:u w:val="single"/>
        </w:rPr>
        <w:t>Mild</w:t>
      </w:r>
      <w:r w:rsidRPr="000C2E16">
        <w:rPr>
          <w:b/>
          <w:bCs/>
          <w:noProof/>
          <w:u w:val="single"/>
        </w:rPr>
        <w:t>:</w:t>
      </w:r>
      <w:r w:rsidR="00841BC5" w:rsidRPr="000C2E16">
        <w:rPr>
          <w:b/>
          <w:bCs/>
          <w:noProof/>
          <w:u w:val="single"/>
        </w:rPr>
        <w:t xml:space="preserve"> Glossary Only</w:t>
      </w:r>
      <w:r w:rsidR="006A5C6C">
        <w:rPr>
          <w:b/>
          <w:bCs/>
          <w:noProof/>
          <w:u w:val="single"/>
        </w:rPr>
        <w:t xml:space="preserve"> (10</w:t>
      </w:r>
      <w:r w:rsidR="00E710E8">
        <w:rPr>
          <w:b/>
          <w:bCs/>
          <w:noProof/>
          <w:u w:val="single"/>
        </w:rPr>
        <w:t xml:space="preserve"> </w:t>
      </w:r>
      <w:r w:rsidR="006A5C6C">
        <w:rPr>
          <w:b/>
          <w:bCs/>
          <w:noProof/>
          <w:u w:val="single"/>
        </w:rPr>
        <w:t>p</w:t>
      </w:r>
      <w:r w:rsidR="00E710E8">
        <w:rPr>
          <w:b/>
          <w:bCs/>
          <w:noProof/>
          <w:u w:val="single"/>
        </w:rPr>
        <w:t>oin</w:t>
      </w:r>
      <w:r w:rsidR="006A5C6C">
        <w:rPr>
          <w:b/>
          <w:bCs/>
          <w:noProof/>
          <w:u w:val="single"/>
        </w:rPr>
        <w:t>ts</w:t>
      </w:r>
      <w:r w:rsidR="00E710E8">
        <w:rPr>
          <w:b/>
          <w:bCs/>
          <w:noProof/>
          <w:u w:val="single"/>
        </w:rPr>
        <w:t xml:space="preserve"> each</w:t>
      </w:r>
      <w:r w:rsidR="006A5C6C">
        <w:rPr>
          <w:b/>
          <w:bCs/>
          <w:noProof/>
          <w:u w:val="single"/>
        </w:rPr>
        <w:t>)</w:t>
      </w:r>
      <w:r w:rsidR="000C2E16" w:rsidRPr="000C2E16">
        <w:rPr>
          <w:b/>
          <w:bCs/>
          <w:noProof/>
          <w:u w:val="single"/>
        </w:rPr>
        <w:t xml:space="preserve">: </w:t>
      </w:r>
      <w:r w:rsidR="006A5C6C">
        <w:rPr>
          <w:u w:val="single"/>
        </w:rPr>
        <w:t>M</w:t>
      </w:r>
      <w:r w:rsidR="00026621">
        <w:rPr>
          <w:u w:val="single"/>
        </w:rPr>
        <w:t>inimum</w:t>
      </w:r>
      <w:r w:rsidR="00A15AB5">
        <w:rPr>
          <w:noProof/>
          <w:u w:val="single"/>
        </w:rPr>
        <w:t xml:space="preserve"> 2 hours</w:t>
      </w:r>
      <w:r w:rsidR="00D812AE">
        <w:rPr>
          <w:noProof/>
          <w:u w:val="single"/>
        </w:rPr>
        <w:t xml:space="preserve"> </w:t>
      </w:r>
      <w:r w:rsidR="00A15571">
        <w:rPr>
          <w:noProof/>
          <w:u w:val="single"/>
        </w:rPr>
        <w:t>of focused effort</w:t>
      </w:r>
      <w:r w:rsidR="000C2E16" w:rsidRPr="000C2E16">
        <w:rPr>
          <w:noProof/>
          <w:u w:val="single"/>
        </w:rPr>
        <w:t>.</w:t>
      </w:r>
    </w:p>
    <w:p w14:paraId="61EA632B" w14:textId="3691E8DD" w:rsidR="00650267" w:rsidRPr="006C50C4" w:rsidRDefault="00332AB4" w:rsidP="00790D8A">
      <w:pPr>
        <w:autoSpaceDE w:val="0"/>
        <w:autoSpaceDN w:val="0"/>
        <w:adjustRightInd w:val="0"/>
      </w:pPr>
      <w:r w:rsidRPr="00F72496">
        <w:rPr>
          <w:b/>
          <w:bCs/>
        </w:rPr>
        <w:t>Minimum assignment:</w:t>
      </w:r>
      <w:r>
        <w:t xml:space="preserve"> </w:t>
      </w:r>
      <w:r w:rsidR="00650267">
        <w:t xml:space="preserve">If you’re not feeling particularly creative or have just run out of steam on any given week, </w:t>
      </w:r>
      <w:r w:rsidR="00790D8A">
        <w:t xml:space="preserve">you may create a glossary of </w:t>
      </w:r>
      <w:r w:rsidR="005E4164">
        <w:t>5 important terms from the chapter</w:t>
      </w:r>
      <w:r w:rsidR="00A82ECC">
        <w:t>.</w:t>
      </w:r>
    </w:p>
    <w:p w14:paraId="58CE640B" w14:textId="77777777" w:rsidR="00790D8A" w:rsidRPr="00D93ECB" w:rsidRDefault="00A82ECC" w:rsidP="00A82ECC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</w:pPr>
      <w:r w:rsidRPr="00D93ECB">
        <w:t xml:space="preserve">List terms in </w:t>
      </w:r>
      <w:r w:rsidRPr="00363D64">
        <w:rPr>
          <w:b/>
          <w:bCs/>
        </w:rPr>
        <w:t>alphabetical order</w:t>
      </w:r>
      <w:r w:rsidR="00790D8A" w:rsidRPr="00D93ECB">
        <w:t xml:space="preserve">. </w:t>
      </w:r>
    </w:p>
    <w:p w14:paraId="3967C993" w14:textId="048D830B" w:rsidR="00790D8A" w:rsidRPr="00C05332" w:rsidRDefault="00790D8A" w:rsidP="00A82ECC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</w:pPr>
      <w:r>
        <w:t>I</w:t>
      </w:r>
      <w:r w:rsidR="00A82ECC">
        <w:t>nclud</w:t>
      </w:r>
      <w:r>
        <w:t>e</w:t>
      </w:r>
      <w:r w:rsidR="00A82ECC">
        <w:t xml:space="preserve"> </w:t>
      </w:r>
      <w:r w:rsidR="00C05332">
        <w:t xml:space="preserve">the </w:t>
      </w:r>
      <w:r w:rsidR="00523908" w:rsidRPr="00363D64">
        <w:rPr>
          <w:b/>
          <w:bCs/>
        </w:rPr>
        <w:t>chapter AND</w:t>
      </w:r>
      <w:r w:rsidR="00523908">
        <w:t xml:space="preserve"> </w:t>
      </w:r>
      <w:r w:rsidR="00C05332" w:rsidRPr="00C05332">
        <w:rPr>
          <w:b/>
          <w:bCs/>
        </w:rPr>
        <w:t>s</w:t>
      </w:r>
      <w:r w:rsidR="00A82ECC" w:rsidRPr="00C05332">
        <w:rPr>
          <w:b/>
          <w:bCs/>
        </w:rPr>
        <w:t>ection number</w:t>
      </w:r>
      <w:r w:rsidR="00A82ECC">
        <w:t xml:space="preserve"> </w:t>
      </w:r>
      <w:r w:rsidR="00A82ECC" w:rsidRPr="00C05332">
        <w:t xml:space="preserve">where the </w:t>
      </w:r>
      <w:r w:rsidRPr="00C05332">
        <w:t>term</w:t>
      </w:r>
      <w:r w:rsidR="00A82ECC" w:rsidRPr="00C05332">
        <w:t xml:space="preserve"> appears in the text</w:t>
      </w:r>
      <w:r w:rsidR="00371916" w:rsidRPr="00C05332">
        <w:t>book</w:t>
      </w:r>
      <w:r w:rsidR="00C05332">
        <w:t xml:space="preserve"> (</w:t>
      </w:r>
      <w:proofErr w:type="gramStart"/>
      <w:r w:rsidR="00C05332">
        <w:t>e.g.</w:t>
      </w:r>
      <w:proofErr w:type="gramEnd"/>
      <w:r w:rsidR="00C05332">
        <w:t xml:space="preserve"> Ch</w:t>
      </w:r>
      <w:r w:rsidR="00523908">
        <w:t xml:space="preserve"> 3.2.1)</w:t>
      </w:r>
      <w:r w:rsidRPr="00C05332">
        <w:t xml:space="preserve">. </w:t>
      </w:r>
    </w:p>
    <w:p w14:paraId="59766D28" w14:textId="282F2BD7" w:rsidR="00B32F30" w:rsidRDefault="00B32F30" w:rsidP="00A82ECC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</w:pPr>
      <w:r>
        <w:t xml:space="preserve">Terms </w:t>
      </w:r>
      <w:r w:rsidR="00363D64">
        <w:t xml:space="preserve">must </w:t>
      </w:r>
      <w:r>
        <w:t xml:space="preserve">come from at least </w:t>
      </w:r>
      <w:r w:rsidRPr="00363D64">
        <w:rPr>
          <w:b/>
          <w:bCs/>
        </w:rPr>
        <w:t>2 different sections of the textbook</w:t>
      </w:r>
      <w:r w:rsidR="00363D64">
        <w:rPr>
          <w:b/>
          <w:bCs/>
        </w:rPr>
        <w:t>.</w:t>
      </w:r>
    </w:p>
    <w:p w14:paraId="3E8BFAE0" w14:textId="70612286" w:rsidR="00790D8A" w:rsidRDefault="00790D8A" w:rsidP="00A82ECC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</w:pPr>
      <w:r>
        <w:t xml:space="preserve">Provide the </w:t>
      </w:r>
      <w:r w:rsidR="00A82ECC" w:rsidRPr="00363D64">
        <w:rPr>
          <w:b/>
          <w:bCs/>
        </w:rPr>
        <w:t>correct definition</w:t>
      </w:r>
      <w:r w:rsidR="00A82ECC">
        <w:t xml:space="preserve"> of the term</w:t>
      </w:r>
      <w:r w:rsidR="00D93ECB">
        <w:t xml:space="preserve"> and cite the source of the definition. </w:t>
      </w:r>
    </w:p>
    <w:p w14:paraId="06E92D96" w14:textId="77777777" w:rsidR="0085141C" w:rsidRDefault="00A67074" w:rsidP="0085141C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</w:pPr>
      <w:r w:rsidRPr="00F9412A">
        <w:t>G</w:t>
      </w:r>
      <w:r w:rsidR="00650267" w:rsidRPr="00F9412A">
        <w:t>ive an example</w:t>
      </w:r>
      <w:r w:rsidR="00650267" w:rsidRPr="006C50C4">
        <w:t xml:space="preserve"> of how </w:t>
      </w:r>
      <w:r w:rsidR="00650267" w:rsidRPr="00DA1122">
        <w:rPr>
          <w:b/>
          <w:bCs/>
          <w:u w:val="single"/>
        </w:rPr>
        <w:t>you</w:t>
      </w:r>
      <w:r w:rsidR="00650267" w:rsidRPr="006C50C4">
        <w:t xml:space="preserve"> might apply the concept</w:t>
      </w:r>
      <w:r w:rsidRPr="006C50C4">
        <w:t>(s)</w:t>
      </w:r>
      <w:r w:rsidR="00650267" w:rsidRPr="006C50C4">
        <w:t xml:space="preserve"> to your future career, personal experiences, or other real-world situation. </w:t>
      </w:r>
      <w:r w:rsidR="00DA1122">
        <w:t xml:space="preserve">Personalization is KEY. </w:t>
      </w:r>
    </w:p>
    <w:p w14:paraId="6C0E8F2C" w14:textId="4126C1E4" w:rsidR="00650267" w:rsidRPr="006C50C4" w:rsidRDefault="00DA1122" w:rsidP="0085141C">
      <w:pPr>
        <w:pStyle w:val="ListParagraph"/>
        <w:numPr>
          <w:ilvl w:val="1"/>
          <w:numId w:val="24"/>
        </w:numPr>
        <w:autoSpaceDE w:val="0"/>
        <w:autoSpaceDN w:val="0"/>
        <w:adjustRightInd w:val="0"/>
        <w:spacing w:after="0" w:line="240" w:lineRule="auto"/>
      </w:pPr>
      <w:r>
        <w:t>Generic examples</w:t>
      </w:r>
      <w:r w:rsidR="0085141C">
        <w:t xml:space="preserve"> or those directly from the text or class</w:t>
      </w:r>
      <w:r>
        <w:t xml:space="preserve"> will not be accepted. </w:t>
      </w:r>
    </w:p>
    <w:p w14:paraId="0E1420BA" w14:textId="50FC67C9" w:rsidR="00F853E1" w:rsidRPr="006E69DB" w:rsidRDefault="006E69DB" w:rsidP="006E69DB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</w:pPr>
      <w:r w:rsidRPr="006E69DB">
        <w:t>U</w:t>
      </w:r>
      <w:r w:rsidR="00F853E1" w:rsidRPr="006E69DB">
        <w:t xml:space="preserve">se </w:t>
      </w:r>
      <w:r w:rsidR="00F853E1" w:rsidRPr="00363D64">
        <w:rPr>
          <w:b/>
          <w:bCs/>
        </w:rPr>
        <w:t>proper APA formatting</w:t>
      </w:r>
      <w:r w:rsidR="00F853E1" w:rsidRPr="006E69DB">
        <w:t xml:space="preserve"> of citations/references</w:t>
      </w:r>
    </w:p>
    <w:p w14:paraId="28B0F71E" w14:textId="49AC3F1B" w:rsidR="00650267" w:rsidRPr="006E69DB" w:rsidRDefault="006E69DB" w:rsidP="006E69DB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</w:pPr>
      <w:r>
        <w:t xml:space="preserve">Follow ALL of the </w:t>
      </w:r>
      <w:r w:rsidR="00650267" w:rsidRPr="006E69DB">
        <w:t>requirements for writing assignments (</w:t>
      </w:r>
      <w:r w:rsidR="00650267" w:rsidRPr="00363D64">
        <w:rPr>
          <w:b/>
          <w:bCs/>
        </w:rPr>
        <w:t>see syllabus</w:t>
      </w:r>
      <w:r w:rsidR="00650267" w:rsidRPr="006E69DB">
        <w:t xml:space="preserve">). </w:t>
      </w:r>
    </w:p>
    <w:p w14:paraId="28050A00" w14:textId="584683B1" w:rsidR="00650267" w:rsidRDefault="006E69DB" w:rsidP="006E69DB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</w:pPr>
      <w:r>
        <w:t xml:space="preserve">Use </w:t>
      </w:r>
      <w:r w:rsidRPr="00134FD7">
        <w:rPr>
          <w:b/>
          <w:bCs/>
        </w:rPr>
        <w:t>c</w:t>
      </w:r>
      <w:r w:rsidR="00650267" w:rsidRPr="00134FD7">
        <w:rPr>
          <w:b/>
          <w:bCs/>
        </w:rPr>
        <w:t>orrect grammar</w:t>
      </w:r>
      <w:r w:rsidR="00B2704D" w:rsidRPr="00134FD7">
        <w:rPr>
          <w:b/>
          <w:bCs/>
        </w:rPr>
        <w:t xml:space="preserve"> and</w:t>
      </w:r>
      <w:r w:rsidR="00650267" w:rsidRPr="00134FD7">
        <w:rPr>
          <w:b/>
          <w:bCs/>
        </w:rPr>
        <w:t xml:space="preserve"> spelling</w:t>
      </w:r>
      <w:r w:rsidR="00650267" w:rsidRPr="006E69DB">
        <w:t xml:space="preserve"> with</w:t>
      </w:r>
      <w:r w:rsidR="00B2704D">
        <w:t xml:space="preserve"> few to no errors</w:t>
      </w:r>
      <w:r w:rsidR="00EC55DD" w:rsidRPr="006E69DB">
        <w:t>.</w:t>
      </w:r>
    </w:p>
    <w:p w14:paraId="243709A6" w14:textId="26C03EDD" w:rsidR="00B2704D" w:rsidRPr="006E69DB" w:rsidRDefault="00A10A53" w:rsidP="006E69DB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</w:pPr>
      <w:r>
        <w:t xml:space="preserve">Writing is </w:t>
      </w:r>
      <w:r w:rsidRPr="00134FD7">
        <w:rPr>
          <w:b/>
          <w:bCs/>
        </w:rPr>
        <w:t>clear</w:t>
      </w:r>
      <w:r w:rsidR="0013479D" w:rsidRPr="00134FD7">
        <w:rPr>
          <w:b/>
          <w:bCs/>
        </w:rPr>
        <w:t xml:space="preserve"> and well organized</w:t>
      </w:r>
      <w:r w:rsidR="0013479D">
        <w:t xml:space="preserve"> (no clichés or difficult to follow sentences). </w:t>
      </w:r>
    </w:p>
    <w:p w14:paraId="78CAB261" w14:textId="77777777" w:rsidR="00650267" w:rsidRDefault="00650267" w:rsidP="00650267">
      <w:pPr>
        <w:pStyle w:val="ListParagraph"/>
        <w:autoSpaceDE w:val="0"/>
        <w:autoSpaceDN w:val="0"/>
        <w:adjustRightInd w:val="0"/>
        <w:spacing w:after="0" w:line="240" w:lineRule="auto"/>
        <w:ind w:left="108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32"/>
        <w:gridCol w:w="538"/>
        <w:gridCol w:w="480"/>
      </w:tblGrid>
      <w:tr w:rsidR="00EA260A" w14:paraId="47294DB1" w14:textId="77777777" w:rsidTr="00EA260A">
        <w:tc>
          <w:tcPr>
            <w:tcW w:w="8332" w:type="dxa"/>
            <w:shd w:val="clear" w:color="auto" w:fill="E7E6E6" w:themeFill="background2"/>
          </w:tcPr>
          <w:p w14:paraId="583B66AD" w14:textId="46EBA76F" w:rsidR="00EA260A" w:rsidRDefault="000944E2" w:rsidP="00192CC1">
            <w:pPr>
              <w:rPr>
                <w:b/>
                <w:bCs/>
              </w:rPr>
            </w:pPr>
            <w:r>
              <w:rPr>
                <w:b/>
                <w:bCs/>
              </w:rPr>
              <w:t>Criteria</w:t>
            </w:r>
            <w:r w:rsidR="00EA260A">
              <w:rPr>
                <w:b/>
                <w:bCs/>
              </w:rPr>
              <w:t xml:space="preserve"> Checklist</w:t>
            </w:r>
          </w:p>
        </w:tc>
        <w:tc>
          <w:tcPr>
            <w:tcW w:w="538" w:type="dxa"/>
            <w:shd w:val="clear" w:color="auto" w:fill="E7E6E6" w:themeFill="background2"/>
          </w:tcPr>
          <w:p w14:paraId="79DEE77E" w14:textId="77777777" w:rsidR="00EA260A" w:rsidRDefault="00EA260A" w:rsidP="00192CC1">
            <w:pPr>
              <w:rPr>
                <w:b/>
                <w:bCs/>
              </w:rPr>
            </w:pPr>
            <w:r>
              <w:rPr>
                <w:b/>
                <w:bCs/>
              </w:rPr>
              <w:t>Yes</w:t>
            </w:r>
          </w:p>
        </w:tc>
        <w:tc>
          <w:tcPr>
            <w:tcW w:w="480" w:type="dxa"/>
            <w:shd w:val="clear" w:color="auto" w:fill="E7E6E6" w:themeFill="background2"/>
          </w:tcPr>
          <w:p w14:paraId="7763B525" w14:textId="77777777" w:rsidR="00EA260A" w:rsidRDefault="00EA260A" w:rsidP="00192CC1">
            <w:pPr>
              <w:rPr>
                <w:b/>
                <w:bCs/>
              </w:rPr>
            </w:pPr>
            <w:r>
              <w:rPr>
                <w:b/>
                <w:bCs/>
              </w:rPr>
              <w:t>No</w:t>
            </w:r>
          </w:p>
        </w:tc>
      </w:tr>
      <w:tr w:rsidR="00EA260A" w14:paraId="161A5BC7" w14:textId="77777777" w:rsidTr="00192CC1">
        <w:tc>
          <w:tcPr>
            <w:tcW w:w="8332" w:type="dxa"/>
          </w:tcPr>
          <w:p w14:paraId="169665E1" w14:textId="6100EFA9" w:rsidR="00EA260A" w:rsidRPr="00371916" w:rsidRDefault="00EA260A" w:rsidP="00192CC1">
            <w:r w:rsidRPr="00371916">
              <w:t xml:space="preserve">5 or more </w:t>
            </w:r>
            <w:r w:rsidR="00536BF2" w:rsidRPr="00371916">
              <w:t>terms</w:t>
            </w:r>
            <w:r w:rsidRPr="00371916">
              <w:t xml:space="preserve"> </w:t>
            </w:r>
            <w:r w:rsidR="00B9740E" w:rsidRPr="00371916">
              <w:t>listed in alphabetical order</w:t>
            </w:r>
            <w:r w:rsidRPr="00371916">
              <w:t xml:space="preserve"> </w:t>
            </w:r>
          </w:p>
        </w:tc>
        <w:tc>
          <w:tcPr>
            <w:tcW w:w="538" w:type="dxa"/>
          </w:tcPr>
          <w:p w14:paraId="22CF35C4" w14:textId="77777777" w:rsidR="00EA260A" w:rsidRDefault="00EA260A" w:rsidP="00192CC1">
            <w:pPr>
              <w:rPr>
                <w:b/>
                <w:bCs/>
              </w:rPr>
            </w:pPr>
          </w:p>
        </w:tc>
        <w:tc>
          <w:tcPr>
            <w:tcW w:w="480" w:type="dxa"/>
          </w:tcPr>
          <w:p w14:paraId="024E6F8E" w14:textId="77777777" w:rsidR="00EA260A" w:rsidRDefault="00EA260A" w:rsidP="00192CC1">
            <w:pPr>
              <w:rPr>
                <w:b/>
                <w:bCs/>
              </w:rPr>
            </w:pPr>
          </w:p>
        </w:tc>
      </w:tr>
      <w:tr w:rsidR="00EA260A" w14:paraId="06A16AE0" w14:textId="77777777" w:rsidTr="00192CC1">
        <w:tc>
          <w:tcPr>
            <w:tcW w:w="8332" w:type="dxa"/>
          </w:tcPr>
          <w:p w14:paraId="0C3F95D3" w14:textId="49E58DF0" w:rsidR="00EA260A" w:rsidRPr="00650267" w:rsidRDefault="00CF1252" w:rsidP="00192CC1">
            <w:r>
              <w:t>Chapter and</w:t>
            </w:r>
            <w:r w:rsidR="00371916">
              <w:t xml:space="preserve"> section of textbook provided for each term</w:t>
            </w:r>
          </w:p>
        </w:tc>
        <w:tc>
          <w:tcPr>
            <w:tcW w:w="538" w:type="dxa"/>
          </w:tcPr>
          <w:p w14:paraId="7E63706D" w14:textId="77777777" w:rsidR="00EA260A" w:rsidRDefault="00EA260A" w:rsidP="00192CC1">
            <w:pPr>
              <w:rPr>
                <w:b/>
                <w:bCs/>
              </w:rPr>
            </w:pPr>
          </w:p>
        </w:tc>
        <w:tc>
          <w:tcPr>
            <w:tcW w:w="480" w:type="dxa"/>
          </w:tcPr>
          <w:p w14:paraId="47DD0F51" w14:textId="77777777" w:rsidR="00EA260A" w:rsidRDefault="00EA260A" w:rsidP="00192CC1">
            <w:pPr>
              <w:rPr>
                <w:b/>
                <w:bCs/>
              </w:rPr>
            </w:pPr>
          </w:p>
        </w:tc>
      </w:tr>
      <w:tr w:rsidR="00EA260A" w14:paraId="2B929F85" w14:textId="77777777" w:rsidTr="00192CC1">
        <w:tc>
          <w:tcPr>
            <w:tcW w:w="8332" w:type="dxa"/>
          </w:tcPr>
          <w:p w14:paraId="798DBBAF" w14:textId="616688C3" w:rsidR="00EA260A" w:rsidRPr="00650267" w:rsidRDefault="00B32F30" w:rsidP="00192CC1">
            <w:r>
              <w:t>Terms come from at least 2 different sections of the textbook</w:t>
            </w:r>
          </w:p>
        </w:tc>
        <w:tc>
          <w:tcPr>
            <w:tcW w:w="538" w:type="dxa"/>
          </w:tcPr>
          <w:p w14:paraId="4D661E23" w14:textId="77777777" w:rsidR="00EA260A" w:rsidRDefault="00EA260A" w:rsidP="00192CC1">
            <w:pPr>
              <w:rPr>
                <w:b/>
                <w:bCs/>
              </w:rPr>
            </w:pPr>
          </w:p>
        </w:tc>
        <w:tc>
          <w:tcPr>
            <w:tcW w:w="480" w:type="dxa"/>
          </w:tcPr>
          <w:p w14:paraId="619EFE67" w14:textId="77777777" w:rsidR="00EA260A" w:rsidRDefault="00EA260A" w:rsidP="00192CC1">
            <w:pPr>
              <w:rPr>
                <w:b/>
                <w:bCs/>
              </w:rPr>
            </w:pPr>
          </w:p>
        </w:tc>
      </w:tr>
      <w:tr w:rsidR="00EA260A" w14:paraId="7439CF5B" w14:textId="77777777" w:rsidTr="00192CC1">
        <w:tc>
          <w:tcPr>
            <w:tcW w:w="8332" w:type="dxa"/>
          </w:tcPr>
          <w:p w14:paraId="54C9C3CE" w14:textId="37F7C407" w:rsidR="00EA260A" w:rsidRPr="00650267" w:rsidRDefault="00B32F30" w:rsidP="00192CC1">
            <w:r>
              <w:t xml:space="preserve">Correct definitions </w:t>
            </w:r>
            <w:r w:rsidR="00C0782C">
              <w:t>provided</w:t>
            </w:r>
          </w:p>
        </w:tc>
        <w:tc>
          <w:tcPr>
            <w:tcW w:w="538" w:type="dxa"/>
          </w:tcPr>
          <w:p w14:paraId="5B698736" w14:textId="77777777" w:rsidR="00EA260A" w:rsidRDefault="00EA260A" w:rsidP="00192CC1">
            <w:pPr>
              <w:rPr>
                <w:b/>
                <w:bCs/>
              </w:rPr>
            </w:pPr>
          </w:p>
        </w:tc>
        <w:tc>
          <w:tcPr>
            <w:tcW w:w="480" w:type="dxa"/>
          </w:tcPr>
          <w:p w14:paraId="7A74F722" w14:textId="77777777" w:rsidR="00EA260A" w:rsidRDefault="00EA260A" w:rsidP="00192CC1">
            <w:pPr>
              <w:rPr>
                <w:b/>
                <w:bCs/>
              </w:rPr>
            </w:pPr>
          </w:p>
        </w:tc>
      </w:tr>
      <w:tr w:rsidR="00EA260A" w14:paraId="4ECBC50E" w14:textId="77777777" w:rsidTr="00192CC1">
        <w:tc>
          <w:tcPr>
            <w:tcW w:w="8332" w:type="dxa"/>
          </w:tcPr>
          <w:p w14:paraId="68D4C793" w14:textId="2710CCEC" w:rsidR="00EA260A" w:rsidRPr="00C0782C" w:rsidRDefault="00C0782C" w:rsidP="00192CC1">
            <w:r w:rsidRPr="00C0782C">
              <w:t>Personal or real-world example given in own words</w:t>
            </w:r>
            <w:r w:rsidR="000944E2">
              <w:t xml:space="preserve"> (no generic </w:t>
            </w:r>
            <w:r w:rsidR="00CF1252">
              <w:t xml:space="preserve">or recycled </w:t>
            </w:r>
            <w:r w:rsidR="000944E2">
              <w:t>examples)</w:t>
            </w:r>
          </w:p>
        </w:tc>
        <w:tc>
          <w:tcPr>
            <w:tcW w:w="538" w:type="dxa"/>
          </w:tcPr>
          <w:p w14:paraId="45F9336F" w14:textId="77777777" w:rsidR="00EA260A" w:rsidRDefault="00EA260A" w:rsidP="00192CC1">
            <w:pPr>
              <w:rPr>
                <w:b/>
                <w:bCs/>
              </w:rPr>
            </w:pPr>
          </w:p>
        </w:tc>
        <w:tc>
          <w:tcPr>
            <w:tcW w:w="480" w:type="dxa"/>
          </w:tcPr>
          <w:p w14:paraId="04370BC9" w14:textId="77777777" w:rsidR="00EA260A" w:rsidRDefault="00EA260A" w:rsidP="00192CC1">
            <w:pPr>
              <w:rPr>
                <w:b/>
                <w:bCs/>
              </w:rPr>
            </w:pPr>
          </w:p>
        </w:tc>
      </w:tr>
      <w:tr w:rsidR="00EA260A" w14:paraId="011BA914" w14:textId="77777777" w:rsidTr="00192CC1">
        <w:tc>
          <w:tcPr>
            <w:tcW w:w="8332" w:type="dxa"/>
          </w:tcPr>
          <w:p w14:paraId="7A539C46" w14:textId="04D488F3" w:rsidR="00EA260A" w:rsidRPr="000944E2" w:rsidRDefault="000944E2" w:rsidP="00192CC1">
            <w:r w:rsidRPr="000944E2">
              <w:t xml:space="preserve">Proper APA formatting </w:t>
            </w:r>
            <w:r>
              <w:t>for citations &amp; references</w:t>
            </w:r>
          </w:p>
        </w:tc>
        <w:tc>
          <w:tcPr>
            <w:tcW w:w="538" w:type="dxa"/>
          </w:tcPr>
          <w:p w14:paraId="749F22BC" w14:textId="77777777" w:rsidR="00EA260A" w:rsidRDefault="00EA260A" w:rsidP="00192CC1">
            <w:pPr>
              <w:rPr>
                <w:b/>
                <w:bCs/>
              </w:rPr>
            </w:pPr>
          </w:p>
        </w:tc>
        <w:tc>
          <w:tcPr>
            <w:tcW w:w="480" w:type="dxa"/>
          </w:tcPr>
          <w:p w14:paraId="18048980" w14:textId="77777777" w:rsidR="00EA260A" w:rsidRDefault="00EA260A" w:rsidP="00192CC1">
            <w:pPr>
              <w:rPr>
                <w:b/>
                <w:bCs/>
              </w:rPr>
            </w:pPr>
          </w:p>
        </w:tc>
      </w:tr>
      <w:tr w:rsidR="000944E2" w14:paraId="501AD14C" w14:textId="77777777" w:rsidTr="00192CC1">
        <w:tc>
          <w:tcPr>
            <w:tcW w:w="8332" w:type="dxa"/>
          </w:tcPr>
          <w:p w14:paraId="52CFEE09" w14:textId="39ECB57B" w:rsidR="000944E2" w:rsidRPr="000944E2" w:rsidRDefault="000944E2" w:rsidP="00192CC1">
            <w:r>
              <w:t>Follows ALL of the requirements set out in the syllabus</w:t>
            </w:r>
            <w:r w:rsidR="00CF1252">
              <w:t xml:space="preserve"> for writing assignments</w:t>
            </w:r>
          </w:p>
        </w:tc>
        <w:tc>
          <w:tcPr>
            <w:tcW w:w="538" w:type="dxa"/>
          </w:tcPr>
          <w:p w14:paraId="0DEBAD9C" w14:textId="77777777" w:rsidR="000944E2" w:rsidRDefault="000944E2" w:rsidP="00192CC1">
            <w:pPr>
              <w:rPr>
                <w:b/>
                <w:bCs/>
              </w:rPr>
            </w:pPr>
          </w:p>
        </w:tc>
        <w:tc>
          <w:tcPr>
            <w:tcW w:w="480" w:type="dxa"/>
          </w:tcPr>
          <w:p w14:paraId="256FE116" w14:textId="77777777" w:rsidR="000944E2" w:rsidRDefault="000944E2" w:rsidP="00192CC1">
            <w:pPr>
              <w:rPr>
                <w:b/>
                <w:bCs/>
              </w:rPr>
            </w:pPr>
          </w:p>
        </w:tc>
      </w:tr>
      <w:tr w:rsidR="00EA260A" w14:paraId="2FA70148" w14:textId="77777777" w:rsidTr="00192CC1">
        <w:tc>
          <w:tcPr>
            <w:tcW w:w="8332" w:type="dxa"/>
          </w:tcPr>
          <w:p w14:paraId="1D3212E0" w14:textId="77777777" w:rsidR="00EA260A" w:rsidRPr="000944E2" w:rsidRDefault="00EA260A" w:rsidP="00192CC1">
            <w:r w:rsidRPr="000944E2">
              <w:t xml:space="preserve">Few to no typos, grammatical errors, or difficult to follow sentences. </w:t>
            </w:r>
          </w:p>
        </w:tc>
        <w:tc>
          <w:tcPr>
            <w:tcW w:w="538" w:type="dxa"/>
          </w:tcPr>
          <w:p w14:paraId="250ACE1B" w14:textId="77777777" w:rsidR="00EA260A" w:rsidRDefault="00EA260A" w:rsidP="00192CC1">
            <w:pPr>
              <w:rPr>
                <w:b/>
                <w:bCs/>
              </w:rPr>
            </w:pPr>
          </w:p>
        </w:tc>
        <w:tc>
          <w:tcPr>
            <w:tcW w:w="480" w:type="dxa"/>
          </w:tcPr>
          <w:p w14:paraId="2A919FAA" w14:textId="77777777" w:rsidR="00EA260A" w:rsidRDefault="00EA260A" w:rsidP="00192CC1">
            <w:pPr>
              <w:rPr>
                <w:b/>
                <w:bCs/>
              </w:rPr>
            </w:pPr>
          </w:p>
        </w:tc>
      </w:tr>
    </w:tbl>
    <w:p w14:paraId="52192060" w14:textId="1381AC88" w:rsidR="00650267" w:rsidRDefault="00650267">
      <w:pPr>
        <w:rPr>
          <w:b/>
          <w:bCs/>
        </w:rPr>
      </w:pPr>
    </w:p>
    <w:p w14:paraId="70C48FE8" w14:textId="08A0AD82" w:rsidR="00650267" w:rsidRDefault="00650267">
      <w:pPr>
        <w:rPr>
          <w:b/>
          <w:bCs/>
        </w:rPr>
      </w:pPr>
    </w:p>
    <w:p w14:paraId="470A7D8C" w14:textId="77777777" w:rsidR="00B90812" w:rsidRDefault="00B90812">
      <w:pPr>
        <w:rPr>
          <w:b/>
          <w:bCs/>
        </w:rPr>
      </w:pPr>
      <w:r>
        <w:rPr>
          <w:b/>
          <w:bCs/>
        </w:rPr>
        <w:br w:type="page"/>
      </w:r>
    </w:p>
    <w:p w14:paraId="47B7E6EA" w14:textId="2DAB920E" w:rsidR="00901079" w:rsidRDefault="003441D5" w:rsidP="003441D5">
      <w:pPr>
        <w:autoSpaceDE w:val="0"/>
        <w:autoSpaceDN w:val="0"/>
        <w:adjustRightInd w:val="0"/>
      </w:pPr>
      <w:r w:rsidRPr="000C2E16">
        <w:rPr>
          <w:rFonts w:ascii="Segoe UI Emoji" w:hAnsi="Segoe UI Emoji" w:cs="Segoe UI Emoji"/>
          <w:b/>
          <w:bCs/>
          <w:u w:val="single"/>
        </w:rPr>
        <w:lastRenderedPageBreak/>
        <w:t>🌶</w:t>
      </w:r>
      <w:r w:rsidRPr="000C2E16">
        <w:rPr>
          <w:b/>
          <w:bCs/>
          <w:u w:val="single"/>
        </w:rPr>
        <w:t>️</w:t>
      </w:r>
      <w:r w:rsidRPr="000C2E16">
        <w:rPr>
          <w:u w:val="single"/>
        </w:rPr>
        <w:t xml:space="preserve"> </w:t>
      </w:r>
      <w:r w:rsidRPr="000C2E16">
        <w:rPr>
          <w:rFonts w:ascii="Segoe UI Emoji" w:hAnsi="Segoe UI Emoji" w:cs="Segoe UI Emoji"/>
          <w:b/>
          <w:bCs/>
          <w:u w:val="single"/>
        </w:rPr>
        <w:t>🌶</w:t>
      </w:r>
      <w:r w:rsidRPr="000C2E16">
        <w:rPr>
          <w:b/>
          <w:bCs/>
          <w:u w:val="single"/>
        </w:rPr>
        <w:t xml:space="preserve">️ </w:t>
      </w:r>
      <w:r w:rsidR="00650267" w:rsidRPr="000C2E16">
        <w:rPr>
          <w:b/>
          <w:bCs/>
          <w:u w:val="single"/>
        </w:rPr>
        <w:t>Medium (20 points each)</w:t>
      </w:r>
      <w:r w:rsidR="00A7662C" w:rsidRPr="000C2E16">
        <w:rPr>
          <w:rFonts w:ascii="Segoe UI Emoji" w:hAnsi="Segoe UI Emoji" w:cs="Segoe UI Emoji"/>
          <w:b/>
          <w:bCs/>
          <w:u w:val="single"/>
        </w:rPr>
        <w:t xml:space="preserve">: </w:t>
      </w:r>
      <w:r w:rsidR="00026621" w:rsidRPr="00026621">
        <w:t xml:space="preserve"> </w:t>
      </w:r>
      <w:r w:rsidR="00CF1252">
        <w:rPr>
          <w:u w:val="single"/>
        </w:rPr>
        <w:t>M</w:t>
      </w:r>
      <w:r w:rsidR="00026621">
        <w:rPr>
          <w:u w:val="single"/>
        </w:rPr>
        <w:t xml:space="preserve">inimum </w:t>
      </w:r>
      <w:r w:rsidR="00AC6663">
        <w:rPr>
          <w:u w:val="single"/>
        </w:rPr>
        <w:t>6</w:t>
      </w:r>
      <w:r w:rsidR="004D6FF7" w:rsidRPr="000C2E16">
        <w:rPr>
          <w:u w:val="single"/>
        </w:rPr>
        <w:t xml:space="preserve"> </w:t>
      </w:r>
      <w:r w:rsidR="005F3EF7">
        <w:rPr>
          <w:u w:val="single"/>
        </w:rPr>
        <w:t xml:space="preserve">hours </w:t>
      </w:r>
      <w:r w:rsidR="00A15571">
        <w:rPr>
          <w:noProof/>
          <w:u w:val="single"/>
        </w:rPr>
        <w:t>of focused effort</w:t>
      </w:r>
      <w:r w:rsidR="00AC6663">
        <w:rPr>
          <w:noProof/>
          <w:u w:val="single"/>
        </w:rPr>
        <w:t xml:space="preserve"> (4 for artifact + 2 for glossary)</w:t>
      </w:r>
      <w:r w:rsidR="004D6FF7">
        <w:t xml:space="preserve">. </w:t>
      </w:r>
    </w:p>
    <w:p w14:paraId="6F0B6019" w14:textId="240750EA" w:rsidR="00650267" w:rsidRDefault="00650267" w:rsidP="003441D5">
      <w:pPr>
        <w:autoSpaceDE w:val="0"/>
        <w:autoSpaceDN w:val="0"/>
        <w:adjustRightInd w:val="0"/>
      </w:pPr>
      <w:r>
        <w:t xml:space="preserve">Choose ONE </w:t>
      </w:r>
      <w:r w:rsidR="00A360E5">
        <w:t>of the following per chapter</w:t>
      </w:r>
      <w:r w:rsidR="00FC6AE7">
        <w:t>.</w:t>
      </w:r>
      <w:r w:rsidR="00006D88">
        <w:t xml:space="preserve"> </w:t>
      </w:r>
      <w:r w:rsidR="00FC6AE7">
        <w:t xml:space="preserve"> </w:t>
      </w:r>
    </w:p>
    <w:p w14:paraId="6B36E099" w14:textId="77777777" w:rsidR="005018D4" w:rsidRDefault="00650267" w:rsidP="00650267">
      <w:pPr>
        <w:pStyle w:val="ListParagraph"/>
        <w:numPr>
          <w:ilvl w:val="1"/>
          <w:numId w:val="25"/>
        </w:numPr>
        <w:autoSpaceDE w:val="0"/>
        <w:autoSpaceDN w:val="0"/>
        <w:adjustRightInd w:val="0"/>
        <w:spacing w:after="0" w:line="240" w:lineRule="auto"/>
      </w:pPr>
      <w:r w:rsidRPr="00C75261">
        <w:rPr>
          <w:b/>
          <w:bCs/>
        </w:rPr>
        <w:t xml:space="preserve">Create an infographic </w:t>
      </w:r>
      <w:r w:rsidR="00C75261" w:rsidRPr="00C75261">
        <w:rPr>
          <w:b/>
          <w:bCs/>
        </w:rPr>
        <w:t>or graphical organizer</w:t>
      </w:r>
      <w:r w:rsidR="00C75261">
        <w:t xml:space="preserve"> </w:t>
      </w:r>
      <w:r>
        <w:t xml:space="preserve">applying material from the chapter to something that interests you (future career, personal experiences, real-world problems). </w:t>
      </w:r>
    </w:p>
    <w:p w14:paraId="0DD0100A" w14:textId="255FC2D2" w:rsidR="00C53814" w:rsidRDefault="008C3ECF" w:rsidP="005018D4">
      <w:pPr>
        <w:pStyle w:val="ListParagraph"/>
        <w:numPr>
          <w:ilvl w:val="2"/>
          <w:numId w:val="25"/>
        </w:numPr>
        <w:autoSpaceDE w:val="0"/>
        <w:autoSpaceDN w:val="0"/>
        <w:adjustRightInd w:val="0"/>
        <w:spacing w:after="0" w:line="240" w:lineRule="auto"/>
      </w:pPr>
      <w:r>
        <w:t xml:space="preserve">Must have a clear personal or real-world </w:t>
      </w:r>
      <w:r w:rsidR="005018D4">
        <w:t xml:space="preserve">audience and </w:t>
      </w:r>
      <w:r>
        <w:t>application</w:t>
      </w:r>
      <w:r w:rsidR="00D5179E">
        <w:t>.</w:t>
      </w:r>
      <w:r>
        <w:t xml:space="preserve"> </w:t>
      </w:r>
    </w:p>
    <w:p w14:paraId="0661A5CD" w14:textId="77777777" w:rsidR="00C53814" w:rsidRDefault="00C53814" w:rsidP="005018D4">
      <w:pPr>
        <w:pStyle w:val="ListParagraph"/>
        <w:numPr>
          <w:ilvl w:val="2"/>
          <w:numId w:val="25"/>
        </w:numPr>
        <w:autoSpaceDE w:val="0"/>
        <w:autoSpaceDN w:val="0"/>
        <w:adjustRightInd w:val="0"/>
        <w:spacing w:after="0" w:line="240" w:lineRule="auto"/>
      </w:pPr>
      <w:r>
        <w:t>A</w:t>
      </w:r>
      <w:r w:rsidR="00F425CB">
        <w:t xml:space="preserve">pply/explain how the material can be used </w:t>
      </w:r>
      <w:r w:rsidR="00D917B1">
        <w:t>or applied to a specific career, situation, or challenge</w:t>
      </w:r>
      <w:r w:rsidR="00F425CB">
        <w:t>.</w:t>
      </w:r>
    </w:p>
    <w:p w14:paraId="303E63FC" w14:textId="23D7B5A2" w:rsidR="00650267" w:rsidRDefault="002C03BE" w:rsidP="005018D4">
      <w:pPr>
        <w:pStyle w:val="ListParagraph"/>
        <w:numPr>
          <w:ilvl w:val="2"/>
          <w:numId w:val="25"/>
        </w:numPr>
        <w:autoSpaceDE w:val="0"/>
        <w:autoSpaceDN w:val="0"/>
        <w:adjustRightInd w:val="0"/>
        <w:spacing w:after="0" w:line="240" w:lineRule="auto"/>
      </w:pPr>
      <w:r>
        <w:t>Graphics with only</w:t>
      </w:r>
      <w:r w:rsidR="00C53814">
        <w:t xml:space="preserve"> terms and definitions </w:t>
      </w:r>
      <w:r w:rsidR="00D5179E">
        <w:t>without application</w:t>
      </w:r>
      <w:r w:rsidR="00C53814">
        <w:t xml:space="preserve"> </w:t>
      </w:r>
      <w:r>
        <w:t>(</w:t>
      </w:r>
      <w:r w:rsidR="00D5179E">
        <w:t>e.g.,</w:t>
      </w:r>
      <w:r>
        <w:t xml:space="preserve"> copying from textbook</w:t>
      </w:r>
      <w:r w:rsidR="00D5179E">
        <w:t>)</w:t>
      </w:r>
      <w:r>
        <w:t xml:space="preserve"> will not be accepted. </w:t>
      </w:r>
      <w:r w:rsidR="00C53814">
        <w:t xml:space="preserve"> </w:t>
      </w:r>
      <w:r w:rsidR="00F425CB">
        <w:t xml:space="preserve"> </w:t>
      </w:r>
    </w:p>
    <w:p w14:paraId="3EE4BB4A" w14:textId="77777777" w:rsidR="00650267" w:rsidRDefault="00B11240" w:rsidP="00650267">
      <w:pPr>
        <w:pStyle w:val="ListParagraph"/>
        <w:numPr>
          <w:ilvl w:val="2"/>
          <w:numId w:val="25"/>
        </w:numPr>
        <w:autoSpaceDE w:val="0"/>
        <w:autoSpaceDN w:val="0"/>
        <w:adjustRightInd w:val="0"/>
        <w:spacing w:after="0" w:line="240" w:lineRule="auto"/>
      </w:pPr>
      <w:hyperlink r:id="rId8" w:history="1">
        <w:r w:rsidR="00650267" w:rsidRPr="00650267">
          <w:rPr>
            <w:color w:val="0000FF"/>
            <w:u w:val="single"/>
          </w:rPr>
          <w:t>https://www.canva.com/create/infographics/</w:t>
        </w:r>
      </w:hyperlink>
    </w:p>
    <w:p w14:paraId="0E6B2A35" w14:textId="7E19CD45" w:rsidR="00650267" w:rsidRDefault="00B11240" w:rsidP="00650267">
      <w:pPr>
        <w:pStyle w:val="ListParagraph"/>
        <w:numPr>
          <w:ilvl w:val="2"/>
          <w:numId w:val="25"/>
        </w:numPr>
        <w:autoSpaceDE w:val="0"/>
        <w:autoSpaceDN w:val="0"/>
        <w:adjustRightInd w:val="0"/>
        <w:spacing w:after="0" w:line="240" w:lineRule="auto"/>
      </w:pPr>
      <w:hyperlink r:id="rId9" w:history="1">
        <w:r w:rsidR="00650267" w:rsidRPr="00650267">
          <w:rPr>
            <w:color w:val="0000FF"/>
            <w:u w:val="single"/>
          </w:rPr>
          <w:t>https://piktochart.com/formats/infographics/</w:t>
        </w:r>
      </w:hyperlink>
    </w:p>
    <w:p w14:paraId="3D0F6AAF" w14:textId="584C8194" w:rsidR="00650267" w:rsidRDefault="00B11240" w:rsidP="00650267">
      <w:pPr>
        <w:pStyle w:val="ListParagraph"/>
        <w:numPr>
          <w:ilvl w:val="2"/>
          <w:numId w:val="25"/>
        </w:numPr>
        <w:autoSpaceDE w:val="0"/>
        <w:autoSpaceDN w:val="0"/>
        <w:adjustRightInd w:val="0"/>
        <w:spacing w:after="0" w:line="240" w:lineRule="auto"/>
      </w:pPr>
      <w:hyperlink r:id="rId10" w:history="1">
        <w:r w:rsidR="00650267" w:rsidRPr="00650267">
          <w:rPr>
            <w:color w:val="0000FF"/>
            <w:u w:val="single"/>
          </w:rPr>
          <w:t>https://www.canva.com/graphs/graphic-organizers/</w:t>
        </w:r>
      </w:hyperlink>
    </w:p>
    <w:p w14:paraId="0BF57398" w14:textId="77777777" w:rsidR="00E24DE0" w:rsidRPr="00E24DE0" w:rsidRDefault="00E24DE0" w:rsidP="00650267">
      <w:pPr>
        <w:pStyle w:val="ListParagraph"/>
        <w:numPr>
          <w:ilvl w:val="1"/>
          <w:numId w:val="25"/>
        </w:numPr>
        <w:autoSpaceDE w:val="0"/>
        <w:autoSpaceDN w:val="0"/>
        <w:adjustRightInd w:val="0"/>
        <w:spacing w:after="0" w:line="240" w:lineRule="auto"/>
      </w:pPr>
      <w:r>
        <w:rPr>
          <w:b/>
          <w:bCs/>
        </w:rPr>
        <w:t xml:space="preserve">Write 3-5 pages: </w:t>
      </w:r>
    </w:p>
    <w:p w14:paraId="7FC6AF81" w14:textId="77777777" w:rsidR="006F332E" w:rsidRDefault="006F332E" w:rsidP="006F332E">
      <w:pPr>
        <w:pStyle w:val="ListParagraph"/>
        <w:numPr>
          <w:ilvl w:val="2"/>
          <w:numId w:val="25"/>
        </w:numPr>
        <w:autoSpaceDE w:val="0"/>
        <w:autoSpaceDN w:val="0"/>
        <w:adjustRightInd w:val="0"/>
        <w:spacing w:after="0" w:line="240" w:lineRule="auto"/>
      </w:pPr>
      <w:r>
        <w:t xml:space="preserve">Use the material from the chapter to develop a short </w:t>
      </w:r>
      <w:r w:rsidRPr="00650267">
        <w:rPr>
          <w:b/>
          <w:bCs/>
        </w:rPr>
        <w:t>creative writing piece</w:t>
      </w:r>
      <w:r>
        <w:t>.</w:t>
      </w:r>
    </w:p>
    <w:p w14:paraId="4CDC8BC4" w14:textId="7309CC82" w:rsidR="00650267" w:rsidRDefault="00650267" w:rsidP="00E24DE0">
      <w:pPr>
        <w:pStyle w:val="ListParagraph"/>
        <w:numPr>
          <w:ilvl w:val="2"/>
          <w:numId w:val="25"/>
        </w:numPr>
        <w:autoSpaceDE w:val="0"/>
        <w:autoSpaceDN w:val="0"/>
        <w:adjustRightInd w:val="0"/>
        <w:spacing w:after="0" w:line="240" w:lineRule="auto"/>
      </w:pPr>
      <w:r w:rsidRPr="00650267">
        <w:rPr>
          <w:b/>
          <w:bCs/>
        </w:rPr>
        <w:t>Interview someone</w:t>
      </w:r>
      <w:r>
        <w:t xml:space="preserve"> in the field and </w:t>
      </w:r>
      <w:r w:rsidR="00E24DE0">
        <w:t xml:space="preserve">make </w:t>
      </w:r>
      <w:r>
        <w:t>connections between their work and your field or personal interests</w:t>
      </w:r>
      <w:r w:rsidR="0085433F">
        <w:t xml:space="preserve"> (this could also be a video)</w:t>
      </w:r>
      <w:r>
        <w:t xml:space="preserve">. </w:t>
      </w:r>
    </w:p>
    <w:p w14:paraId="59F77E7A" w14:textId="7BEAD191" w:rsidR="00C21677" w:rsidRDefault="00C21677" w:rsidP="00C21677">
      <w:pPr>
        <w:pStyle w:val="ListParagraph"/>
        <w:numPr>
          <w:ilvl w:val="2"/>
          <w:numId w:val="25"/>
        </w:numPr>
        <w:autoSpaceDE w:val="0"/>
        <w:autoSpaceDN w:val="0"/>
        <w:adjustRightInd w:val="0"/>
        <w:spacing w:after="0" w:line="240" w:lineRule="auto"/>
      </w:pPr>
      <w:r>
        <w:t xml:space="preserve">Write a </w:t>
      </w:r>
      <w:r>
        <w:rPr>
          <w:b/>
          <w:bCs/>
        </w:rPr>
        <w:t xml:space="preserve">poem or a series of haikus </w:t>
      </w:r>
      <w:r>
        <w:t>(</w:t>
      </w:r>
      <w:r w:rsidR="00A7662C">
        <w:t>3-5</w:t>
      </w:r>
      <w:r>
        <w:t xml:space="preserve"> pages including white space) </w:t>
      </w:r>
    </w:p>
    <w:p w14:paraId="6D537916" w14:textId="6D20FC22" w:rsidR="00650267" w:rsidRDefault="00650267" w:rsidP="00E24DE0">
      <w:pPr>
        <w:pStyle w:val="ListParagraph"/>
        <w:numPr>
          <w:ilvl w:val="1"/>
          <w:numId w:val="25"/>
        </w:numPr>
        <w:autoSpaceDE w:val="0"/>
        <w:autoSpaceDN w:val="0"/>
        <w:adjustRightInd w:val="0"/>
        <w:spacing w:after="0" w:line="240" w:lineRule="auto"/>
      </w:pPr>
      <w:r w:rsidRPr="00650267">
        <w:rPr>
          <w:b/>
          <w:bCs/>
        </w:rPr>
        <w:t>Create a video</w:t>
      </w:r>
      <w:r>
        <w:t xml:space="preserve"> (</w:t>
      </w:r>
      <w:r w:rsidR="00E24DE0">
        <w:t>3</w:t>
      </w:r>
      <w:r>
        <w:t>-</w:t>
      </w:r>
      <w:r w:rsidR="00E24DE0">
        <w:t>5</w:t>
      </w:r>
      <w:r>
        <w:t xml:space="preserve"> min) applying the material from the chapter to something to something that interests you (future career, personal experiences, </w:t>
      </w:r>
      <w:r w:rsidR="008777FF">
        <w:t xml:space="preserve">or </w:t>
      </w:r>
      <w:r>
        <w:t xml:space="preserve">real-world problems). Options include but are not limited </w:t>
      </w:r>
      <w:proofErr w:type="gramStart"/>
      <w:r>
        <w:t>to:</w:t>
      </w:r>
      <w:proofErr w:type="gramEnd"/>
      <w:r>
        <w:t xml:space="preserve"> voice-over-power point, “talking head” video, animation, demonstration, etc.  </w:t>
      </w:r>
    </w:p>
    <w:p w14:paraId="193851BB" w14:textId="60995E31" w:rsidR="0059082E" w:rsidRDefault="00501793" w:rsidP="00650267">
      <w:pPr>
        <w:pStyle w:val="ListParagraph"/>
        <w:numPr>
          <w:ilvl w:val="1"/>
          <w:numId w:val="25"/>
        </w:numPr>
        <w:autoSpaceDE w:val="0"/>
        <w:autoSpaceDN w:val="0"/>
        <w:adjustRightInd w:val="0"/>
        <w:spacing w:after="0" w:line="240" w:lineRule="auto"/>
      </w:pPr>
      <w:r>
        <w:rPr>
          <w:b/>
          <w:bCs/>
        </w:rPr>
        <w:t xml:space="preserve">Create a </w:t>
      </w:r>
      <w:r w:rsidR="00C75261">
        <w:rPr>
          <w:b/>
          <w:bCs/>
        </w:rPr>
        <w:t xml:space="preserve">reference </w:t>
      </w:r>
      <w:r>
        <w:rPr>
          <w:b/>
          <w:bCs/>
        </w:rPr>
        <w:t xml:space="preserve">resource: </w:t>
      </w:r>
      <w:r w:rsidR="00650267">
        <w:t xml:space="preserve">Put together </w:t>
      </w:r>
      <w:r w:rsidR="00650267" w:rsidRPr="00650267">
        <w:t xml:space="preserve">an </w:t>
      </w:r>
      <w:r w:rsidR="00650267" w:rsidRPr="00650267">
        <w:rPr>
          <w:b/>
          <w:bCs/>
        </w:rPr>
        <w:t>annotated list of resource materials</w:t>
      </w:r>
      <w:r w:rsidR="00650267">
        <w:t xml:space="preserve"> (videos, podcasts, articles, etc.) that someone else could use to learn about a topic that interests you (future career, personal experiences, </w:t>
      </w:r>
      <w:r w:rsidR="008777FF">
        <w:t xml:space="preserve">or </w:t>
      </w:r>
      <w:r w:rsidR="00650267">
        <w:t xml:space="preserve">real-world problems). </w:t>
      </w:r>
    </w:p>
    <w:p w14:paraId="6037C5C0" w14:textId="499272EC" w:rsidR="00650267" w:rsidRDefault="0059082E" w:rsidP="0059082E">
      <w:pPr>
        <w:pStyle w:val="ListParagraph"/>
        <w:numPr>
          <w:ilvl w:val="1"/>
          <w:numId w:val="25"/>
        </w:numPr>
        <w:autoSpaceDE w:val="0"/>
        <w:autoSpaceDN w:val="0"/>
        <w:adjustRightInd w:val="0"/>
        <w:spacing w:after="0" w:line="240" w:lineRule="auto"/>
      </w:pPr>
      <w:r>
        <w:rPr>
          <w:b/>
          <w:bCs/>
        </w:rPr>
        <w:t xml:space="preserve">Create art: </w:t>
      </w:r>
      <w:r>
        <w:t xml:space="preserve">Use the material from the chapter to develop a </w:t>
      </w:r>
      <w:r w:rsidRPr="00650267">
        <w:rPr>
          <w:b/>
          <w:bCs/>
        </w:rPr>
        <w:t>piece of art (any format)</w:t>
      </w:r>
      <w:r>
        <w:t xml:space="preserve">. Effort must be equivalent to writing a </w:t>
      </w:r>
      <w:proofErr w:type="gramStart"/>
      <w:r>
        <w:t>3-5 page</w:t>
      </w:r>
      <w:proofErr w:type="gramEnd"/>
      <w:r>
        <w:t xml:space="preserve"> </w:t>
      </w:r>
      <w:r w:rsidR="00926D47">
        <w:t xml:space="preserve">assignment. </w:t>
      </w:r>
      <w:r w:rsidR="00650267">
        <w:t xml:space="preserve">  </w:t>
      </w:r>
    </w:p>
    <w:p w14:paraId="46B0036D" w14:textId="77777777" w:rsidR="00650267" w:rsidRDefault="00650267" w:rsidP="00650267">
      <w:pPr>
        <w:pStyle w:val="ListParagraph"/>
        <w:numPr>
          <w:ilvl w:val="1"/>
          <w:numId w:val="25"/>
        </w:numPr>
        <w:autoSpaceDE w:val="0"/>
        <w:autoSpaceDN w:val="0"/>
        <w:adjustRightInd w:val="0"/>
        <w:spacing w:after="0" w:line="240" w:lineRule="auto"/>
      </w:pPr>
      <w:r>
        <w:t xml:space="preserve">You may </w:t>
      </w:r>
      <w:r w:rsidRPr="00650267">
        <w:rPr>
          <w:b/>
          <w:bCs/>
        </w:rPr>
        <w:t>propose an alternative idea</w:t>
      </w:r>
      <w:r>
        <w:t xml:space="preserve">, but it must be approved by me first. </w:t>
      </w:r>
    </w:p>
    <w:p w14:paraId="678487CB" w14:textId="6D7FB067" w:rsidR="00650267" w:rsidRDefault="00134FD7" w:rsidP="00650267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</w:pPr>
      <w:r>
        <w:rPr>
          <w:b/>
          <w:bCs/>
        </w:rPr>
        <w:t>Criteria</w:t>
      </w:r>
      <w:r w:rsidR="00650267">
        <w:t xml:space="preserve">: </w:t>
      </w:r>
    </w:p>
    <w:p w14:paraId="73F7B8E3" w14:textId="04AC5264" w:rsidR="00650267" w:rsidRDefault="00E31844" w:rsidP="00650267">
      <w:pPr>
        <w:pStyle w:val="ListParagraph"/>
        <w:numPr>
          <w:ilvl w:val="1"/>
          <w:numId w:val="25"/>
        </w:numPr>
        <w:autoSpaceDE w:val="0"/>
        <w:autoSpaceDN w:val="0"/>
        <w:adjustRightInd w:val="0"/>
        <w:spacing w:after="0" w:line="240" w:lineRule="auto"/>
      </w:pPr>
      <w:r w:rsidRPr="00144A28">
        <w:rPr>
          <w:b/>
          <w:bCs/>
        </w:rPr>
        <w:t>10 or more terms correctly applied</w:t>
      </w:r>
      <w:r w:rsidRPr="00144A28">
        <w:t xml:space="preserve"> </w:t>
      </w:r>
      <w:r w:rsidR="004542CA">
        <w:t xml:space="preserve">and </w:t>
      </w:r>
      <w:r w:rsidR="004542CA" w:rsidRPr="00CC4D47">
        <w:rPr>
          <w:b/>
          <w:bCs/>
        </w:rPr>
        <w:t>bolded</w:t>
      </w:r>
      <w:r w:rsidR="004542CA">
        <w:t xml:space="preserve"> </w:t>
      </w:r>
      <w:r w:rsidR="004A33EA">
        <w:t xml:space="preserve">or otherwise emphasized </w:t>
      </w:r>
      <w:r w:rsidR="004542CA">
        <w:t xml:space="preserve">to make them easy to </w:t>
      </w:r>
      <w:r w:rsidR="00C03358">
        <w:t>identify and count</w:t>
      </w:r>
      <w:r w:rsidR="004542CA">
        <w:t xml:space="preserve">. </w:t>
      </w:r>
      <w:r w:rsidR="00650267">
        <w:t xml:space="preserve"> </w:t>
      </w:r>
    </w:p>
    <w:p w14:paraId="409114BD" w14:textId="651F9E53" w:rsidR="00006D88" w:rsidRDefault="00926D47" w:rsidP="00006D88">
      <w:pPr>
        <w:pStyle w:val="ListParagraph"/>
        <w:numPr>
          <w:ilvl w:val="1"/>
          <w:numId w:val="25"/>
        </w:numPr>
        <w:autoSpaceDE w:val="0"/>
        <w:autoSpaceDN w:val="0"/>
        <w:adjustRightInd w:val="0"/>
        <w:spacing w:after="0" w:line="240" w:lineRule="auto"/>
      </w:pPr>
      <w:r>
        <w:t xml:space="preserve">Terms </w:t>
      </w:r>
      <w:r w:rsidR="00006D88">
        <w:t xml:space="preserve">must come from at least </w:t>
      </w:r>
      <w:r w:rsidR="00E31844" w:rsidRPr="00926D47">
        <w:rPr>
          <w:b/>
          <w:bCs/>
        </w:rPr>
        <w:t>2</w:t>
      </w:r>
      <w:r w:rsidR="00006D88" w:rsidRPr="00556549">
        <w:rPr>
          <w:b/>
          <w:bCs/>
        </w:rPr>
        <w:t xml:space="preserve"> different </w:t>
      </w:r>
      <w:r w:rsidR="00006D88" w:rsidRPr="00C35F70">
        <w:rPr>
          <w:b/>
          <w:bCs/>
        </w:rPr>
        <w:t>sections of the chapter</w:t>
      </w:r>
    </w:p>
    <w:p w14:paraId="50118334" w14:textId="77777777" w:rsidR="00D41126" w:rsidRDefault="00650267" w:rsidP="00650267">
      <w:pPr>
        <w:pStyle w:val="ListParagraph"/>
        <w:numPr>
          <w:ilvl w:val="1"/>
          <w:numId w:val="25"/>
        </w:numPr>
        <w:autoSpaceDE w:val="0"/>
        <w:autoSpaceDN w:val="0"/>
        <w:adjustRightInd w:val="0"/>
        <w:spacing w:after="0" w:line="240" w:lineRule="auto"/>
      </w:pPr>
      <w:r w:rsidRPr="00650267">
        <w:t>Include</w:t>
      </w:r>
      <w:r w:rsidR="00033E84">
        <w:t xml:space="preserve"> </w:t>
      </w:r>
      <w:r w:rsidRPr="00650267">
        <w:t>a</w:t>
      </w:r>
      <w:r w:rsidRPr="00650267">
        <w:rPr>
          <w:b/>
          <w:bCs/>
        </w:rPr>
        <w:t xml:space="preserve"> Glossary</w:t>
      </w:r>
      <w:r>
        <w:t xml:space="preserve"> that lists the concepts </w:t>
      </w:r>
      <w:r w:rsidR="00033E84">
        <w:t xml:space="preserve">and terms </w:t>
      </w:r>
      <w:r>
        <w:t>in alphabetical order</w:t>
      </w:r>
      <w:r w:rsidR="00D41126">
        <w:t>. Each entry must</w:t>
      </w:r>
      <w:r>
        <w:t xml:space="preserve"> include</w:t>
      </w:r>
    </w:p>
    <w:p w14:paraId="0BD44066" w14:textId="77777777" w:rsidR="00D41126" w:rsidRDefault="00D41126" w:rsidP="00D41126">
      <w:pPr>
        <w:pStyle w:val="ListParagraph"/>
        <w:numPr>
          <w:ilvl w:val="2"/>
          <w:numId w:val="25"/>
        </w:numPr>
        <w:autoSpaceDE w:val="0"/>
        <w:autoSpaceDN w:val="0"/>
        <w:adjustRightInd w:val="0"/>
        <w:spacing w:after="0" w:line="240" w:lineRule="auto"/>
      </w:pPr>
      <w:r>
        <w:t>T</w:t>
      </w:r>
      <w:r w:rsidR="00650267">
        <w:t>he section number where the concept appears in the text</w:t>
      </w:r>
      <w:r w:rsidR="0064600E">
        <w:t>book</w:t>
      </w:r>
    </w:p>
    <w:p w14:paraId="1C7082EC" w14:textId="77777777" w:rsidR="00D41126" w:rsidRDefault="00D41126" w:rsidP="00D41126">
      <w:pPr>
        <w:pStyle w:val="ListParagraph"/>
        <w:numPr>
          <w:ilvl w:val="2"/>
          <w:numId w:val="25"/>
        </w:numPr>
        <w:autoSpaceDE w:val="0"/>
        <w:autoSpaceDN w:val="0"/>
        <w:adjustRightInd w:val="0"/>
        <w:spacing w:after="0" w:line="240" w:lineRule="auto"/>
      </w:pPr>
      <w:r>
        <w:t>T</w:t>
      </w:r>
      <w:r w:rsidR="00650267">
        <w:t>he correct definition of the term</w:t>
      </w:r>
    </w:p>
    <w:p w14:paraId="1A4FEC96" w14:textId="0DA36471" w:rsidR="00650267" w:rsidRDefault="00D41126" w:rsidP="00D41126">
      <w:pPr>
        <w:pStyle w:val="ListParagraph"/>
        <w:numPr>
          <w:ilvl w:val="2"/>
          <w:numId w:val="25"/>
        </w:numPr>
        <w:autoSpaceDE w:val="0"/>
        <w:autoSpaceDN w:val="0"/>
        <w:adjustRightInd w:val="0"/>
        <w:spacing w:after="0" w:line="240" w:lineRule="auto"/>
      </w:pPr>
      <w:r>
        <w:t xml:space="preserve">A </w:t>
      </w:r>
      <w:r w:rsidR="00650267">
        <w:t xml:space="preserve">brief </w:t>
      </w:r>
      <w:r>
        <w:t xml:space="preserve">(2-3 sentence) </w:t>
      </w:r>
      <w:r w:rsidR="00650267">
        <w:t>explanation</w:t>
      </w:r>
      <w:r>
        <w:t xml:space="preserve"> </w:t>
      </w:r>
      <w:r w:rsidR="00650267">
        <w:t xml:space="preserve">of how it is applied in the artifact. </w:t>
      </w:r>
    </w:p>
    <w:p w14:paraId="2C6CF70A" w14:textId="77777777" w:rsidR="006B1855" w:rsidRDefault="006B1855" w:rsidP="006B1855">
      <w:pPr>
        <w:pStyle w:val="ListParagraph"/>
        <w:numPr>
          <w:ilvl w:val="1"/>
          <w:numId w:val="25"/>
        </w:numPr>
        <w:autoSpaceDE w:val="0"/>
        <w:autoSpaceDN w:val="0"/>
        <w:adjustRightInd w:val="0"/>
        <w:spacing w:after="0" w:line="240" w:lineRule="auto"/>
      </w:pPr>
      <w:r>
        <w:t xml:space="preserve">Written assignments are </w:t>
      </w:r>
      <w:r w:rsidRPr="00C35F70">
        <w:rPr>
          <w:b/>
          <w:bCs/>
        </w:rPr>
        <w:t>3-5 pages</w:t>
      </w:r>
      <w:r>
        <w:t xml:space="preserve"> long (not including Glossary &amp; References). </w:t>
      </w:r>
    </w:p>
    <w:p w14:paraId="607CDB86" w14:textId="77777777" w:rsidR="00134FD7" w:rsidRPr="006E69DB" w:rsidRDefault="00134FD7" w:rsidP="00134FD7">
      <w:pPr>
        <w:pStyle w:val="ListParagraph"/>
        <w:numPr>
          <w:ilvl w:val="1"/>
          <w:numId w:val="25"/>
        </w:numPr>
        <w:autoSpaceDE w:val="0"/>
        <w:autoSpaceDN w:val="0"/>
        <w:adjustRightInd w:val="0"/>
        <w:spacing w:after="0" w:line="240" w:lineRule="auto"/>
      </w:pPr>
      <w:r w:rsidRPr="006E69DB">
        <w:t xml:space="preserve">Use </w:t>
      </w:r>
      <w:r w:rsidRPr="00363D64">
        <w:rPr>
          <w:b/>
          <w:bCs/>
        </w:rPr>
        <w:t>proper APA formatting</w:t>
      </w:r>
      <w:r w:rsidRPr="006E69DB">
        <w:t xml:space="preserve"> of citations/references</w:t>
      </w:r>
    </w:p>
    <w:p w14:paraId="5E7406F3" w14:textId="77777777" w:rsidR="00CD1A1A" w:rsidRDefault="00CD1A1A" w:rsidP="00CD1A1A">
      <w:pPr>
        <w:pStyle w:val="ListParagraph"/>
        <w:numPr>
          <w:ilvl w:val="1"/>
          <w:numId w:val="25"/>
        </w:numPr>
        <w:autoSpaceDE w:val="0"/>
        <w:autoSpaceDN w:val="0"/>
        <w:adjustRightInd w:val="0"/>
        <w:spacing w:after="0" w:line="240" w:lineRule="auto"/>
      </w:pPr>
      <w:r>
        <w:t xml:space="preserve">Includes a </w:t>
      </w:r>
      <w:r w:rsidRPr="00C35F70">
        <w:rPr>
          <w:b/>
          <w:bCs/>
        </w:rPr>
        <w:t>reference list</w:t>
      </w:r>
      <w:r>
        <w:t xml:space="preserve"> of works cited (including textbook)</w:t>
      </w:r>
    </w:p>
    <w:p w14:paraId="30FE9054" w14:textId="77777777" w:rsidR="00134FD7" w:rsidRPr="006E69DB" w:rsidRDefault="00134FD7" w:rsidP="00134FD7">
      <w:pPr>
        <w:pStyle w:val="ListParagraph"/>
        <w:numPr>
          <w:ilvl w:val="1"/>
          <w:numId w:val="25"/>
        </w:numPr>
        <w:autoSpaceDE w:val="0"/>
        <w:autoSpaceDN w:val="0"/>
        <w:adjustRightInd w:val="0"/>
        <w:spacing w:after="0" w:line="240" w:lineRule="auto"/>
      </w:pPr>
      <w:r>
        <w:t xml:space="preserve">Follow ALL of the </w:t>
      </w:r>
      <w:r w:rsidRPr="006E69DB">
        <w:t>requirements for writing assignments (</w:t>
      </w:r>
      <w:r w:rsidRPr="00363D64">
        <w:rPr>
          <w:b/>
          <w:bCs/>
        </w:rPr>
        <w:t>see syllabus</w:t>
      </w:r>
      <w:r w:rsidRPr="006E69DB">
        <w:t xml:space="preserve">). </w:t>
      </w:r>
    </w:p>
    <w:p w14:paraId="30F3A887" w14:textId="77777777" w:rsidR="00134FD7" w:rsidRDefault="00134FD7" w:rsidP="00134FD7">
      <w:pPr>
        <w:pStyle w:val="ListParagraph"/>
        <w:numPr>
          <w:ilvl w:val="1"/>
          <w:numId w:val="25"/>
        </w:numPr>
        <w:autoSpaceDE w:val="0"/>
        <w:autoSpaceDN w:val="0"/>
        <w:adjustRightInd w:val="0"/>
        <w:spacing w:after="0" w:line="240" w:lineRule="auto"/>
      </w:pPr>
      <w:r>
        <w:t xml:space="preserve">Use </w:t>
      </w:r>
      <w:r w:rsidRPr="00134FD7">
        <w:rPr>
          <w:b/>
          <w:bCs/>
        </w:rPr>
        <w:t>correct grammar and spelling</w:t>
      </w:r>
      <w:r w:rsidRPr="006E69DB">
        <w:t xml:space="preserve"> with</w:t>
      </w:r>
      <w:r>
        <w:t xml:space="preserve"> few to no errors</w:t>
      </w:r>
      <w:r w:rsidRPr="006E69DB">
        <w:t>.</w:t>
      </w:r>
    </w:p>
    <w:p w14:paraId="651A6D58" w14:textId="4FA5882F" w:rsidR="00650267" w:rsidRDefault="00134FD7" w:rsidP="00650267">
      <w:pPr>
        <w:pStyle w:val="ListParagraph"/>
        <w:numPr>
          <w:ilvl w:val="1"/>
          <w:numId w:val="25"/>
        </w:numPr>
        <w:autoSpaceDE w:val="0"/>
        <w:autoSpaceDN w:val="0"/>
        <w:adjustRightInd w:val="0"/>
        <w:spacing w:after="0" w:line="240" w:lineRule="auto"/>
      </w:pPr>
      <w:r>
        <w:t xml:space="preserve">Writing is </w:t>
      </w:r>
      <w:r w:rsidRPr="005D7FE8">
        <w:rPr>
          <w:b/>
          <w:bCs/>
        </w:rPr>
        <w:t>clear and well organized</w:t>
      </w:r>
      <w:r>
        <w:t xml:space="preserve"> (no clichés or difficult to follow sentences)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32"/>
        <w:gridCol w:w="538"/>
        <w:gridCol w:w="480"/>
      </w:tblGrid>
      <w:tr w:rsidR="00650267" w14:paraId="2F07DADE" w14:textId="77777777" w:rsidTr="00AA093B">
        <w:tc>
          <w:tcPr>
            <w:tcW w:w="8332" w:type="dxa"/>
            <w:shd w:val="clear" w:color="auto" w:fill="E7E6E6" w:themeFill="background2"/>
          </w:tcPr>
          <w:p w14:paraId="646020C7" w14:textId="3B3B2779" w:rsidR="00650267" w:rsidRDefault="00134FD7" w:rsidP="00175D08">
            <w:pPr>
              <w:rPr>
                <w:b/>
                <w:bCs/>
              </w:rPr>
            </w:pPr>
            <w:r>
              <w:rPr>
                <w:b/>
                <w:bCs/>
              </w:rPr>
              <w:t>Criteria</w:t>
            </w:r>
            <w:r w:rsidR="00650267">
              <w:rPr>
                <w:b/>
                <w:bCs/>
              </w:rPr>
              <w:t xml:space="preserve"> Check List</w:t>
            </w:r>
          </w:p>
        </w:tc>
        <w:tc>
          <w:tcPr>
            <w:tcW w:w="538" w:type="dxa"/>
            <w:shd w:val="clear" w:color="auto" w:fill="E7E6E6" w:themeFill="background2"/>
          </w:tcPr>
          <w:p w14:paraId="56D666A8" w14:textId="77777777" w:rsidR="00650267" w:rsidRDefault="00650267" w:rsidP="00175D08">
            <w:pPr>
              <w:rPr>
                <w:b/>
                <w:bCs/>
              </w:rPr>
            </w:pPr>
            <w:r>
              <w:rPr>
                <w:b/>
                <w:bCs/>
              </w:rPr>
              <w:t>Yes</w:t>
            </w:r>
          </w:p>
        </w:tc>
        <w:tc>
          <w:tcPr>
            <w:tcW w:w="480" w:type="dxa"/>
            <w:shd w:val="clear" w:color="auto" w:fill="E7E6E6" w:themeFill="background2"/>
          </w:tcPr>
          <w:p w14:paraId="7A2D183D" w14:textId="77777777" w:rsidR="00650267" w:rsidRDefault="00650267" w:rsidP="00175D08">
            <w:pPr>
              <w:rPr>
                <w:b/>
                <w:bCs/>
              </w:rPr>
            </w:pPr>
            <w:r>
              <w:rPr>
                <w:b/>
                <w:bCs/>
              </w:rPr>
              <w:t>No</w:t>
            </w:r>
          </w:p>
        </w:tc>
      </w:tr>
      <w:tr w:rsidR="00650267" w14:paraId="67134B9E" w14:textId="77777777" w:rsidTr="00175D08">
        <w:tc>
          <w:tcPr>
            <w:tcW w:w="8332" w:type="dxa"/>
          </w:tcPr>
          <w:p w14:paraId="7050E057" w14:textId="7721E74D" w:rsidR="00650267" w:rsidRPr="00960D4D" w:rsidRDefault="00E31844" w:rsidP="00175D08">
            <w:r w:rsidRPr="00960D4D">
              <w:rPr>
                <w:b/>
                <w:bCs/>
              </w:rPr>
              <w:t>10 or more terms correctly applied</w:t>
            </w:r>
            <w:r w:rsidRPr="00960D4D">
              <w:t xml:space="preserve"> </w:t>
            </w:r>
            <w:r w:rsidR="00650267" w:rsidRPr="00960D4D">
              <w:t>correctly applied to a personal or real-world example</w:t>
            </w:r>
          </w:p>
        </w:tc>
        <w:tc>
          <w:tcPr>
            <w:tcW w:w="538" w:type="dxa"/>
          </w:tcPr>
          <w:p w14:paraId="69BB5D25" w14:textId="77777777" w:rsidR="00650267" w:rsidRDefault="00650267" w:rsidP="00175D08">
            <w:pPr>
              <w:rPr>
                <w:b/>
                <w:bCs/>
              </w:rPr>
            </w:pPr>
          </w:p>
        </w:tc>
        <w:tc>
          <w:tcPr>
            <w:tcW w:w="480" w:type="dxa"/>
          </w:tcPr>
          <w:p w14:paraId="53F131E0" w14:textId="77777777" w:rsidR="00650267" w:rsidRDefault="00650267" w:rsidP="00175D08">
            <w:pPr>
              <w:rPr>
                <w:b/>
                <w:bCs/>
              </w:rPr>
            </w:pPr>
          </w:p>
        </w:tc>
      </w:tr>
      <w:tr w:rsidR="00650267" w14:paraId="01BD392D" w14:textId="77777777" w:rsidTr="00175D08">
        <w:tc>
          <w:tcPr>
            <w:tcW w:w="8332" w:type="dxa"/>
          </w:tcPr>
          <w:p w14:paraId="6A48E628" w14:textId="2B1925A7" w:rsidR="00650267" w:rsidRPr="00650267" w:rsidRDefault="0076236B" w:rsidP="00175D08">
            <w:r>
              <w:rPr>
                <w:b/>
                <w:bCs/>
              </w:rPr>
              <w:t>Terms</w:t>
            </w:r>
            <w:r w:rsidR="00650267">
              <w:t xml:space="preserve"> come from at least </w:t>
            </w:r>
            <w:r w:rsidR="00C527BE" w:rsidRPr="0076236B">
              <w:rPr>
                <w:b/>
                <w:bCs/>
              </w:rPr>
              <w:t>2</w:t>
            </w:r>
            <w:r w:rsidR="00650267" w:rsidRPr="00F95491">
              <w:rPr>
                <w:b/>
                <w:bCs/>
              </w:rPr>
              <w:t xml:space="preserve"> different sections of the chapter</w:t>
            </w:r>
            <w:r w:rsidR="00650267">
              <w:t xml:space="preserve"> </w:t>
            </w:r>
          </w:p>
        </w:tc>
        <w:tc>
          <w:tcPr>
            <w:tcW w:w="538" w:type="dxa"/>
          </w:tcPr>
          <w:p w14:paraId="09B26CBE" w14:textId="77777777" w:rsidR="00650267" w:rsidRDefault="00650267" w:rsidP="00175D08">
            <w:pPr>
              <w:rPr>
                <w:b/>
                <w:bCs/>
              </w:rPr>
            </w:pPr>
          </w:p>
        </w:tc>
        <w:tc>
          <w:tcPr>
            <w:tcW w:w="480" w:type="dxa"/>
          </w:tcPr>
          <w:p w14:paraId="1D027131" w14:textId="77777777" w:rsidR="00650267" w:rsidRDefault="00650267" w:rsidP="00175D08">
            <w:pPr>
              <w:rPr>
                <w:b/>
                <w:bCs/>
              </w:rPr>
            </w:pPr>
          </w:p>
        </w:tc>
      </w:tr>
      <w:tr w:rsidR="00481586" w14:paraId="392A10D0" w14:textId="77777777" w:rsidTr="00327FC9">
        <w:tc>
          <w:tcPr>
            <w:tcW w:w="8332" w:type="dxa"/>
          </w:tcPr>
          <w:p w14:paraId="6FF0F293" w14:textId="6C94CF2F" w:rsidR="00481586" w:rsidRDefault="00481586" w:rsidP="00327FC9">
            <w:r w:rsidRPr="0076236B">
              <w:rPr>
                <w:b/>
                <w:bCs/>
              </w:rPr>
              <w:t>Terms</w:t>
            </w:r>
            <w:r w:rsidRPr="0076236B">
              <w:t xml:space="preserve"> are </w:t>
            </w:r>
            <w:r w:rsidRPr="0076236B">
              <w:rPr>
                <w:b/>
                <w:bCs/>
              </w:rPr>
              <w:t>bolded</w:t>
            </w:r>
            <w:r w:rsidRPr="0076236B">
              <w:t xml:space="preserve"> (or otherwise enhanced) to make them easier to find and count</w:t>
            </w:r>
          </w:p>
        </w:tc>
        <w:tc>
          <w:tcPr>
            <w:tcW w:w="538" w:type="dxa"/>
          </w:tcPr>
          <w:p w14:paraId="0996E505" w14:textId="77777777" w:rsidR="00481586" w:rsidRDefault="00481586" w:rsidP="00327FC9">
            <w:pPr>
              <w:rPr>
                <w:b/>
                <w:bCs/>
              </w:rPr>
            </w:pPr>
          </w:p>
        </w:tc>
        <w:tc>
          <w:tcPr>
            <w:tcW w:w="480" w:type="dxa"/>
          </w:tcPr>
          <w:p w14:paraId="7CDCAEC7" w14:textId="77777777" w:rsidR="00481586" w:rsidRDefault="00481586" w:rsidP="00327FC9">
            <w:pPr>
              <w:rPr>
                <w:b/>
                <w:bCs/>
              </w:rPr>
            </w:pPr>
          </w:p>
        </w:tc>
      </w:tr>
      <w:tr w:rsidR="00650267" w14:paraId="561D7CF3" w14:textId="77777777" w:rsidTr="00175D08">
        <w:tc>
          <w:tcPr>
            <w:tcW w:w="8332" w:type="dxa"/>
          </w:tcPr>
          <w:p w14:paraId="534714B1" w14:textId="3C91D40D" w:rsidR="00650267" w:rsidRPr="00650267" w:rsidRDefault="00650267" w:rsidP="00175D08">
            <w:r w:rsidRPr="00F95491">
              <w:rPr>
                <w:b/>
                <w:bCs/>
              </w:rPr>
              <w:t>Glossary</w:t>
            </w:r>
            <w:r>
              <w:t xml:space="preserve"> </w:t>
            </w:r>
            <w:r w:rsidR="005945FF">
              <w:t xml:space="preserve">is </w:t>
            </w:r>
            <w:r>
              <w:t>properly formatted and includes all of the requisite elements</w:t>
            </w:r>
          </w:p>
        </w:tc>
        <w:tc>
          <w:tcPr>
            <w:tcW w:w="538" w:type="dxa"/>
          </w:tcPr>
          <w:p w14:paraId="68F19D9F" w14:textId="77777777" w:rsidR="00650267" w:rsidRDefault="00650267" w:rsidP="00175D08">
            <w:pPr>
              <w:rPr>
                <w:b/>
                <w:bCs/>
              </w:rPr>
            </w:pPr>
          </w:p>
        </w:tc>
        <w:tc>
          <w:tcPr>
            <w:tcW w:w="480" w:type="dxa"/>
          </w:tcPr>
          <w:p w14:paraId="1838CD02" w14:textId="77777777" w:rsidR="00650267" w:rsidRDefault="00650267" w:rsidP="00175D08">
            <w:pPr>
              <w:rPr>
                <w:b/>
                <w:bCs/>
              </w:rPr>
            </w:pPr>
          </w:p>
        </w:tc>
      </w:tr>
      <w:tr w:rsidR="00527CE6" w14:paraId="4EA72D11" w14:textId="77777777" w:rsidTr="00175D08">
        <w:tc>
          <w:tcPr>
            <w:tcW w:w="8332" w:type="dxa"/>
          </w:tcPr>
          <w:p w14:paraId="133B8EB6" w14:textId="08ABD204" w:rsidR="00527CE6" w:rsidRDefault="00C060F8" w:rsidP="00175D08">
            <w:r w:rsidRPr="00F95491">
              <w:rPr>
                <w:b/>
                <w:bCs/>
              </w:rPr>
              <w:t>Reference list</w:t>
            </w:r>
            <w:r>
              <w:t xml:space="preserve"> of works cited (including textbook)</w:t>
            </w:r>
          </w:p>
        </w:tc>
        <w:tc>
          <w:tcPr>
            <w:tcW w:w="538" w:type="dxa"/>
          </w:tcPr>
          <w:p w14:paraId="6EDE9C07" w14:textId="77777777" w:rsidR="00527CE6" w:rsidRDefault="00527CE6" w:rsidP="00175D08">
            <w:pPr>
              <w:rPr>
                <w:b/>
                <w:bCs/>
              </w:rPr>
            </w:pPr>
          </w:p>
        </w:tc>
        <w:tc>
          <w:tcPr>
            <w:tcW w:w="480" w:type="dxa"/>
          </w:tcPr>
          <w:p w14:paraId="6D14B66C" w14:textId="77777777" w:rsidR="00527CE6" w:rsidRDefault="00527CE6" w:rsidP="00175D08">
            <w:pPr>
              <w:rPr>
                <w:b/>
                <w:bCs/>
              </w:rPr>
            </w:pPr>
          </w:p>
        </w:tc>
      </w:tr>
      <w:tr w:rsidR="00C060F8" w14:paraId="33A16323" w14:textId="77777777" w:rsidTr="00964094">
        <w:tc>
          <w:tcPr>
            <w:tcW w:w="8332" w:type="dxa"/>
          </w:tcPr>
          <w:p w14:paraId="4F5B6B07" w14:textId="77777777" w:rsidR="00C060F8" w:rsidRPr="00650267" w:rsidRDefault="00C060F8" w:rsidP="00964094">
            <w:r>
              <w:t>Citations for the t</w:t>
            </w:r>
            <w:r w:rsidRPr="00650267">
              <w:t xml:space="preserve">extbook </w:t>
            </w:r>
            <w:r>
              <w:t>and any external sources are in</w:t>
            </w:r>
            <w:r w:rsidRPr="00650267">
              <w:t xml:space="preserve"> </w:t>
            </w:r>
            <w:r w:rsidRPr="00F95491">
              <w:rPr>
                <w:b/>
                <w:bCs/>
              </w:rPr>
              <w:t>proper APA format</w:t>
            </w:r>
          </w:p>
        </w:tc>
        <w:tc>
          <w:tcPr>
            <w:tcW w:w="538" w:type="dxa"/>
          </w:tcPr>
          <w:p w14:paraId="0125C948" w14:textId="77777777" w:rsidR="00C060F8" w:rsidRDefault="00C060F8" w:rsidP="00964094">
            <w:pPr>
              <w:rPr>
                <w:b/>
                <w:bCs/>
              </w:rPr>
            </w:pPr>
          </w:p>
        </w:tc>
        <w:tc>
          <w:tcPr>
            <w:tcW w:w="480" w:type="dxa"/>
          </w:tcPr>
          <w:p w14:paraId="21A78B8D" w14:textId="77777777" w:rsidR="00C060F8" w:rsidRDefault="00C060F8" w:rsidP="00964094">
            <w:pPr>
              <w:rPr>
                <w:b/>
                <w:bCs/>
              </w:rPr>
            </w:pPr>
          </w:p>
        </w:tc>
      </w:tr>
      <w:tr w:rsidR="009A3D83" w14:paraId="77BAC315" w14:textId="77777777" w:rsidTr="00964094">
        <w:tc>
          <w:tcPr>
            <w:tcW w:w="8332" w:type="dxa"/>
          </w:tcPr>
          <w:p w14:paraId="73E3F5A3" w14:textId="77777777" w:rsidR="009A3D83" w:rsidRPr="00650267" w:rsidRDefault="009A3D83" w:rsidP="00964094">
            <w:r w:rsidRPr="00F95491">
              <w:rPr>
                <w:b/>
                <w:bCs/>
              </w:rPr>
              <w:t>Meets page or time requirements</w:t>
            </w:r>
            <w:r>
              <w:t xml:space="preserve"> (if applicable). </w:t>
            </w:r>
          </w:p>
        </w:tc>
        <w:tc>
          <w:tcPr>
            <w:tcW w:w="538" w:type="dxa"/>
          </w:tcPr>
          <w:p w14:paraId="0B535219" w14:textId="77777777" w:rsidR="009A3D83" w:rsidRDefault="009A3D83" w:rsidP="00964094">
            <w:pPr>
              <w:rPr>
                <w:b/>
                <w:bCs/>
              </w:rPr>
            </w:pPr>
          </w:p>
        </w:tc>
        <w:tc>
          <w:tcPr>
            <w:tcW w:w="480" w:type="dxa"/>
          </w:tcPr>
          <w:p w14:paraId="16814182" w14:textId="77777777" w:rsidR="009A3D83" w:rsidRDefault="009A3D83" w:rsidP="00964094">
            <w:pPr>
              <w:rPr>
                <w:b/>
                <w:bCs/>
              </w:rPr>
            </w:pPr>
          </w:p>
        </w:tc>
      </w:tr>
      <w:tr w:rsidR="00650267" w14:paraId="26139FF7" w14:textId="77777777" w:rsidTr="00175D08">
        <w:tc>
          <w:tcPr>
            <w:tcW w:w="8332" w:type="dxa"/>
          </w:tcPr>
          <w:p w14:paraId="74F86B77" w14:textId="3D30DFF1" w:rsidR="00650267" w:rsidRPr="00650267" w:rsidRDefault="00650267" w:rsidP="00175D08">
            <w:r w:rsidRPr="003B6D1B">
              <w:rPr>
                <w:b/>
                <w:bCs/>
              </w:rPr>
              <w:t>Meets requirements for writing assignments</w:t>
            </w:r>
            <w:r w:rsidRPr="00650267">
              <w:t xml:space="preserve"> as noted in the syllabus</w:t>
            </w:r>
            <w:r w:rsidR="00F95491">
              <w:t xml:space="preserve"> (if applicable)</w:t>
            </w:r>
          </w:p>
        </w:tc>
        <w:tc>
          <w:tcPr>
            <w:tcW w:w="538" w:type="dxa"/>
          </w:tcPr>
          <w:p w14:paraId="793FA60B" w14:textId="77777777" w:rsidR="00650267" w:rsidRDefault="00650267" w:rsidP="00175D08">
            <w:pPr>
              <w:rPr>
                <w:b/>
                <w:bCs/>
              </w:rPr>
            </w:pPr>
          </w:p>
        </w:tc>
        <w:tc>
          <w:tcPr>
            <w:tcW w:w="480" w:type="dxa"/>
          </w:tcPr>
          <w:p w14:paraId="19D1F0E7" w14:textId="77777777" w:rsidR="00650267" w:rsidRDefault="00650267" w:rsidP="00175D08">
            <w:pPr>
              <w:rPr>
                <w:b/>
                <w:bCs/>
              </w:rPr>
            </w:pPr>
          </w:p>
        </w:tc>
      </w:tr>
      <w:tr w:rsidR="00650267" w14:paraId="76C7D3B4" w14:textId="77777777" w:rsidTr="00175D08">
        <w:tc>
          <w:tcPr>
            <w:tcW w:w="8332" w:type="dxa"/>
          </w:tcPr>
          <w:p w14:paraId="59EC9C99" w14:textId="4501E6A4" w:rsidR="00650267" w:rsidRPr="00650267" w:rsidRDefault="00650267" w:rsidP="00175D08">
            <w:r w:rsidRPr="003B6D1B">
              <w:rPr>
                <w:b/>
                <w:bCs/>
              </w:rPr>
              <w:t>Few to no typos, grammatical errors, or difficult to follow sentences</w:t>
            </w:r>
            <w:r w:rsidR="00F95491">
              <w:t xml:space="preserve"> (if applicable) </w:t>
            </w:r>
          </w:p>
        </w:tc>
        <w:tc>
          <w:tcPr>
            <w:tcW w:w="538" w:type="dxa"/>
          </w:tcPr>
          <w:p w14:paraId="65407990" w14:textId="77777777" w:rsidR="00650267" w:rsidRDefault="00650267" w:rsidP="00175D08">
            <w:pPr>
              <w:rPr>
                <w:b/>
                <w:bCs/>
              </w:rPr>
            </w:pPr>
          </w:p>
        </w:tc>
        <w:tc>
          <w:tcPr>
            <w:tcW w:w="480" w:type="dxa"/>
          </w:tcPr>
          <w:p w14:paraId="75847D4C" w14:textId="77777777" w:rsidR="00650267" w:rsidRDefault="00650267" w:rsidP="00175D08">
            <w:pPr>
              <w:rPr>
                <w:b/>
                <w:bCs/>
              </w:rPr>
            </w:pPr>
          </w:p>
        </w:tc>
      </w:tr>
    </w:tbl>
    <w:p w14:paraId="2CA62039" w14:textId="2B66671A" w:rsidR="00953128" w:rsidRPr="001D57A0" w:rsidRDefault="00953128" w:rsidP="00953128">
      <w:pPr>
        <w:rPr>
          <w:u w:val="single"/>
        </w:rPr>
      </w:pPr>
      <w:r w:rsidRPr="001D57A0">
        <w:rPr>
          <w:rFonts w:ascii="Segoe UI Emoji" w:hAnsi="Segoe UI Emoji" w:cs="Segoe UI Emoji"/>
          <w:b/>
          <w:bCs/>
          <w:u w:val="single"/>
        </w:rPr>
        <w:lastRenderedPageBreak/>
        <w:t>🌶</w:t>
      </w:r>
      <w:r w:rsidRPr="001D57A0">
        <w:rPr>
          <w:b/>
          <w:bCs/>
          <w:u w:val="single"/>
        </w:rPr>
        <w:t>️</w:t>
      </w:r>
      <w:r w:rsidRPr="001D57A0">
        <w:rPr>
          <w:u w:val="single"/>
        </w:rPr>
        <w:t xml:space="preserve"> </w:t>
      </w:r>
      <w:r w:rsidRPr="001D57A0">
        <w:rPr>
          <w:rFonts w:ascii="Segoe UI Emoji" w:hAnsi="Segoe UI Emoji" w:cs="Segoe UI Emoji"/>
          <w:b/>
          <w:bCs/>
          <w:u w:val="single"/>
        </w:rPr>
        <w:t>🌶</w:t>
      </w:r>
      <w:r w:rsidRPr="001D57A0">
        <w:rPr>
          <w:b/>
          <w:bCs/>
          <w:u w:val="single"/>
        </w:rPr>
        <w:t>️</w:t>
      </w:r>
      <w:r w:rsidRPr="001D57A0">
        <w:rPr>
          <w:u w:val="single"/>
        </w:rPr>
        <w:t xml:space="preserve"> </w:t>
      </w:r>
      <w:r w:rsidRPr="001D57A0">
        <w:rPr>
          <w:rFonts w:ascii="Segoe UI Emoji" w:hAnsi="Segoe UI Emoji" w:cs="Segoe UI Emoji"/>
          <w:b/>
          <w:bCs/>
          <w:u w:val="single"/>
        </w:rPr>
        <w:t>🌶</w:t>
      </w:r>
      <w:r w:rsidRPr="001D57A0">
        <w:rPr>
          <w:b/>
          <w:bCs/>
          <w:u w:val="single"/>
        </w:rPr>
        <w:t>️</w:t>
      </w:r>
      <w:r w:rsidRPr="001D57A0">
        <w:rPr>
          <w:u w:val="single"/>
        </w:rPr>
        <w:t xml:space="preserve"> </w:t>
      </w:r>
      <w:r w:rsidR="00650267" w:rsidRPr="001D57A0">
        <w:rPr>
          <w:b/>
          <w:bCs/>
          <w:u w:val="single"/>
        </w:rPr>
        <w:t>Spicy (</w:t>
      </w:r>
      <w:r w:rsidR="00D138EA" w:rsidRPr="001D57A0">
        <w:rPr>
          <w:b/>
          <w:bCs/>
          <w:u w:val="single"/>
        </w:rPr>
        <w:t>3</w:t>
      </w:r>
      <w:r w:rsidR="00650267" w:rsidRPr="001D57A0">
        <w:rPr>
          <w:b/>
          <w:bCs/>
          <w:u w:val="single"/>
        </w:rPr>
        <w:t>0 points each):</w:t>
      </w:r>
      <w:r w:rsidR="003C3DB6" w:rsidRPr="001D57A0">
        <w:rPr>
          <w:b/>
          <w:bCs/>
          <w:u w:val="single"/>
        </w:rPr>
        <w:t xml:space="preserve"> </w:t>
      </w:r>
      <w:r w:rsidR="00026621" w:rsidRPr="00026621">
        <w:t xml:space="preserve"> </w:t>
      </w:r>
      <w:r w:rsidR="00026621">
        <w:rPr>
          <w:u w:val="single"/>
        </w:rPr>
        <w:t>minimum</w:t>
      </w:r>
      <w:r w:rsidR="00D812AE">
        <w:rPr>
          <w:u w:val="single"/>
        </w:rPr>
        <w:t xml:space="preserve"> </w:t>
      </w:r>
      <w:r w:rsidR="003C29E9">
        <w:rPr>
          <w:u w:val="single"/>
        </w:rPr>
        <w:t xml:space="preserve">8 </w:t>
      </w:r>
      <w:r w:rsidR="005F3EF7">
        <w:rPr>
          <w:u w:val="single"/>
        </w:rPr>
        <w:t>hours</w:t>
      </w:r>
      <w:r w:rsidR="0061292F">
        <w:rPr>
          <w:u w:val="single"/>
        </w:rPr>
        <w:t xml:space="preserve"> </w:t>
      </w:r>
      <w:r w:rsidR="00A15571">
        <w:rPr>
          <w:noProof/>
          <w:u w:val="single"/>
        </w:rPr>
        <w:t>of focused effort</w:t>
      </w:r>
      <w:r w:rsidR="002B5834">
        <w:rPr>
          <w:noProof/>
          <w:u w:val="single"/>
        </w:rPr>
        <w:t xml:space="preserve"> (6 for artifact + 2 for glossary)</w:t>
      </w:r>
    </w:p>
    <w:p w14:paraId="5B5AAC6F" w14:textId="1A96F79E" w:rsidR="00650267" w:rsidRPr="00953128" w:rsidRDefault="00650267" w:rsidP="00953128">
      <w:pPr>
        <w:rPr>
          <w:b/>
          <w:bCs/>
        </w:rPr>
      </w:pPr>
      <w:r>
        <w:t>Choose ONE of the following</w:t>
      </w:r>
    </w:p>
    <w:p w14:paraId="45EF5568" w14:textId="51C809F5" w:rsidR="001D6BFD" w:rsidRDefault="001D6BFD" w:rsidP="00650267">
      <w:pPr>
        <w:pStyle w:val="ListParagraph"/>
        <w:numPr>
          <w:ilvl w:val="1"/>
          <w:numId w:val="25"/>
        </w:numPr>
        <w:autoSpaceDE w:val="0"/>
        <w:autoSpaceDN w:val="0"/>
        <w:adjustRightInd w:val="0"/>
        <w:spacing w:after="0" w:line="240" w:lineRule="auto"/>
      </w:pPr>
      <w:r w:rsidRPr="00953128">
        <w:rPr>
          <w:b/>
          <w:bCs/>
        </w:rPr>
        <w:t>Look up 2 or more of the articles cited by the text</w:t>
      </w:r>
      <w:r w:rsidR="009A6B9F">
        <w:t xml:space="preserve"> and read them. First,</w:t>
      </w:r>
      <w:r w:rsidR="002007E0">
        <w:t xml:space="preserve"> write a summary of the</w:t>
      </w:r>
      <w:r w:rsidR="009A6B9F">
        <w:t xml:space="preserve"> articles</w:t>
      </w:r>
      <w:r w:rsidR="002007E0">
        <w:t xml:space="preserve"> expla</w:t>
      </w:r>
      <w:r w:rsidR="009A6B9F">
        <w:t>ining</w:t>
      </w:r>
      <w:r w:rsidR="002007E0">
        <w:t xml:space="preserve"> how the</w:t>
      </w:r>
      <w:r w:rsidR="002B48EA">
        <w:t>y are</w:t>
      </w:r>
      <w:r w:rsidR="002007E0">
        <w:t xml:space="preserve"> used in the text</w:t>
      </w:r>
      <w:r w:rsidR="005D1397">
        <w:t xml:space="preserve">. </w:t>
      </w:r>
      <w:r w:rsidR="00006A52">
        <w:t>Second</w:t>
      </w:r>
      <w:r w:rsidR="00130D08">
        <w:t xml:space="preserve">, provide an assessment of the how the research was portrayed or represented in the text. </w:t>
      </w:r>
      <w:r w:rsidR="006D2033">
        <w:t xml:space="preserve">Conclude with an </w:t>
      </w:r>
      <w:r w:rsidR="005D1397">
        <w:t>explanation of how this topic</w:t>
      </w:r>
      <w:r w:rsidR="00CD5CEE">
        <w:t xml:space="preserve"> relates to something that</w:t>
      </w:r>
      <w:r w:rsidR="002B48EA">
        <w:t xml:space="preserve"> interests you </w:t>
      </w:r>
      <w:r w:rsidR="006D2033">
        <w:t xml:space="preserve">and how you might apply </w:t>
      </w:r>
      <w:r w:rsidR="00AE215E">
        <w:t>what you have learned</w:t>
      </w:r>
      <w:r w:rsidR="006D2033">
        <w:t xml:space="preserve"> to your </w:t>
      </w:r>
      <w:r w:rsidR="002B48EA">
        <w:t xml:space="preserve">future career, personal experiences, </w:t>
      </w:r>
      <w:r w:rsidR="008777FF">
        <w:t xml:space="preserve">or </w:t>
      </w:r>
      <w:r w:rsidR="002B48EA">
        <w:t xml:space="preserve">real-world problems. </w:t>
      </w:r>
      <w:r w:rsidR="00743C13">
        <w:t>Not</w:t>
      </w:r>
      <w:r w:rsidR="006D2033">
        <w:t>e:</w:t>
      </w:r>
      <w:r w:rsidR="00743C13">
        <w:t xml:space="preserve"> all research cited in the text is included in an index at the back of the book. </w:t>
      </w:r>
    </w:p>
    <w:p w14:paraId="49329602" w14:textId="44EFDE07" w:rsidR="00650267" w:rsidRDefault="00650267" w:rsidP="00650267">
      <w:pPr>
        <w:pStyle w:val="ListParagraph"/>
        <w:numPr>
          <w:ilvl w:val="1"/>
          <w:numId w:val="25"/>
        </w:numPr>
        <w:autoSpaceDE w:val="0"/>
        <w:autoSpaceDN w:val="0"/>
        <w:adjustRightInd w:val="0"/>
        <w:spacing w:after="0" w:line="240" w:lineRule="auto"/>
      </w:pPr>
      <w:r w:rsidRPr="001C559B">
        <w:rPr>
          <w:b/>
          <w:bCs/>
        </w:rPr>
        <w:t>Find an article, video</w:t>
      </w:r>
      <w:r w:rsidR="009A6B9F" w:rsidRPr="001C559B">
        <w:rPr>
          <w:b/>
          <w:bCs/>
        </w:rPr>
        <w:t>,</w:t>
      </w:r>
      <w:r w:rsidRPr="001C559B">
        <w:rPr>
          <w:b/>
          <w:bCs/>
        </w:rPr>
        <w:t xml:space="preserve"> or podcast on a topic </w:t>
      </w:r>
      <w:r w:rsidR="00B07560" w:rsidRPr="001C559B">
        <w:rPr>
          <w:b/>
          <w:bCs/>
        </w:rPr>
        <w:t>covered in the chapter</w:t>
      </w:r>
      <w:r w:rsidR="00B07560">
        <w:t xml:space="preserve"> </w:t>
      </w:r>
      <w:r>
        <w:t xml:space="preserve">and look up the original research. Write up </w:t>
      </w:r>
      <w:r w:rsidR="006E6B6F">
        <w:t>a summary of the original article</w:t>
      </w:r>
      <w:r w:rsidR="00AE215E">
        <w:t>(s)</w:t>
      </w:r>
      <w:r w:rsidR="006E6B6F">
        <w:t xml:space="preserve"> and your assessment</w:t>
      </w:r>
      <w:r w:rsidR="000F3E1C">
        <w:t xml:space="preserve"> of w</w:t>
      </w:r>
      <w:r w:rsidR="002465A6">
        <w:t>h</w:t>
      </w:r>
      <w:r w:rsidR="000F3E1C">
        <w:t>ether it came from a reputable source or not</w:t>
      </w:r>
      <w:r w:rsidR="006E6B6F">
        <w:t xml:space="preserve">. </w:t>
      </w:r>
      <w:r w:rsidR="002465A6">
        <w:t>Next, provide an</w:t>
      </w:r>
      <w:r w:rsidR="000F3E1C">
        <w:t xml:space="preserve"> assessment of the accuracy of the reportin</w:t>
      </w:r>
      <w:r w:rsidR="002465A6">
        <w:t>g</w:t>
      </w:r>
      <w:r w:rsidR="009A6B9F">
        <w:t xml:space="preserve">-- </w:t>
      </w:r>
      <w:r w:rsidR="000F3E1C">
        <w:t>how the research was portrayed or represented in the article, video</w:t>
      </w:r>
      <w:r w:rsidR="009A6B9F">
        <w:t>,</w:t>
      </w:r>
      <w:r w:rsidR="000F3E1C">
        <w:t xml:space="preserve"> or podcast. </w:t>
      </w:r>
      <w:r w:rsidR="006E6B6F">
        <w:t xml:space="preserve">Conclude with an explanation of how you might apply </w:t>
      </w:r>
      <w:r w:rsidR="00AE215E">
        <w:t>what you have learned about this topic</w:t>
      </w:r>
      <w:r w:rsidR="006E6B6F">
        <w:t xml:space="preserve"> to your future career, personal experiences, </w:t>
      </w:r>
      <w:r w:rsidR="008777FF">
        <w:t xml:space="preserve">or </w:t>
      </w:r>
      <w:r w:rsidR="006E6B6F">
        <w:t>real-world problems.</w:t>
      </w:r>
    </w:p>
    <w:p w14:paraId="34B1A132" w14:textId="73BBA2B3" w:rsidR="00650267" w:rsidRDefault="00650267" w:rsidP="00650267">
      <w:pPr>
        <w:pStyle w:val="ListParagraph"/>
        <w:numPr>
          <w:ilvl w:val="1"/>
          <w:numId w:val="25"/>
        </w:numPr>
        <w:autoSpaceDE w:val="0"/>
        <w:autoSpaceDN w:val="0"/>
        <w:adjustRightInd w:val="0"/>
        <w:spacing w:after="0" w:line="240" w:lineRule="auto"/>
      </w:pPr>
      <w:r w:rsidRPr="001C559B">
        <w:rPr>
          <w:b/>
          <w:bCs/>
        </w:rPr>
        <w:t>Use the tools of your field</w:t>
      </w:r>
      <w:r>
        <w:t xml:space="preserve"> to create a model or analyze something from the chapter. For example</w:t>
      </w:r>
      <w:r w:rsidR="00C3101E">
        <w:t>,</w:t>
      </w:r>
      <w:r>
        <w:t xml:space="preserve"> you could:</w:t>
      </w:r>
    </w:p>
    <w:p w14:paraId="1D81C62B" w14:textId="30378713" w:rsidR="00650267" w:rsidRDefault="00650267" w:rsidP="00650267">
      <w:pPr>
        <w:pStyle w:val="ListParagraph"/>
        <w:numPr>
          <w:ilvl w:val="2"/>
          <w:numId w:val="25"/>
        </w:numPr>
        <w:autoSpaceDE w:val="0"/>
        <w:autoSpaceDN w:val="0"/>
        <w:adjustRightInd w:val="0"/>
        <w:spacing w:after="0" w:line="240" w:lineRule="auto"/>
      </w:pPr>
      <w:r>
        <w:t xml:space="preserve">Create a </w:t>
      </w:r>
      <w:r w:rsidRPr="001C559B">
        <w:rPr>
          <w:b/>
          <w:bCs/>
        </w:rPr>
        <w:t>computer program</w:t>
      </w:r>
      <w:r>
        <w:t xml:space="preserve"> that models the functions of a neuron.</w:t>
      </w:r>
    </w:p>
    <w:p w14:paraId="169C32A5" w14:textId="048B7A6F" w:rsidR="00650267" w:rsidRDefault="00650267" w:rsidP="00650267">
      <w:pPr>
        <w:pStyle w:val="ListParagraph"/>
        <w:numPr>
          <w:ilvl w:val="2"/>
          <w:numId w:val="25"/>
        </w:numPr>
        <w:autoSpaceDE w:val="0"/>
        <w:autoSpaceDN w:val="0"/>
        <w:adjustRightInd w:val="0"/>
        <w:spacing w:after="0" w:line="240" w:lineRule="auto"/>
      </w:pPr>
      <w:r>
        <w:t xml:space="preserve">Create a </w:t>
      </w:r>
      <w:r w:rsidRPr="001C559B">
        <w:rPr>
          <w:b/>
          <w:bCs/>
        </w:rPr>
        <w:t xml:space="preserve">3-D rendering </w:t>
      </w:r>
      <w:r w:rsidR="001C559B" w:rsidRPr="001C559B">
        <w:rPr>
          <w:b/>
          <w:bCs/>
        </w:rPr>
        <w:t>or model</w:t>
      </w:r>
      <w:r w:rsidR="001C559B">
        <w:t xml:space="preserve"> </w:t>
      </w:r>
      <w:r>
        <w:t>of a brain and illustrate the functions of each region.</w:t>
      </w:r>
    </w:p>
    <w:p w14:paraId="014FA150" w14:textId="77777777" w:rsidR="00650267" w:rsidRDefault="00650267" w:rsidP="00650267">
      <w:pPr>
        <w:pStyle w:val="ListParagraph"/>
        <w:numPr>
          <w:ilvl w:val="2"/>
          <w:numId w:val="25"/>
        </w:numPr>
        <w:autoSpaceDE w:val="0"/>
        <w:autoSpaceDN w:val="0"/>
        <w:adjustRightInd w:val="0"/>
        <w:spacing w:after="0" w:line="240" w:lineRule="auto"/>
      </w:pPr>
      <w:r>
        <w:t xml:space="preserve">Create a </w:t>
      </w:r>
      <w:r w:rsidRPr="001C559B">
        <w:rPr>
          <w:b/>
          <w:bCs/>
        </w:rPr>
        <w:t>data visualization</w:t>
      </w:r>
      <w:r>
        <w:t xml:space="preserve"> of the sleep patterns of high school versus college students.</w:t>
      </w:r>
    </w:p>
    <w:p w14:paraId="66EC2478" w14:textId="77777777" w:rsidR="00650267" w:rsidRDefault="00650267" w:rsidP="00650267">
      <w:pPr>
        <w:pStyle w:val="ListParagraph"/>
        <w:numPr>
          <w:ilvl w:val="2"/>
          <w:numId w:val="25"/>
        </w:numPr>
        <w:autoSpaceDE w:val="0"/>
        <w:autoSpaceDN w:val="0"/>
        <w:adjustRightInd w:val="0"/>
        <w:spacing w:after="0" w:line="240" w:lineRule="auto"/>
      </w:pPr>
      <w:r>
        <w:t xml:space="preserve">Use your econ skills to do a </w:t>
      </w:r>
      <w:r w:rsidRPr="001C559B">
        <w:rPr>
          <w:b/>
          <w:bCs/>
        </w:rPr>
        <w:t>cost-benefit analysis</w:t>
      </w:r>
      <w:r>
        <w:t xml:space="preserve"> of a specific health intervention. </w:t>
      </w:r>
    </w:p>
    <w:p w14:paraId="08E68BE8" w14:textId="55F3FEA1" w:rsidR="00650267" w:rsidRDefault="00650267" w:rsidP="00650267">
      <w:pPr>
        <w:pStyle w:val="ListParagraph"/>
        <w:numPr>
          <w:ilvl w:val="2"/>
          <w:numId w:val="25"/>
        </w:numPr>
        <w:autoSpaceDE w:val="0"/>
        <w:autoSpaceDN w:val="0"/>
        <w:adjustRightInd w:val="0"/>
        <w:spacing w:after="0" w:line="240" w:lineRule="auto"/>
      </w:pPr>
      <w:r>
        <w:t xml:space="preserve">Write a </w:t>
      </w:r>
      <w:r w:rsidRPr="001C559B">
        <w:rPr>
          <w:b/>
          <w:bCs/>
        </w:rPr>
        <w:t>creative writing</w:t>
      </w:r>
      <w:r>
        <w:t xml:space="preserve"> piece </w:t>
      </w:r>
      <w:r w:rsidR="003E5B41">
        <w:t xml:space="preserve">(5-10 pages) </w:t>
      </w:r>
      <w:r>
        <w:t>exploring the stages of development.</w:t>
      </w:r>
    </w:p>
    <w:p w14:paraId="0C7C4DBE" w14:textId="54BC1073" w:rsidR="003B1430" w:rsidRDefault="003B1430" w:rsidP="00650267">
      <w:pPr>
        <w:pStyle w:val="ListParagraph"/>
        <w:numPr>
          <w:ilvl w:val="2"/>
          <w:numId w:val="25"/>
        </w:numPr>
        <w:autoSpaceDE w:val="0"/>
        <w:autoSpaceDN w:val="0"/>
        <w:adjustRightInd w:val="0"/>
        <w:spacing w:after="0" w:line="240" w:lineRule="auto"/>
      </w:pPr>
      <w:r>
        <w:t xml:space="preserve">Write a </w:t>
      </w:r>
      <w:r>
        <w:rPr>
          <w:b/>
          <w:bCs/>
        </w:rPr>
        <w:t>poem or a series of haikus</w:t>
      </w:r>
      <w:r w:rsidR="00E834CC">
        <w:rPr>
          <w:b/>
          <w:bCs/>
        </w:rPr>
        <w:t xml:space="preserve"> </w:t>
      </w:r>
      <w:r w:rsidR="00E834CC">
        <w:t>(5-10 pages including white space)</w:t>
      </w:r>
      <w:r>
        <w:t xml:space="preserve"> </w:t>
      </w:r>
    </w:p>
    <w:p w14:paraId="0C400875" w14:textId="28FB627D" w:rsidR="00650267" w:rsidRDefault="00650267" w:rsidP="00650267">
      <w:pPr>
        <w:pStyle w:val="ListParagraph"/>
        <w:numPr>
          <w:ilvl w:val="2"/>
          <w:numId w:val="25"/>
        </w:numPr>
        <w:autoSpaceDE w:val="0"/>
        <w:autoSpaceDN w:val="0"/>
        <w:adjustRightInd w:val="0"/>
        <w:spacing w:after="0" w:line="240" w:lineRule="auto"/>
      </w:pPr>
      <w:r>
        <w:t xml:space="preserve">Write and </w:t>
      </w:r>
      <w:r w:rsidRPr="001C559B">
        <w:rPr>
          <w:b/>
          <w:bCs/>
        </w:rPr>
        <w:t>perform/record</w:t>
      </w:r>
      <w:r>
        <w:t xml:space="preserve"> </w:t>
      </w:r>
      <w:r w:rsidRPr="001C559B">
        <w:rPr>
          <w:b/>
          <w:bCs/>
        </w:rPr>
        <w:t>a skit</w:t>
      </w:r>
      <w:r>
        <w:t xml:space="preserve"> (</w:t>
      </w:r>
      <w:r w:rsidR="00E50CA9">
        <w:t>5-</w:t>
      </w:r>
      <w:r>
        <w:t>10 min)</w:t>
      </w:r>
      <w:r w:rsidR="00C3101E">
        <w:t>, demonstrating</w:t>
      </w:r>
      <w:r>
        <w:t xml:space="preserve"> how memory can be flawed.  </w:t>
      </w:r>
    </w:p>
    <w:p w14:paraId="0F912EEC" w14:textId="625A6CE8" w:rsidR="00650267" w:rsidRDefault="00650267" w:rsidP="00650267">
      <w:pPr>
        <w:pStyle w:val="ListParagraph"/>
        <w:numPr>
          <w:ilvl w:val="1"/>
          <w:numId w:val="25"/>
        </w:numPr>
        <w:autoSpaceDE w:val="0"/>
        <w:autoSpaceDN w:val="0"/>
        <w:adjustRightInd w:val="0"/>
        <w:spacing w:after="0" w:line="240" w:lineRule="auto"/>
      </w:pPr>
      <w:r>
        <w:t xml:space="preserve">You may propose an alternative idea, but it must be approved by me first. </w:t>
      </w:r>
    </w:p>
    <w:p w14:paraId="4FC1D2F9" w14:textId="56B43D38" w:rsidR="00650267" w:rsidRDefault="00134FD7" w:rsidP="00650267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</w:pPr>
      <w:r>
        <w:rPr>
          <w:b/>
          <w:bCs/>
        </w:rPr>
        <w:t>Criteria</w:t>
      </w:r>
      <w:r w:rsidR="00650267">
        <w:t xml:space="preserve">: </w:t>
      </w:r>
    </w:p>
    <w:p w14:paraId="73753A9D" w14:textId="5FFAF5B7" w:rsidR="00650267" w:rsidRDefault="00F20A82" w:rsidP="00650267">
      <w:pPr>
        <w:pStyle w:val="ListParagraph"/>
        <w:numPr>
          <w:ilvl w:val="1"/>
          <w:numId w:val="25"/>
        </w:numPr>
        <w:autoSpaceDE w:val="0"/>
        <w:autoSpaceDN w:val="0"/>
        <w:adjustRightInd w:val="0"/>
        <w:spacing w:after="0" w:line="240" w:lineRule="auto"/>
      </w:pPr>
      <w:r w:rsidRPr="001C559B">
        <w:rPr>
          <w:b/>
          <w:bCs/>
        </w:rPr>
        <w:t>10 or more terms correctly applied</w:t>
      </w:r>
      <w:r w:rsidRPr="001C559B">
        <w:t xml:space="preserve"> </w:t>
      </w:r>
      <w:r w:rsidR="002959BC">
        <w:t xml:space="preserve">and </w:t>
      </w:r>
      <w:r w:rsidR="002959BC" w:rsidRPr="00CC4D47">
        <w:rPr>
          <w:b/>
          <w:bCs/>
        </w:rPr>
        <w:t>bolded</w:t>
      </w:r>
      <w:r w:rsidR="002959BC">
        <w:t xml:space="preserve"> or otherwise emphasized to make them easy to identify and count.</w:t>
      </w:r>
      <w:r w:rsidR="00650267">
        <w:t xml:space="preserve"> </w:t>
      </w:r>
    </w:p>
    <w:p w14:paraId="0E2ADBA9" w14:textId="39B1594E" w:rsidR="001D6BFD" w:rsidRDefault="001D6BFD" w:rsidP="001D6BFD">
      <w:pPr>
        <w:pStyle w:val="ListParagraph"/>
        <w:numPr>
          <w:ilvl w:val="1"/>
          <w:numId w:val="25"/>
        </w:numPr>
        <w:autoSpaceDE w:val="0"/>
        <w:autoSpaceDN w:val="0"/>
        <w:adjustRightInd w:val="0"/>
        <w:spacing w:after="0" w:line="240" w:lineRule="auto"/>
      </w:pPr>
      <w:r>
        <w:t xml:space="preserve">Concepts must come from at least </w:t>
      </w:r>
      <w:r w:rsidR="002A2935" w:rsidRPr="00E50CA9">
        <w:rPr>
          <w:b/>
          <w:bCs/>
        </w:rPr>
        <w:t>2</w:t>
      </w:r>
      <w:r w:rsidRPr="00E50CA9">
        <w:rPr>
          <w:b/>
          <w:bCs/>
        </w:rPr>
        <w:t xml:space="preserve"> </w:t>
      </w:r>
      <w:r w:rsidRPr="00556549">
        <w:rPr>
          <w:b/>
          <w:bCs/>
        </w:rPr>
        <w:t>different sections of the chapter</w:t>
      </w:r>
      <w:r w:rsidR="00221FF2">
        <w:rPr>
          <w:b/>
          <w:bCs/>
        </w:rPr>
        <w:t>.</w:t>
      </w:r>
    </w:p>
    <w:p w14:paraId="217CC0D2" w14:textId="77777777" w:rsidR="00F72496" w:rsidRDefault="00F72496" w:rsidP="00F72496">
      <w:pPr>
        <w:pStyle w:val="ListParagraph"/>
        <w:numPr>
          <w:ilvl w:val="1"/>
          <w:numId w:val="25"/>
        </w:numPr>
        <w:autoSpaceDE w:val="0"/>
        <w:autoSpaceDN w:val="0"/>
        <w:adjustRightInd w:val="0"/>
        <w:spacing w:after="0" w:line="240" w:lineRule="auto"/>
      </w:pPr>
      <w:r w:rsidRPr="00650267">
        <w:t>Include</w:t>
      </w:r>
      <w:r>
        <w:t xml:space="preserve"> </w:t>
      </w:r>
      <w:r w:rsidRPr="00650267">
        <w:t>a</w:t>
      </w:r>
      <w:r w:rsidRPr="00650267">
        <w:rPr>
          <w:b/>
          <w:bCs/>
        </w:rPr>
        <w:t xml:space="preserve"> Glossary</w:t>
      </w:r>
      <w:r>
        <w:t xml:space="preserve"> that lists the concepts and terms in alphabetical order. Each entry must include</w:t>
      </w:r>
    </w:p>
    <w:p w14:paraId="49FDFF78" w14:textId="77777777" w:rsidR="00F72496" w:rsidRDefault="00F72496" w:rsidP="00F72496">
      <w:pPr>
        <w:pStyle w:val="ListParagraph"/>
        <w:numPr>
          <w:ilvl w:val="2"/>
          <w:numId w:val="25"/>
        </w:numPr>
        <w:autoSpaceDE w:val="0"/>
        <w:autoSpaceDN w:val="0"/>
        <w:adjustRightInd w:val="0"/>
        <w:spacing w:after="0" w:line="240" w:lineRule="auto"/>
      </w:pPr>
      <w:r>
        <w:t>The section number where the concept appears in the textbook</w:t>
      </w:r>
    </w:p>
    <w:p w14:paraId="303E8DDD" w14:textId="77777777" w:rsidR="00F72496" w:rsidRDefault="00F72496" w:rsidP="00F72496">
      <w:pPr>
        <w:pStyle w:val="ListParagraph"/>
        <w:numPr>
          <w:ilvl w:val="2"/>
          <w:numId w:val="25"/>
        </w:numPr>
        <w:autoSpaceDE w:val="0"/>
        <w:autoSpaceDN w:val="0"/>
        <w:adjustRightInd w:val="0"/>
        <w:spacing w:after="0" w:line="240" w:lineRule="auto"/>
      </w:pPr>
      <w:r>
        <w:t>The correct definition of the term</w:t>
      </w:r>
    </w:p>
    <w:p w14:paraId="6AD52702" w14:textId="77777777" w:rsidR="00F72496" w:rsidRDefault="00F72496" w:rsidP="00F72496">
      <w:pPr>
        <w:pStyle w:val="ListParagraph"/>
        <w:numPr>
          <w:ilvl w:val="2"/>
          <w:numId w:val="25"/>
        </w:numPr>
        <w:autoSpaceDE w:val="0"/>
        <w:autoSpaceDN w:val="0"/>
        <w:adjustRightInd w:val="0"/>
        <w:spacing w:after="0" w:line="240" w:lineRule="auto"/>
      </w:pPr>
      <w:r>
        <w:t xml:space="preserve">A brief (2-3 sentence) explanation of how it is applied in the artifact. </w:t>
      </w:r>
    </w:p>
    <w:p w14:paraId="5585C51B" w14:textId="6D014DB2" w:rsidR="00650267" w:rsidRDefault="00475E89" w:rsidP="00650267">
      <w:pPr>
        <w:pStyle w:val="ListParagraph"/>
        <w:numPr>
          <w:ilvl w:val="1"/>
          <w:numId w:val="25"/>
        </w:numPr>
        <w:autoSpaceDE w:val="0"/>
        <w:autoSpaceDN w:val="0"/>
        <w:adjustRightInd w:val="0"/>
        <w:spacing w:after="0" w:line="240" w:lineRule="auto"/>
      </w:pPr>
      <w:r>
        <w:rPr>
          <w:b/>
          <w:bCs/>
          <w:color w:val="FF0000"/>
        </w:rPr>
        <w:t>Include at least one outside source:</w:t>
      </w:r>
      <w:r w:rsidR="000C00D5">
        <w:t xml:space="preserve"> </w:t>
      </w:r>
      <w:r>
        <w:t>T</w:t>
      </w:r>
      <w:r w:rsidR="000C00D5">
        <w:t>hey must be reputable</w:t>
      </w:r>
      <w:r w:rsidR="00650267">
        <w:t>: peer-reviewed article, nationally recognized research foundation (</w:t>
      </w:r>
      <w:proofErr w:type="gramStart"/>
      <w:r w:rsidR="00650267">
        <w:t>e.g.</w:t>
      </w:r>
      <w:proofErr w:type="gramEnd"/>
      <w:r w:rsidR="00650267">
        <w:t xml:space="preserve"> Alzheimer’s Association, National Alliance on Mental Illness, Dana Foundation, etc.), or government sponsored research (NIH, NSF, CDC). Check with me to make sure your source is reputable.  </w:t>
      </w:r>
    </w:p>
    <w:p w14:paraId="56772A41" w14:textId="77777777" w:rsidR="00CD1A1A" w:rsidRDefault="00CD1A1A" w:rsidP="00CD1A1A">
      <w:pPr>
        <w:pStyle w:val="ListParagraph"/>
        <w:numPr>
          <w:ilvl w:val="1"/>
          <w:numId w:val="25"/>
        </w:numPr>
        <w:autoSpaceDE w:val="0"/>
        <w:autoSpaceDN w:val="0"/>
        <w:adjustRightInd w:val="0"/>
        <w:spacing w:after="0" w:line="240" w:lineRule="auto"/>
      </w:pPr>
      <w:r>
        <w:t xml:space="preserve">Written assignments are </w:t>
      </w:r>
      <w:r w:rsidRPr="00556549">
        <w:rPr>
          <w:b/>
          <w:bCs/>
        </w:rPr>
        <w:t>5-10 pages long</w:t>
      </w:r>
      <w:r>
        <w:t xml:space="preserve"> (not including Glossary &amp; References). </w:t>
      </w:r>
    </w:p>
    <w:p w14:paraId="2D7FEE5C" w14:textId="77777777" w:rsidR="00CD1A1A" w:rsidRPr="006E69DB" w:rsidRDefault="00CD1A1A" w:rsidP="00CD1A1A">
      <w:pPr>
        <w:pStyle w:val="ListParagraph"/>
        <w:numPr>
          <w:ilvl w:val="1"/>
          <w:numId w:val="25"/>
        </w:numPr>
        <w:autoSpaceDE w:val="0"/>
        <w:autoSpaceDN w:val="0"/>
        <w:adjustRightInd w:val="0"/>
        <w:spacing w:after="0" w:line="240" w:lineRule="auto"/>
      </w:pPr>
      <w:r w:rsidRPr="006E69DB">
        <w:t xml:space="preserve">Use </w:t>
      </w:r>
      <w:r w:rsidRPr="00363D64">
        <w:rPr>
          <w:b/>
          <w:bCs/>
        </w:rPr>
        <w:t>proper APA formatting</w:t>
      </w:r>
      <w:r w:rsidRPr="006E69DB">
        <w:t xml:space="preserve"> of citations/references</w:t>
      </w:r>
    </w:p>
    <w:p w14:paraId="1FE803C2" w14:textId="77777777" w:rsidR="00CD1A1A" w:rsidRDefault="00CD1A1A" w:rsidP="00CD1A1A">
      <w:pPr>
        <w:pStyle w:val="ListParagraph"/>
        <w:numPr>
          <w:ilvl w:val="1"/>
          <w:numId w:val="25"/>
        </w:numPr>
        <w:autoSpaceDE w:val="0"/>
        <w:autoSpaceDN w:val="0"/>
        <w:adjustRightInd w:val="0"/>
        <w:spacing w:after="0" w:line="240" w:lineRule="auto"/>
      </w:pPr>
      <w:r>
        <w:t xml:space="preserve">Includes a </w:t>
      </w:r>
      <w:r w:rsidRPr="00C35F70">
        <w:rPr>
          <w:b/>
          <w:bCs/>
        </w:rPr>
        <w:t>reference list</w:t>
      </w:r>
      <w:r>
        <w:t xml:space="preserve"> of works cited (including textbook)</w:t>
      </w:r>
    </w:p>
    <w:p w14:paraId="22E4F621" w14:textId="77777777" w:rsidR="00CD1A1A" w:rsidRPr="006E69DB" w:rsidRDefault="00CD1A1A" w:rsidP="00CD1A1A">
      <w:pPr>
        <w:pStyle w:val="ListParagraph"/>
        <w:numPr>
          <w:ilvl w:val="1"/>
          <w:numId w:val="25"/>
        </w:numPr>
        <w:autoSpaceDE w:val="0"/>
        <w:autoSpaceDN w:val="0"/>
        <w:adjustRightInd w:val="0"/>
        <w:spacing w:after="0" w:line="240" w:lineRule="auto"/>
      </w:pPr>
      <w:r>
        <w:t xml:space="preserve">Follow ALL of the </w:t>
      </w:r>
      <w:r w:rsidRPr="006E69DB">
        <w:t>requirements for writing assignments (</w:t>
      </w:r>
      <w:r w:rsidRPr="00363D64">
        <w:rPr>
          <w:b/>
          <w:bCs/>
        </w:rPr>
        <w:t>see syllabus</w:t>
      </w:r>
      <w:r w:rsidRPr="006E69DB">
        <w:t xml:space="preserve">). </w:t>
      </w:r>
    </w:p>
    <w:p w14:paraId="44C322DC" w14:textId="77777777" w:rsidR="00CD1A1A" w:rsidRDefault="00CD1A1A" w:rsidP="00CD1A1A">
      <w:pPr>
        <w:pStyle w:val="ListParagraph"/>
        <w:numPr>
          <w:ilvl w:val="1"/>
          <w:numId w:val="25"/>
        </w:numPr>
        <w:autoSpaceDE w:val="0"/>
        <w:autoSpaceDN w:val="0"/>
        <w:adjustRightInd w:val="0"/>
        <w:spacing w:after="0" w:line="240" w:lineRule="auto"/>
      </w:pPr>
      <w:r>
        <w:t xml:space="preserve">Use </w:t>
      </w:r>
      <w:r w:rsidRPr="00134FD7">
        <w:rPr>
          <w:b/>
          <w:bCs/>
        </w:rPr>
        <w:t>correct grammar and spelling</w:t>
      </w:r>
      <w:r w:rsidRPr="006E69DB">
        <w:t xml:space="preserve"> with</w:t>
      </w:r>
      <w:r>
        <w:t xml:space="preserve"> few to no errors</w:t>
      </w:r>
      <w:r w:rsidRPr="006E69DB">
        <w:t>.</w:t>
      </w:r>
    </w:p>
    <w:p w14:paraId="0D1D27B8" w14:textId="77777777" w:rsidR="00CD1A1A" w:rsidRPr="006E69DB" w:rsidRDefault="00CD1A1A" w:rsidP="00CD1A1A">
      <w:pPr>
        <w:pStyle w:val="ListParagraph"/>
        <w:numPr>
          <w:ilvl w:val="1"/>
          <w:numId w:val="25"/>
        </w:numPr>
        <w:autoSpaceDE w:val="0"/>
        <w:autoSpaceDN w:val="0"/>
        <w:adjustRightInd w:val="0"/>
        <w:spacing w:after="0" w:line="240" w:lineRule="auto"/>
      </w:pPr>
      <w:r>
        <w:t xml:space="preserve">Writing is </w:t>
      </w:r>
      <w:r w:rsidRPr="00134FD7">
        <w:rPr>
          <w:b/>
          <w:bCs/>
        </w:rPr>
        <w:t>clear and well organized</w:t>
      </w:r>
      <w:r>
        <w:t xml:space="preserve"> (no clichés or difficult to follow sentences). </w:t>
      </w:r>
    </w:p>
    <w:p w14:paraId="59BDAFE6" w14:textId="77777777" w:rsidR="006653F7" w:rsidRDefault="006653F7" w:rsidP="006653F7">
      <w:pPr>
        <w:pStyle w:val="ListParagraph"/>
        <w:autoSpaceDE w:val="0"/>
        <w:autoSpaceDN w:val="0"/>
        <w:adjustRightInd w:val="0"/>
        <w:spacing w:after="0" w:line="240" w:lineRule="auto"/>
        <w:ind w:left="108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32"/>
        <w:gridCol w:w="538"/>
        <w:gridCol w:w="480"/>
      </w:tblGrid>
      <w:tr w:rsidR="00650267" w14:paraId="54F49340" w14:textId="77777777" w:rsidTr="00E240C3">
        <w:tc>
          <w:tcPr>
            <w:tcW w:w="8332" w:type="dxa"/>
            <w:shd w:val="clear" w:color="auto" w:fill="E7E6E6" w:themeFill="background2"/>
          </w:tcPr>
          <w:p w14:paraId="262A5316" w14:textId="40052DD3" w:rsidR="00650267" w:rsidRDefault="00134FD7" w:rsidP="00175D08">
            <w:pPr>
              <w:rPr>
                <w:b/>
                <w:bCs/>
              </w:rPr>
            </w:pPr>
            <w:r>
              <w:rPr>
                <w:b/>
                <w:bCs/>
              </w:rPr>
              <w:t>Criteria</w:t>
            </w:r>
            <w:r w:rsidR="00650267">
              <w:rPr>
                <w:b/>
                <w:bCs/>
              </w:rPr>
              <w:t xml:space="preserve"> Check List</w:t>
            </w:r>
          </w:p>
        </w:tc>
        <w:tc>
          <w:tcPr>
            <w:tcW w:w="538" w:type="dxa"/>
            <w:shd w:val="clear" w:color="auto" w:fill="E7E6E6" w:themeFill="background2"/>
          </w:tcPr>
          <w:p w14:paraId="40C22D36" w14:textId="77777777" w:rsidR="00650267" w:rsidRDefault="00650267" w:rsidP="00175D08">
            <w:pPr>
              <w:rPr>
                <w:b/>
                <w:bCs/>
              </w:rPr>
            </w:pPr>
            <w:r>
              <w:rPr>
                <w:b/>
                <w:bCs/>
              </w:rPr>
              <w:t>Yes</w:t>
            </w:r>
          </w:p>
        </w:tc>
        <w:tc>
          <w:tcPr>
            <w:tcW w:w="480" w:type="dxa"/>
            <w:shd w:val="clear" w:color="auto" w:fill="E7E6E6" w:themeFill="background2"/>
          </w:tcPr>
          <w:p w14:paraId="744D4FA0" w14:textId="77777777" w:rsidR="00650267" w:rsidRDefault="00650267" w:rsidP="00175D08">
            <w:pPr>
              <w:rPr>
                <w:b/>
                <w:bCs/>
              </w:rPr>
            </w:pPr>
            <w:r>
              <w:rPr>
                <w:b/>
                <w:bCs/>
              </w:rPr>
              <w:t>No</w:t>
            </w:r>
          </w:p>
        </w:tc>
      </w:tr>
      <w:tr w:rsidR="00650267" w14:paraId="22FA2812" w14:textId="77777777" w:rsidTr="00175D08">
        <w:tc>
          <w:tcPr>
            <w:tcW w:w="8332" w:type="dxa"/>
          </w:tcPr>
          <w:p w14:paraId="45C1EE45" w14:textId="147AFF97" w:rsidR="00650267" w:rsidRPr="005B51ED" w:rsidRDefault="00F20A82" w:rsidP="00175D08">
            <w:pPr>
              <w:rPr>
                <w:color w:val="0070C0"/>
              </w:rPr>
            </w:pPr>
            <w:r w:rsidRPr="001E4FA5">
              <w:rPr>
                <w:b/>
                <w:bCs/>
              </w:rPr>
              <w:t>1</w:t>
            </w:r>
            <w:r w:rsidR="00650267" w:rsidRPr="001E4FA5">
              <w:rPr>
                <w:b/>
                <w:bCs/>
              </w:rPr>
              <w:t xml:space="preserve">0 or more </w:t>
            </w:r>
            <w:r w:rsidR="005B51ED" w:rsidRPr="001E4FA5">
              <w:rPr>
                <w:b/>
                <w:bCs/>
              </w:rPr>
              <w:t xml:space="preserve">terms </w:t>
            </w:r>
            <w:r w:rsidR="00650267" w:rsidRPr="001E4FA5">
              <w:rPr>
                <w:b/>
                <w:bCs/>
              </w:rPr>
              <w:t>correctly applied</w:t>
            </w:r>
            <w:r w:rsidR="00650267" w:rsidRPr="001E4FA5">
              <w:t xml:space="preserve"> </w:t>
            </w:r>
            <w:r w:rsidR="00650267" w:rsidRPr="00D339CC">
              <w:t>to a personal or real-world example</w:t>
            </w:r>
          </w:p>
        </w:tc>
        <w:tc>
          <w:tcPr>
            <w:tcW w:w="538" w:type="dxa"/>
          </w:tcPr>
          <w:p w14:paraId="3BDE95BF" w14:textId="77777777" w:rsidR="00650267" w:rsidRDefault="00650267" w:rsidP="00175D08">
            <w:pPr>
              <w:rPr>
                <w:b/>
                <w:bCs/>
              </w:rPr>
            </w:pPr>
          </w:p>
        </w:tc>
        <w:tc>
          <w:tcPr>
            <w:tcW w:w="480" w:type="dxa"/>
          </w:tcPr>
          <w:p w14:paraId="6523A191" w14:textId="77777777" w:rsidR="00650267" w:rsidRDefault="00650267" w:rsidP="00175D08">
            <w:pPr>
              <w:rPr>
                <w:b/>
                <w:bCs/>
              </w:rPr>
            </w:pPr>
          </w:p>
        </w:tc>
      </w:tr>
      <w:tr w:rsidR="00650267" w14:paraId="692BB145" w14:textId="77777777" w:rsidTr="00175D08">
        <w:tc>
          <w:tcPr>
            <w:tcW w:w="8332" w:type="dxa"/>
          </w:tcPr>
          <w:p w14:paraId="71DFFFB2" w14:textId="26CBD1C9" w:rsidR="00650267" w:rsidRPr="00650267" w:rsidRDefault="00650267" w:rsidP="00175D08">
            <w:r>
              <w:t xml:space="preserve">Concepts must come from at least </w:t>
            </w:r>
            <w:r w:rsidR="002A2935" w:rsidRPr="007C6AC5">
              <w:rPr>
                <w:b/>
                <w:bCs/>
              </w:rPr>
              <w:t>2</w:t>
            </w:r>
            <w:r w:rsidRPr="007C6AC5">
              <w:rPr>
                <w:b/>
                <w:bCs/>
              </w:rPr>
              <w:t xml:space="preserve"> different sections of the chapter</w:t>
            </w:r>
            <w:r>
              <w:t xml:space="preserve"> </w:t>
            </w:r>
          </w:p>
        </w:tc>
        <w:tc>
          <w:tcPr>
            <w:tcW w:w="538" w:type="dxa"/>
          </w:tcPr>
          <w:p w14:paraId="3961429B" w14:textId="77777777" w:rsidR="00650267" w:rsidRDefault="00650267" w:rsidP="00175D08">
            <w:pPr>
              <w:rPr>
                <w:b/>
                <w:bCs/>
              </w:rPr>
            </w:pPr>
          </w:p>
        </w:tc>
        <w:tc>
          <w:tcPr>
            <w:tcW w:w="480" w:type="dxa"/>
          </w:tcPr>
          <w:p w14:paraId="6345005C" w14:textId="77777777" w:rsidR="00650267" w:rsidRDefault="00650267" w:rsidP="00175D08">
            <w:pPr>
              <w:rPr>
                <w:b/>
                <w:bCs/>
              </w:rPr>
            </w:pPr>
          </w:p>
        </w:tc>
      </w:tr>
      <w:tr w:rsidR="00280786" w14:paraId="1B35C6BD" w14:textId="77777777" w:rsidTr="00327FC9">
        <w:tc>
          <w:tcPr>
            <w:tcW w:w="8332" w:type="dxa"/>
          </w:tcPr>
          <w:p w14:paraId="030C6699" w14:textId="082CA533" w:rsidR="00280786" w:rsidRPr="00D339CC" w:rsidRDefault="00280786" w:rsidP="00327FC9">
            <w:r w:rsidRPr="00D339CC">
              <w:rPr>
                <w:b/>
                <w:bCs/>
              </w:rPr>
              <w:t>Terms</w:t>
            </w:r>
            <w:r w:rsidRPr="00D339CC">
              <w:t xml:space="preserve"> are </w:t>
            </w:r>
            <w:r w:rsidRPr="00D339CC">
              <w:rPr>
                <w:b/>
                <w:bCs/>
              </w:rPr>
              <w:t>bolded</w:t>
            </w:r>
            <w:r w:rsidRPr="00D339CC">
              <w:t xml:space="preserve"> (or otherwise enhanced) to make them easier to find and count</w:t>
            </w:r>
          </w:p>
        </w:tc>
        <w:tc>
          <w:tcPr>
            <w:tcW w:w="538" w:type="dxa"/>
          </w:tcPr>
          <w:p w14:paraId="0DC8B26F" w14:textId="77777777" w:rsidR="00280786" w:rsidRDefault="00280786" w:rsidP="00327FC9">
            <w:pPr>
              <w:rPr>
                <w:b/>
                <w:bCs/>
              </w:rPr>
            </w:pPr>
          </w:p>
        </w:tc>
        <w:tc>
          <w:tcPr>
            <w:tcW w:w="480" w:type="dxa"/>
          </w:tcPr>
          <w:p w14:paraId="6771FE4D" w14:textId="77777777" w:rsidR="00280786" w:rsidRDefault="00280786" w:rsidP="00327FC9">
            <w:pPr>
              <w:rPr>
                <w:b/>
                <w:bCs/>
              </w:rPr>
            </w:pPr>
          </w:p>
        </w:tc>
      </w:tr>
      <w:tr w:rsidR="00650267" w14:paraId="3501DF66" w14:textId="77777777" w:rsidTr="00175D08">
        <w:tc>
          <w:tcPr>
            <w:tcW w:w="8332" w:type="dxa"/>
          </w:tcPr>
          <w:p w14:paraId="4C3C9AD4" w14:textId="77777777" w:rsidR="00650267" w:rsidRPr="00650267" w:rsidRDefault="00650267" w:rsidP="00175D08">
            <w:r w:rsidRPr="007C6AC5">
              <w:rPr>
                <w:b/>
                <w:bCs/>
              </w:rPr>
              <w:t>Glossary</w:t>
            </w:r>
            <w:r>
              <w:t xml:space="preserve"> properly formatted and includes all of the requisite elements</w:t>
            </w:r>
          </w:p>
        </w:tc>
        <w:tc>
          <w:tcPr>
            <w:tcW w:w="538" w:type="dxa"/>
          </w:tcPr>
          <w:p w14:paraId="4C0C8D08" w14:textId="77777777" w:rsidR="00650267" w:rsidRDefault="00650267" w:rsidP="00175D08">
            <w:pPr>
              <w:rPr>
                <w:b/>
                <w:bCs/>
              </w:rPr>
            </w:pPr>
          </w:p>
        </w:tc>
        <w:tc>
          <w:tcPr>
            <w:tcW w:w="480" w:type="dxa"/>
          </w:tcPr>
          <w:p w14:paraId="188B59D4" w14:textId="77777777" w:rsidR="00650267" w:rsidRDefault="00650267" w:rsidP="00175D08">
            <w:pPr>
              <w:rPr>
                <w:b/>
                <w:bCs/>
              </w:rPr>
            </w:pPr>
          </w:p>
        </w:tc>
      </w:tr>
      <w:tr w:rsidR="00650267" w14:paraId="2586CDCC" w14:textId="77777777" w:rsidTr="00175D08">
        <w:tc>
          <w:tcPr>
            <w:tcW w:w="8332" w:type="dxa"/>
          </w:tcPr>
          <w:p w14:paraId="58DE342C" w14:textId="660E863F" w:rsidR="00650267" w:rsidRDefault="00031CB1" w:rsidP="00175D08">
            <w:r>
              <w:t xml:space="preserve">Outside </w:t>
            </w:r>
            <w:r w:rsidRPr="007C6AC5">
              <w:rPr>
                <w:b/>
                <w:bCs/>
              </w:rPr>
              <w:t>sources are reputable</w:t>
            </w:r>
            <w:r>
              <w:t xml:space="preserve"> </w:t>
            </w:r>
          </w:p>
        </w:tc>
        <w:tc>
          <w:tcPr>
            <w:tcW w:w="538" w:type="dxa"/>
          </w:tcPr>
          <w:p w14:paraId="5F845BD1" w14:textId="77777777" w:rsidR="00650267" w:rsidRDefault="00650267" w:rsidP="00175D08">
            <w:pPr>
              <w:rPr>
                <w:b/>
                <w:bCs/>
              </w:rPr>
            </w:pPr>
          </w:p>
        </w:tc>
        <w:tc>
          <w:tcPr>
            <w:tcW w:w="480" w:type="dxa"/>
          </w:tcPr>
          <w:p w14:paraId="73C346FA" w14:textId="77777777" w:rsidR="00650267" w:rsidRDefault="00650267" w:rsidP="00175D08">
            <w:pPr>
              <w:rPr>
                <w:b/>
                <w:bCs/>
              </w:rPr>
            </w:pPr>
          </w:p>
        </w:tc>
      </w:tr>
      <w:tr w:rsidR="002A2935" w14:paraId="3EA21C0B" w14:textId="77777777" w:rsidTr="00175D08">
        <w:tc>
          <w:tcPr>
            <w:tcW w:w="8332" w:type="dxa"/>
          </w:tcPr>
          <w:p w14:paraId="6DE3E868" w14:textId="3709530C" w:rsidR="002A2935" w:rsidRDefault="002A2935" w:rsidP="00175D08">
            <w:r>
              <w:t xml:space="preserve">Includes a </w:t>
            </w:r>
            <w:r w:rsidRPr="007C6AC5">
              <w:rPr>
                <w:b/>
                <w:bCs/>
              </w:rPr>
              <w:t>reference list</w:t>
            </w:r>
            <w:r>
              <w:t xml:space="preserve"> of works cited (including textbook)</w:t>
            </w:r>
          </w:p>
        </w:tc>
        <w:tc>
          <w:tcPr>
            <w:tcW w:w="538" w:type="dxa"/>
          </w:tcPr>
          <w:p w14:paraId="5B57DDAF" w14:textId="77777777" w:rsidR="002A2935" w:rsidRDefault="002A2935" w:rsidP="00175D08">
            <w:pPr>
              <w:rPr>
                <w:b/>
                <w:bCs/>
              </w:rPr>
            </w:pPr>
          </w:p>
        </w:tc>
        <w:tc>
          <w:tcPr>
            <w:tcW w:w="480" w:type="dxa"/>
          </w:tcPr>
          <w:p w14:paraId="54E05ECF" w14:textId="77777777" w:rsidR="002A2935" w:rsidRDefault="002A2935" w:rsidP="00175D08">
            <w:pPr>
              <w:rPr>
                <w:b/>
                <w:bCs/>
              </w:rPr>
            </w:pPr>
          </w:p>
        </w:tc>
      </w:tr>
      <w:tr w:rsidR="00556549" w14:paraId="633A3CDC" w14:textId="77777777" w:rsidTr="00964094">
        <w:tc>
          <w:tcPr>
            <w:tcW w:w="8332" w:type="dxa"/>
          </w:tcPr>
          <w:p w14:paraId="0DE640E7" w14:textId="399132DE" w:rsidR="00556549" w:rsidRPr="00650267" w:rsidRDefault="00556549" w:rsidP="00556549">
            <w:r>
              <w:lastRenderedPageBreak/>
              <w:t>Citations for the t</w:t>
            </w:r>
            <w:r w:rsidRPr="00650267">
              <w:t xml:space="preserve">extbook </w:t>
            </w:r>
            <w:r>
              <w:t>and any external sources are in</w:t>
            </w:r>
            <w:r w:rsidRPr="00650267">
              <w:t xml:space="preserve"> </w:t>
            </w:r>
            <w:r w:rsidRPr="007C6AC5">
              <w:rPr>
                <w:b/>
                <w:bCs/>
              </w:rPr>
              <w:t>proper APA format</w:t>
            </w:r>
          </w:p>
        </w:tc>
        <w:tc>
          <w:tcPr>
            <w:tcW w:w="538" w:type="dxa"/>
          </w:tcPr>
          <w:p w14:paraId="5554924B" w14:textId="77777777" w:rsidR="00556549" w:rsidRDefault="00556549" w:rsidP="00556549">
            <w:pPr>
              <w:rPr>
                <w:b/>
                <w:bCs/>
              </w:rPr>
            </w:pPr>
          </w:p>
        </w:tc>
        <w:tc>
          <w:tcPr>
            <w:tcW w:w="480" w:type="dxa"/>
          </w:tcPr>
          <w:p w14:paraId="287D1FD0" w14:textId="77777777" w:rsidR="00556549" w:rsidRDefault="00556549" w:rsidP="00556549">
            <w:pPr>
              <w:rPr>
                <w:b/>
                <w:bCs/>
              </w:rPr>
            </w:pPr>
          </w:p>
        </w:tc>
      </w:tr>
      <w:tr w:rsidR="00556549" w14:paraId="0F63D5C2" w14:textId="77777777" w:rsidTr="00175D08">
        <w:tc>
          <w:tcPr>
            <w:tcW w:w="8332" w:type="dxa"/>
          </w:tcPr>
          <w:p w14:paraId="23E42D8A" w14:textId="064194F5" w:rsidR="00556549" w:rsidRPr="00650267" w:rsidRDefault="00556549" w:rsidP="00556549">
            <w:r w:rsidRPr="007C6AC5">
              <w:rPr>
                <w:b/>
                <w:bCs/>
              </w:rPr>
              <w:t>Meets page or time requirements</w:t>
            </w:r>
            <w:r>
              <w:t xml:space="preserve"> (if applicable). </w:t>
            </w:r>
          </w:p>
        </w:tc>
        <w:tc>
          <w:tcPr>
            <w:tcW w:w="538" w:type="dxa"/>
          </w:tcPr>
          <w:p w14:paraId="03B3C6AD" w14:textId="77777777" w:rsidR="00556549" w:rsidRDefault="00556549" w:rsidP="00556549">
            <w:pPr>
              <w:rPr>
                <w:b/>
                <w:bCs/>
              </w:rPr>
            </w:pPr>
          </w:p>
        </w:tc>
        <w:tc>
          <w:tcPr>
            <w:tcW w:w="480" w:type="dxa"/>
          </w:tcPr>
          <w:p w14:paraId="22D98F86" w14:textId="77777777" w:rsidR="00556549" w:rsidRDefault="00556549" w:rsidP="00556549">
            <w:pPr>
              <w:rPr>
                <w:b/>
                <w:bCs/>
              </w:rPr>
            </w:pPr>
          </w:p>
        </w:tc>
      </w:tr>
      <w:tr w:rsidR="00556549" w14:paraId="7367E2E2" w14:textId="77777777" w:rsidTr="00175D08">
        <w:tc>
          <w:tcPr>
            <w:tcW w:w="8332" w:type="dxa"/>
          </w:tcPr>
          <w:p w14:paraId="1D2060D3" w14:textId="10E09E3F" w:rsidR="00556549" w:rsidRPr="00650267" w:rsidRDefault="00556549" w:rsidP="00556549">
            <w:r w:rsidRPr="007C6AC5">
              <w:rPr>
                <w:b/>
                <w:bCs/>
              </w:rPr>
              <w:t>Meets requirements for writing assignments</w:t>
            </w:r>
            <w:r w:rsidRPr="00650267">
              <w:t xml:space="preserve"> as noted in the syllabus</w:t>
            </w:r>
          </w:p>
        </w:tc>
        <w:tc>
          <w:tcPr>
            <w:tcW w:w="538" w:type="dxa"/>
          </w:tcPr>
          <w:p w14:paraId="7E2F45FB" w14:textId="77777777" w:rsidR="00556549" w:rsidRDefault="00556549" w:rsidP="00556549">
            <w:pPr>
              <w:rPr>
                <w:b/>
                <w:bCs/>
              </w:rPr>
            </w:pPr>
          </w:p>
        </w:tc>
        <w:tc>
          <w:tcPr>
            <w:tcW w:w="480" w:type="dxa"/>
          </w:tcPr>
          <w:p w14:paraId="769CAB63" w14:textId="77777777" w:rsidR="00556549" w:rsidRDefault="00556549" w:rsidP="00556549">
            <w:pPr>
              <w:rPr>
                <w:b/>
                <w:bCs/>
              </w:rPr>
            </w:pPr>
          </w:p>
        </w:tc>
      </w:tr>
      <w:tr w:rsidR="00556549" w14:paraId="0F0017BC" w14:textId="77777777" w:rsidTr="00175D08">
        <w:tc>
          <w:tcPr>
            <w:tcW w:w="8332" w:type="dxa"/>
          </w:tcPr>
          <w:p w14:paraId="7377E3EC" w14:textId="359C1FA2" w:rsidR="00556549" w:rsidRPr="00650267" w:rsidRDefault="00556549" w:rsidP="00556549">
            <w:r w:rsidRPr="007C6AC5">
              <w:rPr>
                <w:b/>
                <w:bCs/>
              </w:rPr>
              <w:t>Few to no typos, grammatical errors, or difficult to follow sentences</w:t>
            </w:r>
            <w:r w:rsidRPr="00650267">
              <w:t xml:space="preserve">. </w:t>
            </w:r>
          </w:p>
        </w:tc>
        <w:tc>
          <w:tcPr>
            <w:tcW w:w="538" w:type="dxa"/>
          </w:tcPr>
          <w:p w14:paraId="596FBD42" w14:textId="77777777" w:rsidR="00556549" w:rsidRDefault="00556549" w:rsidP="00556549">
            <w:pPr>
              <w:rPr>
                <w:b/>
                <w:bCs/>
              </w:rPr>
            </w:pPr>
          </w:p>
        </w:tc>
        <w:tc>
          <w:tcPr>
            <w:tcW w:w="480" w:type="dxa"/>
          </w:tcPr>
          <w:p w14:paraId="2EBC75CD" w14:textId="77777777" w:rsidR="00556549" w:rsidRDefault="00556549" w:rsidP="00556549">
            <w:pPr>
              <w:rPr>
                <w:b/>
                <w:bCs/>
              </w:rPr>
            </w:pPr>
          </w:p>
        </w:tc>
      </w:tr>
    </w:tbl>
    <w:p w14:paraId="7B149D8F" w14:textId="08098D56" w:rsidR="00650267" w:rsidRDefault="00650267">
      <w:pPr>
        <w:rPr>
          <w:b/>
          <w:bCs/>
        </w:rPr>
      </w:pPr>
    </w:p>
    <w:p w14:paraId="201606A4" w14:textId="00E35E68" w:rsidR="00650267" w:rsidRDefault="001E4FA5">
      <w:pPr>
        <w:rPr>
          <w:b/>
          <w:bCs/>
        </w:rPr>
      </w:pPr>
      <w:r w:rsidRPr="00D7656D">
        <w:rPr>
          <w:rFonts w:ascii="Segoe UI Emoji" w:hAnsi="Segoe UI Emoji" w:cs="Segoe UI Emoji"/>
          <w:b/>
          <w:bCs/>
          <w:noProof/>
        </w:rPr>
        <w:t>🌶</w:t>
      </w:r>
      <w:r w:rsidRPr="00D7656D">
        <w:rPr>
          <w:b/>
          <w:bCs/>
          <w:noProof/>
        </w:rPr>
        <w:t>️</w:t>
      </w:r>
      <w:r w:rsidRPr="003C3DB6">
        <w:rPr>
          <w:rFonts w:ascii="Segoe UI Emoji" w:hAnsi="Segoe UI Emoji" w:cs="Segoe UI Emoji"/>
          <w:b/>
          <w:bCs/>
          <w:noProof/>
        </w:rPr>
        <w:t xml:space="preserve"> </w:t>
      </w:r>
      <w:r w:rsidRPr="00D7656D">
        <w:rPr>
          <w:rFonts w:ascii="Segoe UI Emoji" w:hAnsi="Segoe UI Emoji" w:cs="Segoe UI Emoji"/>
          <w:b/>
          <w:bCs/>
          <w:noProof/>
        </w:rPr>
        <w:t>🌶</w:t>
      </w:r>
      <w:r w:rsidRPr="00D7656D">
        <w:rPr>
          <w:b/>
          <w:bCs/>
          <w:noProof/>
        </w:rPr>
        <w:t>️</w:t>
      </w:r>
      <w:r w:rsidRPr="003C3DB6">
        <w:rPr>
          <w:rFonts w:ascii="Segoe UI Emoji" w:hAnsi="Segoe UI Emoji" w:cs="Segoe UI Emoji"/>
          <w:b/>
          <w:bCs/>
          <w:noProof/>
        </w:rPr>
        <w:t xml:space="preserve"> </w:t>
      </w:r>
      <w:r w:rsidRPr="00D7656D">
        <w:rPr>
          <w:rFonts w:ascii="Segoe UI Emoji" w:hAnsi="Segoe UI Emoji" w:cs="Segoe UI Emoji"/>
          <w:b/>
          <w:bCs/>
          <w:noProof/>
        </w:rPr>
        <w:t>🌶</w:t>
      </w:r>
      <w:r w:rsidRPr="00D7656D">
        <w:rPr>
          <w:b/>
          <w:bCs/>
          <w:noProof/>
        </w:rPr>
        <w:t>️</w:t>
      </w:r>
      <w:r w:rsidRPr="003C3DB6">
        <w:rPr>
          <w:rFonts w:ascii="Segoe UI Emoji" w:hAnsi="Segoe UI Emoji" w:cs="Segoe UI Emoji"/>
          <w:b/>
          <w:bCs/>
          <w:noProof/>
        </w:rPr>
        <w:t xml:space="preserve"> </w:t>
      </w:r>
      <w:r w:rsidRPr="00D7656D">
        <w:rPr>
          <w:rFonts w:ascii="Segoe UI Emoji" w:hAnsi="Segoe UI Emoji" w:cs="Segoe UI Emoji"/>
          <w:b/>
          <w:bCs/>
          <w:noProof/>
        </w:rPr>
        <w:t>🌶</w:t>
      </w:r>
      <w:r w:rsidRPr="00D7656D">
        <w:rPr>
          <w:b/>
          <w:bCs/>
          <w:noProof/>
        </w:rPr>
        <w:t>️</w:t>
      </w:r>
      <w:r>
        <w:rPr>
          <w:b/>
          <w:bCs/>
          <w:noProof/>
        </w:rPr>
        <w:t xml:space="preserve"> </w:t>
      </w:r>
      <w:r w:rsidR="00650267">
        <w:rPr>
          <w:b/>
          <w:bCs/>
        </w:rPr>
        <w:t>Extra Spicy (</w:t>
      </w:r>
      <w:r w:rsidR="00D812AE">
        <w:rPr>
          <w:b/>
          <w:bCs/>
        </w:rPr>
        <w:t>6</w:t>
      </w:r>
      <w:r w:rsidR="00650267">
        <w:rPr>
          <w:b/>
          <w:bCs/>
        </w:rPr>
        <w:t xml:space="preserve">0 points): </w:t>
      </w:r>
      <w:r w:rsidR="00026621" w:rsidRPr="00026621">
        <w:t xml:space="preserve"> </w:t>
      </w:r>
      <w:r w:rsidR="00026621">
        <w:rPr>
          <w:u w:val="single"/>
        </w:rPr>
        <w:t>m</w:t>
      </w:r>
      <w:r w:rsidR="00D812AE">
        <w:rPr>
          <w:u w:val="single"/>
        </w:rPr>
        <w:t xml:space="preserve">inimum </w:t>
      </w:r>
      <w:r w:rsidR="008D744F">
        <w:rPr>
          <w:u w:val="single"/>
        </w:rPr>
        <w:t>10</w:t>
      </w:r>
      <w:r w:rsidR="005F3EF7">
        <w:rPr>
          <w:u w:val="single"/>
        </w:rPr>
        <w:t xml:space="preserve"> hours</w:t>
      </w:r>
      <w:r w:rsidR="004839EC" w:rsidRPr="001D57A0">
        <w:rPr>
          <w:u w:val="single"/>
        </w:rPr>
        <w:t xml:space="preserve"> </w:t>
      </w:r>
      <w:r w:rsidR="00A15571">
        <w:rPr>
          <w:noProof/>
          <w:u w:val="single"/>
        </w:rPr>
        <w:t>of focused effort</w:t>
      </w:r>
      <w:r w:rsidR="002B5834">
        <w:rPr>
          <w:noProof/>
          <w:u w:val="single"/>
        </w:rPr>
        <w:t xml:space="preserve"> (8 for artifact + 2 for glossary)</w:t>
      </w:r>
    </w:p>
    <w:p w14:paraId="3DE1A043" w14:textId="5F091BF2" w:rsidR="00650267" w:rsidRPr="00316D27" w:rsidRDefault="00650267" w:rsidP="0065026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rPr>
          <w:b/>
          <w:bCs/>
        </w:rPr>
      </w:pPr>
      <w:r>
        <w:t xml:space="preserve">Same options/criteria as “Spicy” but references </w:t>
      </w:r>
      <w:r w:rsidRPr="003E5AC4">
        <w:rPr>
          <w:b/>
          <w:bCs/>
        </w:rPr>
        <w:t>two or more chapters</w:t>
      </w:r>
      <w:r>
        <w:t xml:space="preserve"> in a substantial way. </w:t>
      </w:r>
      <w:r w:rsidR="003E5AC4">
        <w:br/>
      </w:r>
      <w:r>
        <w:t>For example</w:t>
      </w:r>
    </w:p>
    <w:p w14:paraId="13CE095A" w14:textId="77777777" w:rsidR="00650267" w:rsidRPr="00316D27" w:rsidRDefault="00650267" w:rsidP="00650267">
      <w:pPr>
        <w:pStyle w:val="ListParagraph"/>
        <w:numPr>
          <w:ilvl w:val="1"/>
          <w:numId w:val="27"/>
        </w:numPr>
        <w:autoSpaceDE w:val="0"/>
        <w:autoSpaceDN w:val="0"/>
        <w:adjustRightInd w:val="0"/>
        <w:spacing w:after="0" w:line="240" w:lineRule="auto"/>
        <w:rPr>
          <w:b/>
          <w:bCs/>
        </w:rPr>
      </w:pPr>
      <w:r>
        <w:t>Create a research proposal (Chapter 2, research methods) for a study on memory (Chapter 7, memory)</w:t>
      </w:r>
    </w:p>
    <w:p w14:paraId="3F672279" w14:textId="77777777" w:rsidR="00650267" w:rsidRPr="00650267" w:rsidRDefault="00650267" w:rsidP="00650267">
      <w:pPr>
        <w:pStyle w:val="ListParagraph"/>
        <w:numPr>
          <w:ilvl w:val="1"/>
          <w:numId w:val="27"/>
        </w:numPr>
        <w:autoSpaceDE w:val="0"/>
        <w:autoSpaceDN w:val="0"/>
        <w:adjustRightInd w:val="0"/>
        <w:spacing w:after="0" w:line="240" w:lineRule="auto"/>
        <w:rPr>
          <w:b/>
          <w:bCs/>
        </w:rPr>
      </w:pPr>
      <w:r>
        <w:t xml:space="preserve">Create a computer model or piece of art that demonstrates changes in neurons (Chapter 3, biology of behavior) before, during, and after habituation (Chapter 6, learning).  </w:t>
      </w:r>
    </w:p>
    <w:p w14:paraId="4F6DAF0F" w14:textId="2EBB3BA6" w:rsidR="00650267" w:rsidRPr="00650267" w:rsidRDefault="00650267" w:rsidP="00650267">
      <w:pPr>
        <w:pStyle w:val="ListParagraph"/>
        <w:numPr>
          <w:ilvl w:val="1"/>
          <w:numId w:val="27"/>
        </w:numPr>
        <w:autoSpaceDE w:val="0"/>
        <w:autoSpaceDN w:val="0"/>
        <w:adjustRightInd w:val="0"/>
        <w:spacing w:after="0" w:line="240" w:lineRule="auto"/>
        <w:rPr>
          <w:b/>
          <w:bCs/>
        </w:rPr>
      </w:pPr>
      <w:r>
        <w:t>Compare and contrast two different articles that discuss Health</w:t>
      </w:r>
      <w:r w:rsidR="00BD0A1B">
        <w:t xml:space="preserve">, </w:t>
      </w:r>
      <w:r>
        <w:t>one from a physiological perspective (Chapter 3) and one from a social perspective (Chapter 12).</w:t>
      </w:r>
    </w:p>
    <w:p w14:paraId="31539095" w14:textId="4D97071D" w:rsidR="00650267" w:rsidRDefault="00650267" w:rsidP="00650267">
      <w:pPr>
        <w:autoSpaceDE w:val="0"/>
        <w:autoSpaceDN w:val="0"/>
        <w:adjustRightInd w:val="0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32"/>
        <w:gridCol w:w="538"/>
        <w:gridCol w:w="480"/>
      </w:tblGrid>
      <w:tr w:rsidR="003E5AC4" w14:paraId="647C07BB" w14:textId="77777777" w:rsidTr="00732091">
        <w:tc>
          <w:tcPr>
            <w:tcW w:w="8332" w:type="dxa"/>
            <w:shd w:val="clear" w:color="auto" w:fill="E7E6E6" w:themeFill="background2"/>
          </w:tcPr>
          <w:p w14:paraId="03B2C12F" w14:textId="3D973DFD" w:rsidR="003E5AC4" w:rsidRDefault="00134FD7" w:rsidP="00964094">
            <w:pPr>
              <w:rPr>
                <w:b/>
                <w:bCs/>
              </w:rPr>
            </w:pPr>
            <w:r>
              <w:rPr>
                <w:b/>
                <w:bCs/>
              </w:rPr>
              <w:t>Criteria</w:t>
            </w:r>
            <w:r w:rsidR="003E5AC4">
              <w:rPr>
                <w:b/>
                <w:bCs/>
              </w:rPr>
              <w:t xml:space="preserve"> Check List</w:t>
            </w:r>
          </w:p>
        </w:tc>
        <w:tc>
          <w:tcPr>
            <w:tcW w:w="538" w:type="dxa"/>
            <w:shd w:val="clear" w:color="auto" w:fill="E7E6E6" w:themeFill="background2"/>
          </w:tcPr>
          <w:p w14:paraId="7BA9DB8C" w14:textId="77777777" w:rsidR="003E5AC4" w:rsidRDefault="003E5AC4" w:rsidP="00964094">
            <w:pPr>
              <w:rPr>
                <w:b/>
                <w:bCs/>
              </w:rPr>
            </w:pPr>
            <w:r>
              <w:rPr>
                <w:b/>
                <w:bCs/>
              </w:rPr>
              <w:t>Yes</w:t>
            </w:r>
          </w:p>
        </w:tc>
        <w:tc>
          <w:tcPr>
            <w:tcW w:w="480" w:type="dxa"/>
            <w:shd w:val="clear" w:color="auto" w:fill="E7E6E6" w:themeFill="background2"/>
          </w:tcPr>
          <w:p w14:paraId="3E5881E5" w14:textId="77777777" w:rsidR="003E5AC4" w:rsidRDefault="003E5AC4" w:rsidP="00964094">
            <w:pPr>
              <w:rPr>
                <w:b/>
                <w:bCs/>
              </w:rPr>
            </w:pPr>
            <w:r>
              <w:rPr>
                <w:b/>
                <w:bCs/>
              </w:rPr>
              <w:t>No</w:t>
            </w:r>
          </w:p>
        </w:tc>
      </w:tr>
      <w:tr w:rsidR="003E5AC4" w14:paraId="3B4EB7C1" w14:textId="77777777" w:rsidTr="00964094">
        <w:tc>
          <w:tcPr>
            <w:tcW w:w="8332" w:type="dxa"/>
          </w:tcPr>
          <w:p w14:paraId="05416D19" w14:textId="3F00696F" w:rsidR="003E5AC4" w:rsidRPr="001E4FA5" w:rsidRDefault="00F1008D" w:rsidP="00964094">
            <w:r w:rsidRPr="001E4FA5">
              <w:rPr>
                <w:b/>
                <w:bCs/>
              </w:rPr>
              <w:t>10 or more terms correctly applied</w:t>
            </w:r>
            <w:r w:rsidRPr="001E4FA5">
              <w:t xml:space="preserve"> </w:t>
            </w:r>
            <w:r w:rsidR="003E5AC4" w:rsidRPr="001E4FA5">
              <w:t>to a personal or real-world example</w:t>
            </w:r>
          </w:p>
        </w:tc>
        <w:tc>
          <w:tcPr>
            <w:tcW w:w="538" w:type="dxa"/>
          </w:tcPr>
          <w:p w14:paraId="3A031B98" w14:textId="77777777" w:rsidR="003E5AC4" w:rsidRDefault="003E5AC4" w:rsidP="00964094">
            <w:pPr>
              <w:rPr>
                <w:b/>
                <w:bCs/>
              </w:rPr>
            </w:pPr>
          </w:p>
        </w:tc>
        <w:tc>
          <w:tcPr>
            <w:tcW w:w="480" w:type="dxa"/>
          </w:tcPr>
          <w:p w14:paraId="244662F3" w14:textId="77777777" w:rsidR="003E5AC4" w:rsidRDefault="003E5AC4" w:rsidP="00964094">
            <w:pPr>
              <w:rPr>
                <w:b/>
                <w:bCs/>
              </w:rPr>
            </w:pPr>
          </w:p>
        </w:tc>
      </w:tr>
      <w:tr w:rsidR="003E5AC4" w14:paraId="2826FA44" w14:textId="77777777" w:rsidTr="00964094">
        <w:tc>
          <w:tcPr>
            <w:tcW w:w="8332" w:type="dxa"/>
          </w:tcPr>
          <w:p w14:paraId="55EC38C9" w14:textId="0663EF07" w:rsidR="003E5AC4" w:rsidRPr="00650267" w:rsidRDefault="003E5AC4" w:rsidP="00964094">
            <w:r>
              <w:t xml:space="preserve">Concepts must come from at least </w:t>
            </w:r>
            <w:r w:rsidRPr="001E4FA5">
              <w:rPr>
                <w:b/>
                <w:bCs/>
                <w:color w:val="FF0000"/>
              </w:rPr>
              <w:t>2 different chapter</w:t>
            </w:r>
            <w:r w:rsidR="00FB6BA8" w:rsidRPr="001E4FA5">
              <w:rPr>
                <w:b/>
                <w:bCs/>
                <w:color w:val="FF0000"/>
              </w:rPr>
              <w:t>s</w:t>
            </w:r>
            <w:r w:rsidR="00EE6E44">
              <w:rPr>
                <w:b/>
                <w:bCs/>
                <w:color w:val="FF0000"/>
              </w:rPr>
              <w:t xml:space="preserve">, with at least </w:t>
            </w:r>
            <w:r w:rsidR="00F557A4">
              <w:rPr>
                <w:b/>
                <w:bCs/>
                <w:color w:val="FF0000"/>
              </w:rPr>
              <w:t>5 from each</w:t>
            </w:r>
            <w:r w:rsidRPr="001E4FA5">
              <w:rPr>
                <w:color w:val="FF0000"/>
              </w:rPr>
              <w:t xml:space="preserve">  </w:t>
            </w:r>
          </w:p>
        </w:tc>
        <w:tc>
          <w:tcPr>
            <w:tcW w:w="538" w:type="dxa"/>
          </w:tcPr>
          <w:p w14:paraId="624B5068" w14:textId="77777777" w:rsidR="003E5AC4" w:rsidRDefault="003E5AC4" w:rsidP="00964094">
            <w:pPr>
              <w:rPr>
                <w:b/>
                <w:bCs/>
              </w:rPr>
            </w:pPr>
          </w:p>
        </w:tc>
        <w:tc>
          <w:tcPr>
            <w:tcW w:w="480" w:type="dxa"/>
          </w:tcPr>
          <w:p w14:paraId="7E589A5E" w14:textId="77777777" w:rsidR="003E5AC4" w:rsidRDefault="003E5AC4" w:rsidP="00964094">
            <w:pPr>
              <w:rPr>
                <w:b/>
                <w:bCs/>
              </w:rPr>
            </w:pPr>
          </w:p>
        </w:tc>
      </w:tr>
      <w:tr w:rsidR="00481586" w14:paraId="504D2E86" w14:textId="77777777" w:rsidTr="00327FC9">
        <w:tc>
          <w:tcPr>
            <w:tcW w:w="8332" w:type="dxa"/>
          </w:tcPr>
          <w:p w14:paraId="708ECF7C" w14:textId="4173440A" w:rsidR="00481586" w:rsidRPr="00A17588" w:rsidRDefault="00481586" w:rsidP="00327FC9">
            <w:r w:rsidRPr="00A17588">
              <w:rPr>
                <w:b/>
                <w:bCs/>
              </w:rPr>
              <w:t>Terms</w:t>
            </w:r>
            <w:r w:rsidRPr="00A17588">
              <w:t xml:space="preserve"> are </w:t>
            </w:r>
            <w:r w:rsidRPr="00A17588">
              <w:rPr>
                <w:b/>
                <w:bCs/>
              </w:rPr>
              <w:t>bolded</w:t>
            </w:r>
            <w:r w:rsidRPr="00A17588">
              <w:t xml:space="preserve"> (or otherwise enhanced) to make them easier to find and count</w:t>
            </w:r>
          </w:p>
        </w:tc>
        <w:tc>
          <w:tcPr>
            <w:tcW w:w="538" w:type="dxa"/>
          </w:tcPr>
          <w:p w14:paraId="31BAABB4" w14:textId="77777777" w:rsidR="00481586" w:rsidRDefault="00481586" w:rsidP="00327FC9">
            <w:pPr>
              <w:rPr>
                <w:b/>
                <w:bCs/>
              </w:rPr>
            </w:pPr>
          </w:p>
        </w:tc>
        <w:tc>
          <w:tcPr>
            <w:tcW w:w="480" w:type="dxa"/>
          </w:tcPr>
          <w:p w14:paraId="6159E258" w14:textId="77777777" w:rsidR="00481586" w:rsidRDefault="00481586" w:rsidP="00327FC9">
            <w:pPr>
              <w:rPr>
                <w:b/>
                <w:bCs/>
              </w:rPr>
            </w:pPr>
          </w:p>
        </w:tc>
      </w:tr>
      <w:tr w:rsidR="003E5AC4" w14:paraId="6A023CBF" w14:textId="77777777" w:rsidTr="00964094">
        <w:tc>
          <w:tcPr>
            <w:tcW w:w="8332" w:type="dxa"/>
          </w:tcPr>
          <w:p w14:paraId="7A5BCEC1" w14:textId="77777777" w:rsidR="003E5AC4" w:rsidRPr="00650267" w:rsidRDefault="003E5AC4" w:rsidP="00964094">
            <w:r w:rsidRPr="00732091">
              <w:rPr>
                <w:b/>
                <w:bCs/>
              </w:rPr>
              <w:t>Glossary</w:t>
            </w:r>
            <w:r>
              <w:t xml:space="preserve"> properly formatted and includes all of the requisite elements</w:t>
            </w:r>
          </w:p>
        </w:tc>
        <w:tc>
          <w:tcPr>
            <w:tcW w:w="538" w:type="dxa"/>
          </w:tcPr>
          <w:p w14:paraId="2F17A9F7" w14:textId="77777777" w:rsidR="003E5AC4" w:rsidRDefault="003E5AC4" w:rsidP="00964094">
            <w:pPr>
              <w:rPr>
                <w:b/>
                <w:bCs/>
              </w:rPr>
            </w:pPr>
          </w:p>
        </w:tc>
        <w:tc>
          <w:tcPr>
            <w:tcW w:w="480" w:type="dxa"/>
          </w:tcPr>
          <w:p w14:paraId="39E03947" w14:textId="77777777" w:rsidR="003E5AC4" w:rsidRDefault="003E5AC4" w:rsidP="00964094">
            <w:pPr>
              <w:rPr>
                <w:b/>
                <w:bCs/>
              </w:rPr>
            </w:pPr>
          </w:p>
        </w:tc>
      </w:tr>
      <w:tr w:rsidR="00031CB1" w14:paraId="629065C5" w14:textId="77777777" w:rsidTr="00964094">
        <w:tc>
          <w:tcPr>
            <w:tcW w:w="8332" w:type="dxa"/>
          </w:tcPr>
          <w:p w14:paraId="72E15110" w14:textId="26BDB91E" w:rsidR="00031CB1" w:rsidRDefault="00031CB1" w:rsidP="00031CB1">
            <w:r>
              <w:t xml:space="preserve">Outside </w:t>
            </w:r>
            <w:r w:rsidRPr="00732091">
              <w:rPr>
                <w:b/>
                <w:bCs/>
              </w:rPr>
              <w:t>sources are reputable</w:t>
            </w:r>
            <w:r>
              <w:t xml:space="preserve"> (if applicable) </w:t>
            </w:r>
          </w:p>
        </w:tc>
        <w:tc>
          <w:tcPr>
            <w:tcW w:w="538" w:type="dxa"/>
          </w:tcPr>
          <w:p w14:paraId="48EFBF4F" w14:textId="77777777" w:rsidR="00031CB1" w:rsidRDefault="00031CB1" w:rsidP="00031CB1">
            <w:pPr>
              <w:rPr>
                <w:b/>
                <w:bCs/>
              </w:rPr>
            </w:pPr>
          </w:p>
        </w:tc>
        <w:tc>
          <w:tcPr>
            <w:tcW w:w="480" w:type="dxa"/>
          </w:tcPr>
          <w:p w14:paraId="308B1424" w14:textId="77777777" w:rsidR="00031CB1" w:rsidRDefault="00031CB1" w:rsidP="00031CB1">
            <w:pPr>
              <w:rPr>
                <w:b/>
                <w:bCs/>
              </w:rPr>
            </w:pPr>
          </w:p>
        </w:tc>
      </w:tr>
      <w:tr w:rsidR="003E5AC4" w14:paraId="05747B05" w14:textId="77777777" w:rsidTr="00964094">
        <w:tc>
          <w:tcPr>
            <w:tcW w:w="8332" w:type="dxa"/>
          </w:tcPr>
          <w:p w14:paraId="589D1559" w14:textId="77777777" w:rsidR="003E5AC4" w:rsidRDefault="003E5AC4" w:rsidP="00964094">
            <w:r>
              <w:t xml:space="preserve">Includes a </w:t>
            </w:r>
            <w:r w:rsidRPr="00732091">
              <w:rPr>
                <w:b/>
                <w:bCs/>
              </w:rPr>
              <w:t>reference list</w:t>
            </w:r>
            <w:r>
              <w:t xml:space="preserve"> of works cited (including textbook)</w:t>
            </w:r>
          </w:p>
        </w:tc>
        <w:tc>
          <w:tcPr>
            <w:tcW w:w="538" w:type="dxa"/>
          </w:tcPr>
          <w:p w14:paraId="1D48EEEC" w14:textId="77777777" w:rsidR="003E5AC4" w:rsidRDefault="003E5AC4" w:rsidP="00964094">
            <w:pPr>
              <w:rPr>
                <w:b/>
                <w:bCs/>
              </w:rPr>
            </w:pPr>
          </w:p>
        </w:tc>
        <w:tc>
          <w:tcPr>
            <w:tcW w:w="480" w:type="dxa"/>
          </w:tcPr>
          <w:p w14:paraId="12028351" w14:textId="77777777" w:rsidR="003E5AC4" w:rsidRDefault="003E5AC4" w:rsidP="00964094">
            <w:pPr>
              <w:rPr>
                <w:b/>
                <w:bCs/>
              </w:rPr>
            </w:pPr>
          </w:p>
        </w:tc>
      </w:tr>
      <w:tr w:rsidR="003E5AC4" w14:paraId="4CED32F0" w14:textId="77777777" w:rsidTr="00964094">
        <w:tc>
          <w:tcPr>
            <w:tcW w:w="8332" w:type="dxa"/>
          </w:tcPr>
          <w:p w14:paraId="60A011F5" w14:textId="77777777" w:rsidR="003E5AC4" w:rsidRPr="00650267" w:rsidRDefault="003E5AC4" w:rsidP="00964094">
            <w:r>
              <w:t>Citations for the t</w:t>
            </w:r>
            <w:r w:rsidRPr="00650267">
              <w:t xml:space="preserve">extbook </w:t>
            </w:r>
            <w:r>
              <w:t>and any external sources are in</w:t>
            </w:r>
            <w:r w:rsidRPr="00650267">
              <w:t xml:space="preserve"> </w:t>
            </w:r>
            <w:r w:rsidRPr="00732091">
              <w:rPr>
                <w:b/>
                <w:bCs/>
              </w:rPr>
              <w:t>proper APA format</w:t>
            </w:r>
          </w:p>
        </w:tc>
        <w:tc>
          <w:tcPr>
            <w:tcW w:w="538" w:type="dxa"/>
          </w:tcPr>
          <w:p w14:paraId="77DDC51C" w14:textId="77777777" w:rsidR="003E5AC4" w:rsidRDefault="003E5AC4" w:rsidP="00964094">
            <w:pPr>
              <w:rPr>
                <w:b/>
                <w:bCs/>
              </w:rPr>
            </w:pPr>
          </w:p>
        </w:tc>
        <w:tc>
          <w:tcPr>
            <w:tcW w:w="480" w:type="dxa"/>
          </w:tcPr>
          <w:p w14:paraId="11DFAC99" w14:textId="77777777" w:rsidR="003E5AC4" w:rsidRDefault="003E5AC4" w:rsidP="00964094">
            <w:pPr>
              <w:rPr>
                <w:b/>
                <w:bCs/>
              </w:rPr>
            </w:pPr>
          </w:p>
        </w:tc>
      </w:tr>
      <w:tr w:rsidR="003E5AC4" w14:paraId="756FB8B0" w14:textId="77777777" w:rsidTr="00964094">
        <w:tc>
          <w:tcPr>
            <w:tcW w:w="8332" w:type="dxa"/>
          </w:tcPr>
          <w:p w14:paraId="42C7F45C" w14:textId="3C4CEFF2" w:rsidR="003E5AC4" w:rsidRPr="00650267" w:rsidRDefault="003E5AC4" w:rsidP="00964094">
            <w:r w:rsidRPr="00732091">
              <w:rPr>
                <w:b/>
                <w:bCs/>
              </w:rPr>
              <w:t>Meets page or time requirements</w:t>
            </w:r>
            <w:r>
              <w:t xml:space="preserve"> (if applicable)</w:t>
            </w:r>
          </w:p>
        </w:tc>
        <w:tc>
          <w:tcPr>
            <w:tcW w:w="538" w:type="dxa"/>
          </w:tcPr>
          <w:p w14:paraId="0BF638BA" w14:textId="77777777" w:rsidR="003E5AC4" w:rsidRDefault="003E5AC4" w:rsidP="00964094">
            <w:pPr>
              <w:rPr>
                <w:b/>
                <w:bCs/>
              </w:rPr>
            </w:pPr>
          </w:p>
        </w:tc>
        <w:tc>
          <w:tcPr>
            <w:tcW w:w="480" w:type="dxa"/>
          </w:tcPr>
          <w:p w14:paraId="7FEB0019" w14:textId="77777777" w:rsidR="003E5AC4" w:rsidRDefault="003E5AC4" w:rsidP="00964094">
            <w:pPr>
              <w:rPr>
                <w:b/>
                <w:bCs/>
              </w:rPr>
            </w:pPr>
          </w:p>
        </w:tc>
      </w:tr>
      <w:tr w:rsidR="003E5AC4" w14:paraId="066E89EC" w14:textId="77777777" w:rsidTr="00964094">
        <w:tc>
          <w:tcPr>
            <w:tcW w:w="8332" w:type="dxa"/>
          </w:tcPr>
          <w:p w14:paraId="5A0D30A5" w14:textId="77777777" w:rsidR="003E5AC4" w:rsidRPr="00650267" w:rsidRDefault="003E5AC4" w:rsidP="00964094">
            <w:r w:rsidRPr="00732091">
              <w:rPr>
                <w:b/>
                <w:bCs/>
              </w:rPr>
              <w:t>Meets requirements for writing assignments</w:t>
            </w:r>
            <w:r w:rsidRPr="00650267">
              <w:t xml:space="preserve"> as noted in the syllabus</w:t>
            </w:r>
          </w:p>
        </w:tc>
        <w:tc>
          <w:tcPr>
            <w:tcW w:w="538" w:type="dxa"/>
          </w:tcPr>
          <w:p w14:paraId="47101BC2" w14:textId="77777777" w:rsidR="003E5AC4" w:rsidRDefault="003E5AC4" w:rsidP="00964094">
            <w:pPr>
              <w:rPr>
                <w:b/>
                <w:bCs/>
              </w:rPr>
            </w:pPr>
          </w:p>
        </w:tc>
        <w:tc>
          <w:tcPr>
            <w:tcW w:w="480" w:type="dxa"/>
          </w:tcPr>
          <w:p w14:paraId="5005B7F1" w14:textId="77777777" w:rsidR="003E5AC4" w:rsidRDefault="003E5AC4" w:rsidP="00964094">
            <w:pPr>
              <w:rPr>
                <w:b/>
                <w:bCs/>
              </w:rPr>
            </w:pPr>
          </w:p>
        </w:tc>
      </w:tr>
      <w:tr w:rsidR="003E5AC4" w14:paraId="504E185A" w14:textId="77777777" w:rsidTr="00964094">
        <w:tc>
          <w:tcPr>
            <w:tcW w:w="8332" w:type="dxa"/>
          </w:tcPr>
          <w:p w14:paraId="59ADCF64" w14:textId="47F2BB61" w:rsidR="003E5AC4" w:rsidRPr="00650267" w:rsidRDefault="003E5AC4" w:rsidP="00964094">
            <w:r w:rsidRPr="00732091">
              <w:rPr>
                <w:b/>
                <w:bCs/>
              </w:rPr>
              <w:t>Few to no typos, grammatical errors, or difficult to follow sentences</w:t>
            </w:r>
            <w:r w:rsidRPr="00650267">
              <w:t xml:space="preserve"> </w:t>
            </w:r>
          </w:p>
        </w:tc>
        <w:tc>
          <w:tcPr>
            <w:tcW w:w="538" w:type="dxa"/>
          </w:tcPr>
          <w:p w14:paraId="7BFA130E" w14:textId="77777777" w:rsidR="003E5AC4" w:rsidRDefault="003E5AC4" w:rsidP="00964094">
            <w:pPr>
              <w:rPr>
                <w:b/>
                <w:bCs/>
              </w:rPr>
            </w:pPr>
          </w:p>
        </w:tc>
        <w:tc>
          <w:tcPr>
            <w:tcW w:w="480" w:type="dxa"/>
          </w:tcPr>
          <w:p w14:paraId="43B9F739" w14:textId="77777777" w:rsidR="003E5AC4" w:rsidRDefault="003E5AC4" w:rsidP="00964094">
            <w:pPr>
              <w:rPr>
                <w:b/>
                <w:bCs/>
              </w:rPr>
            </w:pPr>
          </w:p>
        </w:tc>
      </w:tr>
    </w:tbl>
    <w:p w14:paraId="35F8D534" w14:textId="77777777" w:rsidR="00650267" w:rsidRPr="00650267" w:rsidRDefault="00650267" w:rsidP="00650267">
      <w:pPr>
        <w:autoSpaceDE w:val="0"/>
        <w:autoSpaceDN w:val="0"/>
        <w:adjustRightInd w:val="0"/>
        <w:rPr>
          <w:b/>
          <w:bCs/>
        </w:rPr>
      </w:pPr>
    </w:p>
    <w:sectPr w:rsidR="00650267" w:rsidRPr="00650267" w:rsidSect="00236D16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FD27432"/>
    <w:multiLevelType w:val="hybridMultilevel"/>
    <w:tmpl w:val="C4D847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78039CD"/>
    <w:multiLevelType w:val="hybridMultilevel"/>
    <w:tmpl w:val="5D306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5F0D2B"/>
    <w:multiLevelType w:val="hybridMultilevel"/>
    <w:tmpl w:val="5BCAC7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C3426CD"/>
    <w:multiLevelType w:val="hybridMultilevel"/>
    <w:tmpl w:val="C36205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20"/>
  </w:num>
  <w:num w:numId="2">
    <w:abstractNumId w:val="12"/>
  </w:num>
  <w:num w:numId="3">
    <w:abstractNumId w:val="10"/>
  </w:num>
  <w:num w:numId="4">
    <w:abstractNumId w:val="22"/>
  </w:num>
  <w:num w:numId="5">
    <w:abstractNumId w:val="13"/>
  </w:num>
  <w:num w:numId="6">
    <w:abstractNumId w:val="17"/>
  </w:num>
  <w:num w:numId="7">
    <w:abstractNumId w:val="19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5"/>
  </w:num>
  <w:num w:numId="19">
    <w:abstractNumId w:val="16"/>
  </w:num>
  <w:num w:numId="20">
    <w:abstractNumId w:val="21"/>
  </w:num>
  <w:num w:numId="21">
    <w:abstractNumId w:val="18"/>
  </w:num>
  <w:num w:numId="22">
    <w:abstractNumId w:val="11"/>
  </w:num>
  <w:num w:numId="23">
    <w:abstractNumId w:val="26"/>
  </w:num>
  <w:num w:numId="24">
    <w:abstractNumId w:val="25"/>
  </w:num>
  <w:num w:numId="25">
    <w:abstractNumId w:val="24"/>
  </w:num>
  <w:num w:numId="26">
    <w:abstractNumId w:val="23"/>
  </w:num>
  <w:num w:numId="2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3NDI1NzQyMzM3MTRT0lEKTi0uzszPAykwNK8FAGZW1VYtAAAA"/>
  </w:docVars>
  <w:rsids>
    <w:rsidRoot w:val="00650267"/>
    <w:rsid w:val="00006A52"/>
    <w:rsid w:val="00006D88"/>
    <w:rsid w:val="00016077"/>
    <w:rsid w:val="00026621"/>
    <w:rsid w:val="00031CB1"/>
    <w:rsid w:val="00033E84"/>
    <w:rsid w:val="000717D5"/>
    <w:rsid w:val="000944E2"/>
    <w:rsid w:val="000C00D5"/>
    <w:rsid w:val="000C2E16"/>
    <w:rsid w:val="000D5D68"/>
    <w:rsid w:val="000F3E1C"/>
    <w:rsid w:val="000F693E"/>
    <w:rsid w:val="001103E9"/>
    <w:rsid w:val="001246B3"/>
    <w:rsid w:val="00130D08"/>
    <w:rsid w:val="0013479D"/>
    <w:rsid w:val="00134FD7"/>
    <w:rsid w:val="00144A28"/>
    <w:rsid w:val="001842A9"/>
    <w:rsid w:val="00192D8E"/>
    <w:rsid w:val="001C559B"/>
    <w:rsid w:val="001D57A0"/>
    <w:rsid w:val="001D6BFD"/>
    <w:rsid w:val="001E4FA5"/>
    <w:rsid w:val="002007E0"/>
    <w:rsid w:val="00221FF2"/>
    <w:rsid w:val="0023216B"/>
    <w:rsid w:val="00236D16"/>
    <w:rsid w:val="002465A6"/>
    <w:rsid w:val="002637B8"/>
    <w:rsid w:val="00280786"/>
    <w:rsid w:val="00280F3B"/>
    <w:rsid w:val="002959BC"/>
    <w:rsid w:val="002A2935"/>
    <w:rsid w:val="002B48EA"/>
    <w:rsid w:val="002B5834"/>
    <w:rsid w:val="002C03BE"/>
    <w:rsid w:val="0030076D"/>
    <w:rsid w:val="00301CD9"/>
    <w:rsid w:val="00323B90"/>
    <w:rsid w:val="00332AB4"/>
    <w:rsid w:val="003441D5"/>
    <w:rsid w:val="00363D64"/>
    <w:rsid w:val="0037047C"/>
    <w:rsid w:val="00371916"/>
    <w:rsid w:val="003B1430"/>
    <w:rsid w:val="003B6D1B"/>
    <w:rsid w:val="003C29E9"/>
    <w:rsid w:val="003C3DB6"/>
    <w:rsid w:val="003E5AC4"/>
    <w:rsid w:val="003E5B41"/>
    <w:rsid w:val="004542CA"/>
    <w:rsid w:val="00475434"/>
    <w:rsid w:val="00475E89"/>
    <w:rsid w:val="00481586"/>
    <w:rsid w:val="004839EC"/>
    <w:rsid w:val="0049126D"/>
    <w:rsid w:val="004A33EA"/>
    <w:rsid w:val="004C04DC"/>
    <w:rsid w:val="004C3A4E"/>
    <w:rsid w:val="004D5CC5"/>
    <w:rsid w:val="004D6FF7"/>
    <w:rsid w:val="00501793"/>
    <w:rsid w:val="005018D4"/>
    <w:rsid w:val="00523908"/>
    <w:rsid w:val="00527CE6"/>
    <w:rsid w:val="00536BF2"/>
    <w:rsid w:val="00551F7B"/>
    <w:rsid w:val="00556549"/>
    <w:rsid w:val="0059082E"/>
    <w:rsid w:val="005945FF"/>
    <w:rsid w:val="005B51ED"/>
    <w:rsid w:val="005C6F62"/>
    <w:rsid w:val="005D1397"/>
    <w:rsid w:val="005D7FE8"/>
    <w:rsid w:val="005E4164"/>
    <w:rsid w:val="005E6E5F"/>
    <w:rsid w:val="005F3EF7"/>
    <w:rsid w:val="006106CE"/>
    <w:rsid w:val="0061292F"/>
    <w:rsid w:val="0063323D"/>
    <w:rsid w:val="006355BD"/>
    <w:rsid w:val="00640EFE"/>
    <w:rsid w:val="00645252"/>
    <w:rsid w:val="0064600E"/>
    <w:rsid w:val="00650267"/>
    <w:rsid w:val="006653F7"/>
    <w:rsid w:val="006A08AD"/>
    <w:rsid w:val="006A5C6C"/>
    <w:rsid w:val="006B1855"/>
    <w:rsid w:val="006C23B0"/>
    <w:rsid w:val="006C50C4"/>
    <w:rsid w:val="006D2033"/>
    <w:rsid w:val="006D3D74"/>
    <w:rsid w:val="006E69DB"/>
    <w:rsid w:val="006E6B6F"/>
    <w:rsid w:val="006F332E"/>
    <w:rsid w:val="006F52F3"/>
    <w:rsid w:val="0072282F"/>
    <w:rsid w:val="00732091"/>
    <w:rsid w:val="00743C13"/>
    <w:rsid w:val="0076236B"/>
    <w:rsid w:val="00790D8A"/>
    <w:rsid w:val="007C07CB"/>
    <w:rsid w:val="007C1171"/>
    <w:rsid w:val="007C6AC5"/>
    <w:rsid w:val="00805E5F"/>
    <w:rsid w:val="008342C0"/>
    <w:rsid w:val="0083569A"/>
    <w:rsid w:val="00841BC5"/>
    <w:rsid w:val="00844C12"/>
    <w:rsid w:val="0085141C"/>
    <w:rsid w:val="0085433F"/>
    <w:rsid w:val="008718F9"/>
    <w:rsid w:val="008777FF"/>
    <w:rsid w:val="00885021"/>
    <w:rsid w:val="008861C6"/>
    <w:rsid w:val="008B46F5"/>
    <w:rsid w:val="008C3ECF"/>
    <w:rsid w:val="008C78DD"/>
    <w:rsid w:val="008D49D7"/>
    <w:rsid w:val="008D744F"/>
    <w:rsid w:val="00901079"/>
    <w:rsid w:val="00926D47"/>
    <w:rsid w:val="00953128"/>
    <w:rsid w:val="00960D4D"/>
    <w:rsid w:val="009A2B16"/>
    <w:rsid w:val="009A3D83"/>
    <w:rsid w:val="009A6B9F"/>
    <w:rsid w:val="00A03BED"/>
    <w:rsid w:val="00A10A53"/>
    <w:rsid w:val="00A15571"/>
    <w:rsid w:val="00A15AB5"/>
    <w:rsid w:val="00A17588"/>
    <w:rsid w:val="00A277C6"/>
    <w:rsid w:val="00A360E5"/>
    <w:rsid w:val="00A67074"/>
    <w:rsid w:val="00A75B86"/>
    <w:rsid w:val="00A7662C"/>
    <w:rsid w:val="00A82ECC"/>
    <w:rsid w:val="00A84A97"/>
    <w:rsid w:val="00A9204E"/>
    <w:rsid w:val="00AA093B"/>
    <w:rsid w:val="00AC6663"/>
    <w:rsid w:val="00AE215E"/>
    <w:rsid w:val="00B07560"/>
    <w:rsid w:val="00B11240"/>
    <w:rsid w:val="00B2704D"/>
    <w:rsid w:val="00B32F30"/>
    <w:rsid w:val="00B81266"/>
    <w:rsid w:val="00B90812"/>
    <w:rsid w:val="00B9740E"/>
    <w:rsid w:val="00BC29E0"/>
    <w:rsid w:val="00BD0A1B"/>
    <w:rsid w:val="00C03358"/>
    <w:rsid w:val="00C05332"/>
    <w:rsid w:val="00C060F8"/>
    <w:rsid w:val="00C0782C"/>
    <w:rsid w:val="00C21677"/>
    <w:rsid w:val="00C3101E"/>
    <w:rsid w:val="00C35F70"/>
    <w:rsid w:val="00C527BE"/>
    <w:rsid w:val="00C53814"/>
    <w:rsid w:val="00C75261"/>
    <w:rsid w:val="00CC4D47"/>
    <w:rsid w:val="00CD1A1A"/>
    <w:rsid w:val="00CD5CEE"/>
    <w:rsid w:val="00CF1252"/>
    <w:rsid w:val="00D05453"/>
    <w:rsid w:val="00D11F97"/>
    <w:rsid w:val="00D13046"/>
    <w:rsid w:val="00D138EA"/>
    <w:rsid w:val="00D339CC"/>
    <w:rsid w:val="00D41126"/>
    <w:rsid w:val="00D5179E"/>
    <w:rsid w:val="00D7656D"/>
    <w:rsid w:val="00D812AE"/>
    <w:rsid w:val="00D87EC4"/>
    <w:rsid w:val="00D90114"/>
    <w:rsid w:val="00D917B1"/>
    <w:rsid w:val="00D93ECB"/>
    <w:rsid w:val="00DA1122"/>
    <w:rsid w:val="00DE1321"/>
    <w:rsid w:val="00E240C3"/>
    <w:rsid w:val="00E24DE0"/>
    <w:rsid w:val="00E31844"/>
    <w:rsid w:val="00E50CA9"/>
    <w:rsid w:val="00E710E8"/>
    <w:rsid w:val="00E834CC"/>
    <w:rsid w:val="00EA260A"/>
    <w:rsid w:val="00EC55DD"/>
    <w:rsid w:val="00EE6E44"/>
    <w:rsid w:val="00F1008D"/>
    <w:rsid w:val="00F1609F"/>
    <w:rsid w:val="00F20A82"/>
    <w:rsid w:val="00F425CB"/>
    <w:rsid w:val="00F557A4"/>
    <w:rsid w:val="00F72496"/>
    <w:rsid w:val="00F83C11"/>
    <w:rsid w:val="00F853E1"/>
    <w:rsid w:val="00F86B8C"/>
    <w:rsid w:val="00F87B0C"/>
    <w:rsid w:val="00F9412A"/>
    <w:rsid w:val="00F95491"/>
    <w:rsid w:val="00FA3F4A"/>
    <w:rsid w:val="00FB6BA8"/>
    <w:rsid w:val="00FC6A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274534"/>
  <w15:chartTrackingRefBased/>
  <w15:docId w15:val="{1F4B412F-8C58-4466-9048-96A91446B1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styleId="ListParagraph">
    <w:name w:val="List Paragraph"/>
    <w:basedOn w:val="Normal"/>
    <w:uiPriority w:val="34"/>
    <w:qFormat/>
    <w:rsid w:val="00650267"/>
    <w:pPr>
      <w:spacing w:after="160" w:line="259" w:lineRule="auto"/>
      <w:ind w:left="720"/>
      <w:contextualSpacing/>
    </w:pPr>
  </w:style>
  <w:style w:type="table" w:styleId="TableGrid">
    <w:name w:val="Table Grid"/>
    <w:basedOn w:val="TableNormal"/>
    <w:uiPriority w:val="39"/>
    <w:rsid w:val="006502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anva.com/create/infographics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www.canva.com/graphs/graphic-organizers/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piktochart.com/formats/infographics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tieann.skogsberg\AppData\Local\Microsoft\Office\16.0\DTS\en-US%7b17908E3D-DDBC-41B1-876C-AADDCFE67073%7d\%7bF996F959-78BB-4BFA-9ABC-39C0A516F397%7dtf02786999_win3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3EF87A7BB072459D44A9B7ADA055E0" ma:contentTypeVersion="13" ma:contentTypeDescription="Create a new document." ma:contentTypeScope="" ma:versionID="5dc236b36203da3be79dbeea8f075589">
  <xsd:schema xmlns:xsd="http://www.w3.org/2001/XMLSchema" xmlns:xs="http://www.w3.org/2001/XMLSchema" xmlns:p="http://schemas.microsoft.com/office/2006/metadata/properties" xmlns:ns2="40ad955c-858d-44b5-b53b-ee73459f6afa" xmlns:ns3="15fb633d-62f1-45ec-88ab-7d2bea6b7c19" targetNamespace="http://schemas.microsoft.com/office/2006/metadata/properties" ma:root="true" ma:fieldsID="6ef65a2f7e1c2a9b1cd547329f29e1bd" ns2:_="" ns3:_="">
    <xsd:import namespace="40ad955c-858d-44b5-b53b-ee73459f6afa"/>
    <xsd:import namespace="15fb633d-62f1-45ec-88ab-7d2bea6b7c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ad955c-858d-44b5-b53b-ee73459f6a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c191647-ed87-4aaa-9c97-b4dd2d04ff4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fb633d-62f1-45ec-88ab-7d2bea6b7c1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8fc2444-577b-4769-a983-02b5af74b428}" ma:internalName="TaxCatchAll" ma:showField="CatchAllData" ma:web="15fb633d-62f1-45ec-88ab-7d2bea6b7c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5fb633d-62f1-45ec-88ab-7d2bea6b7c19" xsi:nil="true"/>
    <lcf76f155ced4ddcb4097134ff3c332f xmlns="40ad955c-858d-44b5-b53b-ee73459f6af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C254102-7E86-4843-8E1D-1BE686F9F3CE}"/>
</file>

<file path=customXml/itemProps2.xml><?xml version="1.0" encoding="utf-8"?>
<ds:datastoreItem xmlns:ds="http://schemas.openxmlformats.org/officeDocument/2006/customXml" ds:itemID="{100E7295-729C-4E8D-BDD6-8F38A0907AEE}"/>
</file>

<file path=customXml/itemProps3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F996F959-78BB-4BFA-9ABC-39C0A516F397}tf02786999_win32</Template>
  <TotalTime>144</TotalTime>
  <Pages>4</Pages>
  <Words>1550</Words>
  <Characters>8839</Characters>
  <Application>Microsoft Office Word</Application>
  <DocSecurity>0</DocSecurity>
  <Lines>73</Lines>
  <Paragraphs>20</Paragraphs>
  <ScaleCrop>false</ScaleCrop>
  <Company/>
  <LinksUpToDate>false</LinksUpToDate>
  <CharactersWithSpaces>10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Ann Skogsberg</dc:creator>
  <cp:keywords/>
  <dc:description/>
  <cp:lastModifiedBy>KatieAnn Skogsberg</cp:lastModifiedBy>
  <cp:revision>96</cp:revision>
  <cp:lastPrinted>2021-06-23T14:03:00Z</cp:lastPrinted>
  <dcterms:created xsi:type="dcterms:W3CDTF">2021-08-03T13:22:00Z</dcterms:created>
  <dcterms:modified xsi:type="dcterms:W3CDTF">2021-10-13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D63EF87A7BB072459D44A9B7ADA055E0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